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87BBE" w14:textId="77777777" w:rsidR="000C09AA" w:rsidRDefault="000C09AA" w:rsidP="00663DB2"/>
    <w:p w14:paraId="164FE1F2" w14:textId="77777777" w:rsidR="004962BF" w:rsidRPr="006F5ABB" w:rsidRDefault="004962BF" w:rsidP="004962BF">
      <w:pPr>
        <w:jc w:val="center"/>
        <w:rPr>
          <w:sz w:val="20"/>
          <w:szCs w:val="20"/>
          <w:lang w:val="sr-Cyrl-CS"/>
        </w:rPr>
      </w:pPr>
      <w:r w:rsidRPr="006F5ABB">
        <w:rPr>
          <w:sz w:val="20"/>
          <w:szCs w:val="20"/>
          <w:lang w:val="sr-Cyrl-CS"/>
        </w:rPr>
        <w:t>Република Србија</w:t>
      </w:r>
    </w:p>
    <w:p w14:paraId="119BC40E" w14:textId="77777777" w:rsidR="004962BF" w:rsidRPr="006F5ABB" w:rsidRDefault="004962BF" w:rsidP="004962BF">
      <w:pPr>
        <w:jc w:val="center"/>
        <w:rPr>
          <w:sz w:val="20"/>
          <w:szCs w:val="20"/>
          <w:lang w:val="sr-Cyrl-CS"/>
        </w:rPr>
      </w:pPr>
      <w:r w:rsidRPr="006F5ABB">
        <w:rPr>
          <w:sz w:val="20"/>
          <w:szCs w:val="20"/>
          <w:lang w:val="sr-Cyrl-CS"/>
        </w:rPr>
        <w:t>Министарство грађевинарства, саобраћаја и инфраструктуре</w:t>
      </w:r>
    </w:p>
    <w:p w14:paraId="1FBCF6F9" w14:textId="77777777" w:rsidR="004962BF" w:rsidRPr="006F5ABB" w:rsidRDefault="004962BF" w:rsidP="004962BF">
      <w:pPr>
        <w:spacing w:before="120"/>
        <w:jc w:val="center"/>
        <w:rPr>
          <w:b/>
          <w:sz w:val="20"/>
          <w:szCs w:val="20"/>
          <w:lang w:val="sr-Cyrl-RS"/>
        </w:rPr>
      </w:pPr>
      <w:r w:rsidRPr="006F5ABB">
        <w:rPr>
          <w:b/>
          <w:sz w:val="20"/>
          <w:szCs w:val="20"/>
          <w:lang w:val="sr-Cyrl-RS"/>
        </w:rPr>
        <w:t>ПРОЈЕКАТ РАЗВОЈА ЛОКАЛНЕ ИНФРАСТРУКТУРЕ И ИНСТИТУЦИОНАЛНОГ ЈАЧАЊА ЛОКАЛНИХ САМОУПРАВА</w:t>
      </w:r>
    </w:p>
    <w:p w14:paraId="2F5B768A" w14:textId="77777777" w:rsidR="004962BF" w:rsidRPr="006F5ABB" w:rsidRDefault="004962BF" w:rsidP="004962BF">
      <w:pPr>
        <w:jc w:val="center"/>
        <w:rPr>
          <w:sz w:val="20"/>
          <w:szCs w:val="20"/>
          <w:lang w:val="sr-Cyrl-RS"/>
        </w:rPr>
      </w:pPr>
      <w:r w:rsidRPr="006F5ABB">
        <w:rPr>
          <w:sz w:val="20"/>
          <w:szCs w:val="20"/>
          <w:lang w:val="sr-Cyrl-RS"/>
        </w:rPr>
        <w:t>(</w:t>
      </w:r>
      <w:r w:rsidR="003D7027" w:rsidRPr="006F5ABB">
        <w:rPr>
          <w:sz w:val="20"/>
          <w:szCs w:val="20"/>
          <w:lang w:val="sr-Cyrl-CS"/>
        </w:rPr>
        <w:t>ЛИИД</w:t>
      </w:r>
      <w:r w:rsidRPr="006F5ABB">
        <w:rPr>
          <w:sz w:val="20"/>
          <w:szCs w:val="20"/>
          <w:lang w:val="sr-Latn-RS"/>
        </w:rPr>
        <w:t xml:space="preserve"> </w:t>
      </w:r>
      <w:r w:rsidRPr="006F5ABB">
        <w:rPr>
          <w:sz w:val="20"/>
          <w:szCs w:val="20"/>
          <w:lang w:val="sr-Cyrl-RS"/>
        </w:rPr>
        <w:t>пројекат)</w:t>
      </w:r>
    </w:p>
    <w:p w14:paraId="4135880D" w14:textId="1EEEB647" w:rsidR="00136726" w:rsidRDefault="00136726" w:rsidP="00597DC7">
      <w:pPr>
        <w:rPr>
          <w:rFonts w:cs="Times New Roman"/>
          <w:szCs w:val="22"/>
          <w:lang w:val="sr-Cyrl-RS"/>
        </w:rPr>
      </w:pPr>
    </w:p>
    <w:p w14:paraId="0B4F1D14" w14:textId="77777777" w:rsidR="003B22A7" w:rsidRDefault="009B3C05" w:rsidP="003B22A7">
      <w:pPr>
        <w:jc w:val="center"/>
        <w:rPr>
          <w:b/>
          <w:bCs/>
          <w:szCs w:val="22"/>
          <w:lang w:val="sr-Latn-RS"/>
        </w:rPr>
      </w:pPr>
      <w:r w:rsidRPr="007F46A7">
        <w:rPr>
          <w:b/>
          <w:bCs/>
          <w:szCs w:val="22"/>
          <w:lang w:val="sr-Cyrl-RS"/>
        </w:rPr>
        <w:t xml:space="preserve">Праћење спровођења Плана управљања утицајима пројеката на </w:t>
      </w:r>
    </w:p>
    <w:p w14:paraId="517CCD32" w14:textId="3BD8E828" w:rsidR="003B22A7" w:rsidRDefault="009B3C05" w:rsidP="003B22A7">
      <w:pPr>
        <w:jc w:val="center"/>
        <w:rPr>
          <w:b/>
          <w:bCs/>
          <w:szCs w:val="22"/>
          <w:lang w:val="sr-Latn-RS"/>
        </w:rPr>
      </w:pPr>
      <w:r w:rsidRPr="007F46A7">
        <w:rPr>
          <w:b/>
          <w:bCs/>
          <w:szCs w:val="22"/>
          <w:lang w:val="sr-Cyrl-RS"/>
        </w:rPr>
        <w:t xml:space="preserve">еколошко и друштвено окружење </w:t>
      </w:r>
    </w:p>
    <w:p w14:paraId="60A3E787" w14:textId="0CAFDB4D" w:rsidR="009B3C05" w:rsidRPr="009B3C05" w:rsidRDefault="009B3C05" w:rsidP="003B22A7">
      <w:pPr>
        <w:jc w:val="center"/>
        <w:rPr>
          <w:b/>
          <w:bCs/>
          <w:szCs w:val="22"/>
          <w:lang w:val="sr-Cyrl-CS"/>
        </w:rPr>
      </w:pPr>
      <w:r w:rsidRPr="009B3C05">
        <w:rPr>
          <w:b/>
          <w:bCs/>
          <w:szCs w:val="22"/>
          <w:lang w:val="sr-Cyrl-CS"/>
        </w:rPr>
        <w:t>(</w:t>
      </w:r>
      <w:r>
        <w:rPr>
          <w:b/>
          <w:bCs/>
          <w:szCs w:val="22"/>
          <w:lang w:val="sr-Cyrl-CS"/>
        </w:rPr>
        <w:t>ЕСМП</w:t>
      </w:r>
      <w:r w:rsidRPr="009B3C05">
        <w:rPr>
          <w:b/>
          <w:bCs/>
          <w:szCs w:val="22"/>
          <w:lang w:val="sr-Cyrl-CS"/>
        </w:rPr>
        <w:t xml:space="preserve"> </w:t>
      </w:r>
      <w:r>
        <w:rPr>
          <w:b/>
          <w:bCs/>
          <w:szCs w:val="22"/>
          <w:lang w:val="sr-Cyrl-CS"/>
        </w:rPr>
        <w:t>контролна</w:t>
      </w:r>
      <w:r w:rsidRPr="009B3C05">
        <w:rPr>
          <w:b/>
          <w:bCs/>
          <w:szCs w:val="22"/>
          <w:lang w:val="sr-Cyrl-CS"/>
        </w:rPr>
        <w:t xml:space="preserve"> </w:t>
      </w:r>
      <w:r>
        <w:rPr>
          <w:b/>
          <w:bCs/>
          <w:szCs w:val="22"/>
          <w:lang w:val="sr-Cyrl-CS"/>
        </w:rPr>
        <w:t>листа</w:t>
      </w:r>
      <w:r w:rsidRPr="009B3C05">
        <w:rPr>
          <w:b/>
          <w:bCs/>
          <w:szCs w:val="22"/>
          <w:lang w:val="sr-Cyrl-CS"/>
        </w:rPr>
        <w:t>)</w:t>
      </w:r>
    </w:p>
    <w:p w14:paraId="0AF60BB9" w14:textId="77777777" w:rsidR="009B3C05" w:rsidRDefault="009B3C05" w:rsidP="009B3C05">
      <w:pPr>
        <w:rPr>
          <w:b/>
          <w:bCs/>
          <w:szCs w:val="22"/>
          <w:lang w:val="sr-Cyrl-RS"/>
        </w:rPr>
      </w:pPr>
    </w:p>
    <w:p w14:paraId="1C2C7E58" w14:textId="77777777" w:rsidR="00E802F6" w:rsidRDefault="009B3C05" w:rsidP="009B3C05">
      <w:pPr>
        <w:rPr>
          <w:szCs w:val="22"/>
          <w:lang w:val="sr-Latn-RS"/>
        </w:rPr>
      </w:pPr>
      <w:r w:rsidRPr="007F46A7">
        <w:rPr>
          <w:szCs w:val="22"/>
          <w:lang w:val="sr-Cyrl-RS"/>
        </w:rPr>
        <w:t>Како би спровођење Плана управљања утицајима пројеката на еколошко и друштвено окружење</w:t>
      </w:r>
      <w:r>
        <w:rPr>
          <w:szCs w:val="22"/>
          <w:lang w:val="sr-Cyrl-RS"/>
        </w:rPr>
        <w:t xml:space="preserve"> било потврђено</w:t>
      </w:r>
      <w:r w:rsidR="00E802F6">
        <w:rPr>
          <w:szCs w:val="22"/>
          <w:lang w:val="sr-Cyrl-RS"/>
        </w:rPr>
        <w:t xml:space="preserve">, ЈЛС представници задужени за ова питања </w:t>
      </w:r>
      <w:r>
        <w:rPr>
          <w:szCs w:val="22"/>
          <w:lang w:val="sr-Cyrl-RS"/>
        </w:rPr>
        <w:t xml:space="preserve">достављају </w:t>
      </w:r>
      <w:r w:rsidR="00E802F6">
        <w:rPr>
          <w:szCs w:val="22"/>
          <w:lang w:val="sr-Cyrl-RS"/>
        </w:rPr>
        <w:t>информације и документа дефинисана доњим упитником.</w:t>
      </w:r>
    </w:p>
    <w:p w14:paraId="2FA1E747" w14:textId="77777777" w:rsidR="003B22A7" w:rsidRPr="003B22A7" w:rsidRDefault="003B22A7" w:rsidP="009B3C05">
      <w:pPr>
        <w:rPr>
          <w:szCs w:val="22"/>
          <w:lang w:val="sr-Latn-RS"/>
        </w:rPr>
      </w:pPr>
    </w:p>
    <w:p w14:paraId="71F7AA0B" w14:textId="77777777" w:rsidR="009B3C05" w:rsidRPr="003B22A7" w:rsidRDefault="009B3C05" w:rsidP="009B3C05">
      <w:pPr>
        <w:rPr>
          <w:szCs w:val="22"/>
          <w:lang w:val="ru-RU"/>
        </w:rPr>
      </w:pPr>
    </w:p>
    <w:tbl>
      <w:tblPr>
        <w:tblpPr w:leftFromText="180" w:rightFromText="180" w:vertAnchor="text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6"/>
        <w:gridCol w:w="9092"/>
      </w:tblGrid>
      <w:tr w:rsidR="009B3C05" w:rsidRPr="003B22A7" w14:paraId="27C2DC31" w14:textId="77777777" w:rsidTr="00FC58DE">
        <w:trPr>
          <w:trHeight w:val="35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434B0D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A310A8" w14:textId="77777777" w:rsidR="009B3C05" w:rsidRPr="00E802F6" w:rsidRDefault="009B3C05" w:rsidP="00E802F6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 xml:space="preserve">Да ли је на </w:t>
            </w:r>
            <w:r w:rsidR="00E802F6">
              <w:rPr>
                <w:szCs w:val="22"/>
                <w:lang w:val="sr-Cyrl-RS"/>
              </w:rPr>
              <w:t>градилишту</w:t>
            </w:r>
            <w:r w:rsidRPr="00E802F6">
              <w:rPr>
                <w:szCs w:val="22"/>
                <w:lang w:val="sr-Cyrl-RS"/>
              </w:rPr>
              <w:t xml:space="preserve"> </w:t>
            </w:r>
            <w:r w:rsidR="00E802F6" w:rsidRPr="00E802F6">
              <w:rPr>
                <w:szCs w:val="22"/>
                <w:lang w:val="sr-Cyrl-RS"/>
              </w:rPr>
              <w:t>доступно</w:t>
            </w:r>
            <w:r w:rsidRPr="00E802F6">
              <w:rPr>
                <w:szCs w:val="22"/>
                <w:lang w:val="sr-Cyrl-RS"/>
              </w:rPr>
              <w:t xml:space="preserve"> обавештење и формулар жалбеног механизма?</w:t>
            </w:r>
          </w:p>
        </w:tc>
      </w:tr>
      <w:tr w:rsidR="009B3C05" w:rsidRPr="003B22A7" w14:paraId="4CD0E45A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861180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2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5A4334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регистрована нека жалба или питање заинтересоване јавности у досадашњем раду?</w:t>
            </w:r>
          </w:p>
        </w:tc>
      </w:tr>
      <w:tr w:rsidR="009B3C05" w:rsidRPr="003B22A7" w14:paraId="550B7EFD" w14:textId="77777777" w:rsidTr="00FC58DE">
        <w:trPr>
          <w:trHeight w:val="35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D52EF6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3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7733D1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Колико и описати природу и тип жалбе?</w:t>
            </w:r>
          </w:p>
        </w:tc>
      </w:tr>
      <w:tr w:rsidR="009B3C05" w:rsidRPr="007F46A7" w14:paraId="623E1202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13943E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4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2AD5C8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локална самоуправа имала активности по СЕП-у?</w:t>
            </w:r>
          </w:p>
          <w:p w14:paraId="45582988" w14:textId="77777777" w:rsidR="009B3C05" w:rsidRPr="00E802F6" w:rsidRDefault="009B3C05" w:rsidP="00FC58DE">
            <w:pPr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Навести које.</w:t>
            </w:r>
          </w:p>
        </w:tc>
      </w:tr>
      <w:tr w:rsidR="009B3C05" w:rsidRPr="007F46A7" w14:paraId="5FDE8E4E" w14:textId="77777777" w:rsidTr="00FC58DE">
        <w:trPr>
          <w:trHeight w:val="35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45BB22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5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28CA1D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обавештена јавност и инсти</w:t>
            </w:r>
            <w:r w:rsidR="00E802F6">
              <w:rPr>
                <w:szCs w:val="22"/>
                <w:lang w:val="sr-Cyrl-RS"/>
              </w:rPr>
              <w:t xml:space="preserve">туције (школе, вртићи, старачки </w:t>
            </w:r>
            <w:r w:rsidRPr="00E802F6">
              <w:rPr>
                <w:szCs w:val="22"/>
                <w:lang w:val="sr-Cyrl-RS"/>
              </w:rPr>
              <w:t>домови, домови здравља и друге идентификоване рањиве групе и институције) у зони утицаја о почетку и врсти радова? Навести на који начин</w:t>
            </w:r>
          </w:p>
        </w:tc>
      </w:tr>
      <w:tr w:rsidR="009B3C05" w:rsidRPr="003B22A7" w14:paraId="17DCBD90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063A06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6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ECE367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простор у коме се изводе радови адекватно ограђен</w:t>
            </w:r>
            <w:r w:rsidR="00E802F6">
              <w:rPr>
                <w:szCs w:val="22"/>
                <w:lang w:val="sr-Cyrl-RS"/>
              </w:rPr>
              <w:t>/обезбеђен</w:t>
            </w:r>
            <w:r w:rsidRPr="00E802F6">
              <w:rPr>
                <w:szCs w:val="22"/>
                <w:lang w:val="sr-Cyrl-RS"/>
              </w:rPr>
              <w:t>?</w:t>
            </w:r>
          </w:p>
        </w:tc>
      </w:tr>
      <w:tr w:rsidR="009B3C05" w:rsidRPr="003B22A7" w14:paraId="5B5B4597" w14:textId="77777777" w:rsidTr="00FC58DE">
        <w:trPr>
          <w:trHeight w:val="35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0FA4F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7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6F56A1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постоје одвојени правци кретања грађана и запослених од трасе кретања радника?</w:t>
            </w:r>
          </w:p>
        </w:tc>
      </w:tr>
      <w:tr w:rsidR="009B3C05" w:rsidRPr="003B22A7" w14:paraId="07F66922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89894C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8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650179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радови изведени до тренутка обиласка у складу са техничком спецификацијом?</w:t>
            </w:r>
          </w:p>
        </w:tc>
      </w:tr>
      <w:tr w:rsidR="009B3C05" w:rsidRPr="003B22A7" w14:paraId="027CA3CB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2BFF97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9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F90D37" w14:textId="77777777" w:rsidR="009B3C05" w:rsidRPr="00E802F6" w:rsidRDefault="009B3C05" w:rsidP="00E802F6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ангажовани радници имају уговоре о рад</w:t>
            </w:r>
            <w:r w:rsidR="00E802F6">
              <w:rPr>
                <w:szCs w:val="22"/>
                <w:lang w:val="sr-Cyrl-RS"/>
              </w:rPr>
              <w:t>н</w:t>
            </w:r>
            <w:r w:rsidRPr="00E802F6">
              <w:rPr>
                <w:szCs w:val="22"/>
                <w:lang w:val="sr-Cyrl-RS"/>
              </w:rPr>
              <w:t>ом ангажовању?</w:t>
            </w:r>
          </w:p>
        </w:tc>
      </w:tr>
      <w:tr w:rsidR="009B3C05" w:rsidRPr="003B22A7" w14:paraId="1CAF2CD7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A447B1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0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5EF378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радници опремљени опремом (лична заштитна средства и др.) за рад на градилишту?</w:t>
            </w:r>
          </w:p>
        </w:tc>
      </w:tr>
      <w:tr w:rsidR="009B3C05" w:rsidRPr="003B22A7" w14:paraId="093FF917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57F5D2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1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7E383A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радници оспособљени за посао који обављају?</w:t>
            </w:r>
          </w:p>
        </w:tc>
      </w:tr>
      <w:tr w:rsidR="009B3C05" w:rsidRPr="007F46A7" w14:paraId="2FFA6E3F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3B008" w14:textId="77777777" w:rsidR="009B3C05" w:rsidRPr="00D1232E" w:rsidRDefault="009B3C05" w:rsidP="00FC58DE">
            <w:pPr>
              <w:spacing w:before="100" w:beforeAutospacing="1"/>
              <w:jc w:val="center"/>
              <w:rPr>
                <w:szCs w:val="22"/>
                <w:lang w:val="sr-Cyrl-RS"/>
              </w:rPr>
            </w:pPr>
            <w:r>
              <w:rPr>
                <w:szCs w:val="22"/>
                <w:lang w:val="sr-Cyrl-RS"/>
              </w:rPr>
              <w:t>12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52A74" w14:textId="77777777" w:rsidR="009B3C05" w:rsidRPr="00E802F6" w:rsidRDefault="009B3C05" w:rsidP="00E802F6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радовима били обухваћене историјске зграде и културне целине? За слу</w:t>
            </w:r>
            <w:r w:rsidR="00E802F6">
              <w:rPr>
                <w:szCs w:val="22"/>
                <w:lang w:val="sr-Cyrl-RS"/>
              </w:rPr>
              <w:t>ч</w:t>
            </w:r>
            <w:r w:rsidRPr="00E802F6">
              <w:rPr>
                <w:szCs w:val="22"/>
                <w:lang w:val="sr-Cyrl-RS"/>
              </w:rPr>
              <w:t>ај када јесу навести предузете мере заштите</w:t>
            </w:r>
          </w:p>
        </w:tc>
      </w:tr>
      <w:tr w:rsidR="009B3C05" w:rsidRPr="003B22A7" w14:paraId="5DC4FEEC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643304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</w:t>
            </w:r>
            <w:r>
              <w:rPr>
                <w:szCs w:val="22"/>
                <w:lang w:val="sr-Cyrl-RS"/>
              </w:rPr>
              <w:t>3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05E8E8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утврђен План евакуације и спасавања током радова?</w:t>
            </w:r>
          </w:p>
        </w:tc>
      </w:tr>
      <w:tr w:rsidR="009B3C05" w:rsidRPr="003B22A7" w14:paraId="6206A552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747A20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</w:t>
            </w:r>
            <w:r>
              <w:rPr>
                <w:szCs w:val="22"/>
                <w:lang w:val="sr-Cyrl-RS"/>
              </w:rPr>
              <w:t>4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7E0806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израђен План управљања саобраћајем?</w:t>
            </w:r>
          </w:p>
        </w:tc>
      </w:tr>
      <w:tr w:rsidR="009B3C05" w:rsidRPr="003B22A7" w14:paraId="34F62466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011E25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</w:t>
            </w:r>
            <w:r>
              <w:rPr>
                <w:szCs w:val="22"/>
                <w:lang w:val="sr-Cyrl-RS"/>
              </w:rPr>
              <w:t>5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EE45BD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спроведене мере из Плана управљања саобраћајем</w:t>
            </w:r>
            <w:r w:rsidR="00E802F6">
              <w:rPr>
                <w:szCs w:val="22"/>
                <w:lang w:val="sr-Cyrl-RS"/>
              </w:rPr>
              <w:t>?</w:t>
            </w:r>
          </w:p>
        </w:tc>
      </w:tr>
      <w:tr w:rsidR="009B3C05" w:rsidRPr="003B22A7" w14:paraId="1EAB7B2D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DF347F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</w:t>
            </w:r>
            <w:r>
              <w:rPr>
                <w:szCs w:val="22"/>
                <w:lang w:val="sr-Cyrl-RS"/>
              </w:rPr>
              <w:t>6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EDC500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Које врсте отпада су генерисане на градилишту?</w:t>
            </w:r>
          </w:p>
        </w:tc>
      </w:tr>
      <w:tr w:rsidR="009B3C05" w:rsidRPr="003B22A7" w14:paraId="4D2F9601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A12F96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</w:t>
            </w:r>
            <w:r>
              <w:rPr>
                <w:szCs w:val="22"/>
                <w:lang w:val="sr-Cyrl-RS"/>
              </w:rPr>
              <w:t>7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AB56D9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израђен План управљања отпадом за све генерисане токове отпада?</w:t>
            </w:r>
          </w:p>
        </w:tc>
      </w:tr>
      <w:tr w:rsidR="009B3C05" w:rsidRPr="007F46A7" w14:paraId="16BDC8EB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9A6FAB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</w:t>
            </w:r>
            <w:r>
              <w:rPr>
                <w:szCs w:val="22"/>
                <w:lang w:val="sr-Cyrl-RS"/>
              </w:rPr>
              <w:t>8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BABBA8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спроведене мере из Плана? Уколико нису навести разлоге</w:t>
            </w:r>
          </w:p>
        </w:tc>
      </w:tr>
      <w:tr w:rsidR="009B3C05" w:rsidRPr="003B22A7" w14:paraId="11A38373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18B49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1</w:t>
            </w:r>
            <w:r>
              <w:rPr>
                <w:szCs w:val="22"/>
                <w:lang w:val="sr-Cyrl-RS"/>
              </w:rPr>
              <w:t>9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D91911" w14:textId="77777777" w:rsidR="009B3C05" w:rsidRPr="00E802F6" w:rsidRDefault="009B3C05" w:rsidP="00E802F6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 xml:space="preserve">Да ли је отпад генерисан на </w:t>
            </w:r>
            <w:r w:rsidR="00E802F6">
              <w:rPr>
                <w:szCs w:val="22"/>
                <w:lang w:val="sr-Cyrl-RS"/>
              </w:rPr>
              <w:t>градилишту</w:t>
            </w:r>
            <w:r w:rsidRPr="00E802F6">
              <w:rPr>
                <w:szCs w:val="22"/>
                <w:lang w:val="sr-Cyrl-RS"/>
              </w:rPr>
              <w:t xml:space="preserve"> адекватно предат лиценцираном оператеру?</w:t>
            </w:r>
          </w:p>
        </w:tc>
      </w:tr>
      <w:tr w:rsidR="009B3C05" w:rsidRPr="007F46A7" w14:paraId="76ABCC8B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F67B8A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>
              <w:rPr>
                <w:szCs w:val="22"/>
                <w:lang w:val="sr-Cyrl-RS"/>
              </w:rPr>
              <w:t>20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EE2FC8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Прикупљени отпад је предат: _______________________________________________</w:t>
            </w:r>
          </w:p>
        </w:tc>
      </w:tr>
      <w:tr w:rsidR="009B3C05" w:rsidRPr="007F46A7" w14:paraId="443F7B6E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D2D5E0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2</w:t>
            </w:r>
            <w:r>
              <w:rPr>
                <w:szCs w:val="22"/>
                <w:lang w:val="sr-Cyrl-RS"/>
              </w:rPr>
              <w:t>1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63C313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материјал који се користи на градилишту, укључујући хемикалије и садни материјал, набављен од лиценцираног добављача? Навести назив добављача</w:t>
            </w:r>
          </w:p>
        </w:tc>
      </w:tr>
      <w:tr w:rsidR="009B3C05" w:rsidRPr="007F46A7" w14:paraId="48B18595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6F0865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2</w:t>
            </w:r>
            <w:r>
              <w:rPr>
                <w:szCs w:val="22"/>
                <w:lang w:val="sr-Cyrl-RS"/>
              </w:rPr>
              <w:t>2</w:t>
            </w:r>
            <w:r w:rsidRPr="007F46A7">
              <w:rPr>
                <w:szCs w:val="22"/>
                <w:lang w:val="en-US"/>
              </w:rPr>
              <w:t>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A1F7F1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вршено праћење буке и да ли је било жалби локалног становништва? У случају жалби описати додатне мере које су спроведене</w:t>
            </w:r>
          </w:p>
        </w:tc>
      </w:tr>
      <w:tr w:rsidR="009B3C05" w:rsidRPr="003B22A7" w14:paraId="192C7E4D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5E8556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lastRenderedPageBreak/>
              <w:t>23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2E16C7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праћено загађење ваздуха, воде и земљишта? Описати на који начин. Уколико је било узорковања, навести име лабораторије која је вршила узорковање и анализе.</w:t>
            </w:r>
          </w:p>
        </w:tc>
      </w:tr>
      <w:tr w:rsidR="009B3C05" w:rsidRPr="003B22A7" w14:paraId="0199D7A6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F617AD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24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F74188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је било притужби грађана на загађење ваздуха, воде и земљишта? У случају када је било, описати додатне мере које су предузете</w:t>
            </w:r>
          </w:p>
        </w:tc>
      </w:tr>
      <w:tr w:rsidR="009B3C05" w:rsidRPr="003B22A7" w14:paraId="24AA36B5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F2BB99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25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138A37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представници извођача упознати са мерама утврђеним у ЕСМП контролној листи?</w:t>
            </w:r>
          </w:p>
        </w:tc>
      </w:tr>
      <w:tr w:rsidR="009B3C05" w:rsidRPr="003B22A7" w14:paraId="7C24A85D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01865C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26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C51A3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опредељена средства за редовно одржавање зелених површина након завршетка радова?</w:t>
            </w:r>
          </w:p>
        </w:tc>
      </w:tr>
      <w:tr w:rsidR="009B3C05" w:rsidRPr="003B22A7" w14:paraId="7C9E8FFB" w14:textId="77777777" w:rsidTr="00FC58DE">
        <w:trPr>
          <w:trHeight w:val="339"/>
        </w:trPr>
        <w:tc>
          <w:tcPr>
            <w:tcW w:w="526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5BE2EF" w14:textId="77777777" w:rsidR="009B3C05" w:rsidRPr="007F46A7" w:rsidRDefault="009B3C05" w:rsidP="00FC58DE">
            <w:pPr>
              <w:spacing w:before="100" w:beforeAutospacing="1"/>
              <w:jc w:val="center"/>
              <w:rPr>
                <w:szCs w:val="22"/>
                <w:lang w:val="en-US"/>
              </w:rPr>
            </w:pPr>
            <w:r w:rsidRPr="007F46A7">
              <w:rPr>
                <w:szCs w:val="22"/>
                <w:lang w:val="en-US"/>
              </w:rPr>
              <w:t>27.</w:t>
            </w:r>
          </w:p>
        </w:tc>
        <w:tc>
          <w:tcPr>
            <w:tcW w:w="9092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1DBB12" w14:textId="77777777" w:rsidR="009B3C05" w:rsidRPr="00E802F6" w:rsidRDefault="009B3C05" w:rsidP="00FC58DE">
            <w:pPr>
              <w:spacing w:before="100" w:beforeAutospacing="1"/>
              <w:jc w:val="left"/>
              <w:rPr>
                <w:szCs w:val="22"/>
                <w:lang w:val="sr-Cyrl-RS"/>
              </w:rPr>
            </w:pPr>
            <w:r w:rsidRPr="00E802F6">
              <w:rPr>
                <w:szCs w:val="22"/>
                <w:lang w:val="sr-Cyrl-RS"/>
              </w:rPr>
              <w:t>Да ли су опредељена средства за правилно управљање отпадом након завршетка радова?</w:t>
            </w:r>
          </w:p>
        </w:tc>
      </w:tr>
    </w:tbl>
    <w:p w14:paraId="6A068658" w14:textId="77777777" w:rsidR="009B3C05" w:rsidRPr="003B22A7" w:rsidRDefault="009B3C05" w:rsidP="009B3C05">
      <w:pPr>
        <w:rPr>
          <w:szCs w:val="22"/>
          <w:lang w:val="ru-RU"/>
        </w:rPr>
      </w:pPr>
    </w:p>
    <w:p w14:paraId="175CC90B" w14:textId="77777777" w:rsidR="009B3C05" w:rsidRDefault="009B3C05" w:rsidP="00663DB2">
      <w:pPr>
        <w:rPr>
          <w:rFonts w:cs="Times New Roman"/>
          <w:szCs w:val="22"/>
          <w:lang w:val="sr-Latn-RS"/>
        </w:rPr>
      </w:pPr>
    </w:p>
    <w:p w14:paraId="5D997420" w14:textId="77777777" w:rsidR="00D179D4" w:rsidRPr="00D179D4" w:rsidRDefault="00D179D4" w:rsidP="00D179D4">
      <w:pPr>
        <w:jc w:val="center"/>
        <w:rPr>
          <w:rFonts w:cs="Times New Roman"/>
          <w:szCs w:val="22"/>
          <w:lang w:val="sr-Cyrl-RS"/>
        </w:rPr>
      </w:pPr>
      <w:r>
        <w:rPr>
          <w:rFonts w:cs="Times New Roman"/>
          <w:szCs w:val="22"/>
          <w:lang w:val="sr-Cyrl-RS"/>
        </w:rPr>
        <w:t>Јединица за управљање ЛИИД пројектом</w:t>
      </w:r>
    </w:p>
    <w:p w14:paraId="6308D440" w14:textId="77777777" w:rsidR="00D179D4" w:rsidRPr="00733C57" w:rsidRDefault="00D179D4" w:rsidP="00D179D4">
      <w:pPr>
        <w:jc w:val="center"/>
        <w:rPr>
          <w:rFonts w:cs="Times New Roman"/>
          <w:lang w:val="sr-Cyrl-RS"/>
        </w:rPr>
      </w:pPr>
      <w:r>
        <w:rPr>
          <w:rFonts w:cs="Times New Roman"/>
          <w:lang w:val="sr-Cyrl-CS"/>
        </w:rPr>
        <w:t>(</w:t>
      </w:r>
      <w:r>
        <w:rPr>
          <w:rFonts w:cs="Times New Roman"/>
          <w:lang w:val="en-US"/>
        </w:rPr>
        <w:t>LIID</w:t>
      </w:r>
      <w:r w:rsidRPr="003B22A7">
        <w:rPr>
          <w:rFonts w:cs="Times New Roman"/>
          <w:lang w:val="ru-RU"/>
        </w:rPr>
        <w:t xml:space="preserve"> </w:t>
      </w:r>
      <w:r>
        <w:rPr>
          <w:rFonts w:cs="Times New Roman"/>
          <w:lang w:val="sr-Cyrl-RS"/>
        </w:rPr>
        <w:t>ЈУП)</w:t>
      </w:r>
    </w:p>
    <w:p w14:paraId="64C39947" w14:textId="77777777" w:rsidR="00D179D4" w:rsidRDefault="00D179D4" w:rsidP="00663DB2">
      <w:pPr>
        <w:rPr>
          <w:rFonts w:cs="Times New Roman"/>
          <w:szCs w:val="22"/>
          <w:lang w:val="sr-Latn-RS"/>
        </w:rPr>
      </w:pPr>
    </w:p>
    <w:sectPr w:rsidR="00D179D4" w:rsidSect="00CF0E2C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418" w:right="1134" w:bottom="1418" w:left="1134" w:header="567" w:footer="85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A06C09" w14:textId="77777777" w:rsidR="00934A7D" w:rsidRDefault="00934A7D" w:rsidP="00CE0507">
      <w:r>
        <w:separator/>
      </w:r>
    </w:p>
  </w:endnote>
  <w:endnote w:type="continuationSeparator" w:id="0">
    <w:p w14:paraId="1B2F3CDF" w14:textId="77777777" w:rsidR="00934A7D" w:rsidRDefault="00934A7D" w:rsidP="00CE0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767375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85A6B" w14:textId="283C4665" w:rsidR="00FC58DE" w:rsidRDefault="00FC58DE" w:rsidP="00524F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23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912475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F4880E" w14:textId="31412C89" w:rsidR="00FC58DE" w:rsidRDefault="00FC58DE" w:rsidP="001B763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23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249EAC" w14:textId="77777777" w:rsidR="00934A7D" w:rsidRDefault="00934A7D" w:rsidP="00CE0507">
      <w:r>
        <w:separator/>
      </w:r>
    </w:p>
  </w:footnote>
  <w:footnote w:type="continuationSeparator" w:id="0">
    <w:p w14:paraId="6932772D" w14:textId="77777777" w:rsidR="00934A7D" w:rsidRDefault="00934A7D" w:rsidP="00CE05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02"/>
      <w:gridCol w:w="2835"/>
      <w:gridCol w:w="3402"/>
    </w:tblGrid>
    <w:tr w:rsidR="00FC58DE" w14:paraId="44505694" w14:textId="77777777" w:rsidTr="00FC58DE">
      <w:trPr>
        <w:trHeight w:val="1276"/>
        <w:jc w:val="center"/>
      </w:trPr>
      <w:tc>
        <w:tcPr>
          <w:tcW w:w="3402" w:type="dxa"/>
        </w:tcPr>
        <w:p w14:paraId="013DB210" w14:textId="77777777" w:rsidR="00FC58DE" w:rsidRPr="00DE3DB3" w:rsidRDefault="00FC58DE" w:rsidP="00CF0E2C">
          <w:pPr>
            <w:pStyle w:val="Header"/>
            <w:jc w:val="left"/>
            <w:rPr>
              <w:rFonts w:cs="Times New Roman"/>
              <w:b/>
              <w:sz w:val="18"/>
              <w:szCs w:val="18"/>
              <w:lang w:val="sr-Cyrl-RS"/>
            </w:rPr>
          </w:pPr>
          <w:r w:rsidRPr="00DE3DB3">
            <w:rPr>
              <w:rFonts w:cs="Times New Roman"/>
              <w:b/>
              <w:sz w:val="18"/>
              <w:szCs w:val="18"/>
              <w:lang w:val="sr-Cyrl-RS"/>
            </w:rPr>
            <w:t xml:space="preserve">ЛИИД </w:t>
          </w:r>
          <w:r>
            <w:rPr>
              <w:rFonts w:cs="Times New Roman"/>
              <w:b/>
              <w:sz w:val="18"/>
              <w:szCs w:val="18"/>
              <w:lang w:val="sr-Cyrl-RS"/>
            </w:rPr>
            <w:t>Пројекат</w:t>
          </w:r>
        </w:p>
        <w:p w14:paraId="36E4BE58" w14:textId="77777777" w:rsidR="00FC58DE" w:rsidRPr="00DE3DB3" w:rsidRDefault="00FC58DE" w:rsidP="00CF0E2C">
          <w:pPr>
            <w:pStyle w:val="Header"/>
            <w:jc w:val="left"/>
            <w:rPr>
              <w:rFonts w:cs="Times New Roman"/>
              <w:b/>
              <w:sz w:val="18"/>
              <w:szCs w:val="18"/>
              <w:lang w:val="sr-Cyrl-RS"/>
            </w:rPr>
          </w:pPr>
          <w:r w:rsidRPr="00DE3DB3">
            <w:rPr>
              <w:rFonts w:cs="Times New Roman"/>
              <w:b/>
              <w:sz w:val="18"/>
              <w:szCs w:val="18"/>
              <w:lang w:val="sr-Cyrl-RS"/>
            </w:rPr>
            <w:t>Министарство грађевинарства, саобраћаја и инфраструктуре</w:t>
          </w:r>
        </w:p>
        <w:p w14:paraId="00670818" w14:textId="77777777" w:rsidR="00FC58DE" w:rsidRPr="00DE3DB3" w:rsidRDefault="00FC58DE" w:rsidP="00CF0E2C">
          <w:pPr>
            <w:pStyle w:val="Header"/>
            <w:jc w:val="left"/>
            <w:rPr>
              <w:rFonts w:cs="Times New Roman"/>
              <w:sz w:val="18"/>
              <w:szCs w:val="18"/>
              <w:lang w:val="sr-Cyrl-RS"/>
            </w:rPr>
          </w:pPr>
          <w:r w:rsidRPr="00DE3DB3">
            <w:rPr>
              <w:rFonts w:cs="Times New Roman"/>
              <w:sz w:val="18"/>
              <w:szCs w:val="18"/>
              <w:lang w:val="sr-Cyrl-RS"/>
            </w:rPr>
            <w:t>Немањина 22-26, 11000 Београд, Србија</w:t>
          </w:r>
        </w:p>
        <w:p w14:paraId="0BAE42A9" w14:textId="77777777" w:rsidR="00FC58DE" w:rsidRPr="004B08BF" w:rsidRDefault="00FC58DE" w:rsidP="00CF0E2C">
          <w:pPr>
            <w:pStyle w:val="Header"/>
            <w:jc w:val="left"/>
            <w:rPr>
              <w:rFonts w:cs="Times New Roman"/>
              <w:sz w:val="18"/>
              <w:szCs w:val="18"/>
              <w:lang w:val="sr-Cyrl-RS"/>
            </w:rPr>
          </w:pPr>
          <w:r w:rsidRPr="00DE3DB3">
            <w:rPr>
              <w:rFonts w:cs="Times New Roman"/>
              <w:sz w:val="18"/>
              <w:szCs w:val="18"/>
              <w:lang w:val="sr-Cyrl-RS"/>
            </w:rPr>
            <w:t xml:space="preserve">Јединица за </w:t>
          </w:r>
          <w:r>
            <w:rPr>
              <w:rFonts w:cs="Times New Roman"/>
              <w:sz w:val="18"/>
              <w:szCs w:val="18"/>
              <w:lang w:val="sr-Cyrl-RS"/>
            </w:rPr>
            <w:t>управљање</w:t>
          </w:r>
          <w:r w:rsidRPr="00DE3DB3">
            <w:rPr>
              <w:rFonts w:cs="Times New Roman"/>
              <w:sz w:val="18"/>
              <w:szCs w:val="18"/>
              <w:lang w:val="sr-Cyrl-RS"/>
            </w:rPr>
            <w:t xml:space="preserve"> пројек</w:t>
          </w:r>
          <w:r>
            <w:rPr>
              <w:rFonts w:cs="Times New Roman"/>
              <w:sz w:val="18"/>
              <w:szCs w:val="18"/>
              <w:lang w:val="sr-Cyrl-RS"/>
            </w:rPr>
            <w:t>том (ЈУП)</w:t>
          </w:r>
        </w:p>
      </w:tc>
      <w:tc>
        <w:tcPr>
          <w:tcW w:w="2835" w:type="dxa"/>
        </w:tcPr>
        <w:p w14:paraId="373FFAE1" w14:textId="77777777" w:rsidR="00FC58DE" w:rsidRPr="003B22A7" w:rsidRDefault="00FC58DE" w:rsidP="00CF0E2C">
          <w:pPr>
            <w:pStyle w:val="Header"/>
            <w:spacing w:before="120" w:after="120"/>
            <w:rPr>
              <w:lang w:val="ru-RU"/>
            </w:rPr>
          </w:pPr>
          <w:r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64384" behindDoc="1" locked="0" layoutInCell="1" allowOverlap="1" wp14:anchorId="43BE9C68" wp14:editId="02831F25">
                    <wp:simplePos x="0" y="0"/>
                    <wp:positionH relativeFrom="column">
                      <wp:posOffset>528098</wp:posOffset>
                    </wp:positionH>
                    <wp:positionV relativeFrom="paragraph">
                      <wp:posOffset>114</wp:posOffset>
                    </wp:positionV>
                    <wp:extent cx="708660" cy="708660"/>
                    <wp:effectExtent l="0" t="0" r="0" b="0"/>
                    <wp:wrapTight wrapText="bothSides">
                      <wp:wrapPolygon edited="0">
                        <wp:start x="1161" y="0"/>
                        <wp:lineTo x="0" y="1161"/>
                        <wp:lineTo x="0" y="20903"/>
                        <wp:lineTo x="20903" y="20903"/>
                        <wp:lineTo x="20903" y="0"/>
                        <wp:lineTo x="1161" y="0"/>
                      </wp:wrapPolygon>
                    </wp:wrapTight>
                    <wp:docPr id="191" name="Group 19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708660" cy="708660"/>
                              <a:chOff x="-11" y="0"/>
                              <a:chExt cx="5662828" cy="5663209"/>
                            </a:xfrm>
                          </wpg:grpSpPr>
                          <wps:wsp>
                            <wps:cNvPr id="192" name="Graphic 55"/>
                            <wps:cNvSpPr/>
                            <wps:spPr>
                              <a:xfrm>
                                <a:off x="2264982" y="126"/>
                                <a:ext cx="2265045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265045" h="1132840">
                                    <a:moveTo>
                                      <a:pt x="226499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2264994" y="1132497"/>
                                    </a:lnTo>
                                    <a:lnTo>
                                      <a:pt x="22649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3C5B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3" name="Graphic 56"/>
                            <wps:cNvSpPr/>
                            <wps:spPr>
                              <a:xfrm>
                                <a:off x="4522902" y="0"/>
                                <a:ext cx="1139825" cy="226568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9825" h="2265680">
                                    <a:moveTo>
                                      <a:pt x="113957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265121"/>
                                    </a:lnTo>
                                    <a:lnTo>
                                      <a:pt x="1139571" y="2265121"/>
                                    </a:lnTo>
                                    <a:lnTo>
                                      <a:pt x="113957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7E7E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4" name="Graphic 57"/>
                            <wps:cNvSpPr/>
                            <wps:spPr>
                              <a:xfrm>
                                <a:off x="1" y="126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497" y="0"/>
                                    </a:moveTo>
                                    <a:lnTo>
                                      <a:pt x="1084624" y="993"/>
                                    </a:lnTo>
                                    <a:lnTo>
                                      <a:pt x="1037258" y="3947"/>
                                    </a:lnTo>
                                    <a:lnTo>
                                      <a:pt x="990438" y="8823"/>
                                    </a:lnTo>
                                    <a:lnTo>
                                      <a:pt x="944203" y="15581"/>
                                    </a:lnTo>
                                    <a:lnTo>
                                      <a:pt x="898593" y="24182"/>
                                    </a:lnTo>
                                    <a:lnTo>
                                      <a:pt x="853646" y="34587"/>
                                    </a:lnTo>
                                    <a:lnTo>
                                      <a:pt x="809402" y="46756"/>
                                    </a:lnTo>
                                    <a:lnTo>
                                      <a:pt x="765900" y="60650"/>
                                    </a:lnTo>
                                    <a:lnTo>
                                      <a:pt x="723180" y="76229"/>
                                    </a:lnTo>
                                    <a:lnTo>
                                      <a:pt x="681281" y="93455"/>
                                    </a:lnTo>
                                    <a:lnTo>
                                      <a:pt x="640243" y="112288"/>
                                    </a:lnTo>
                                    <a:lnTo>
                                      <a:pt x="600103" y="132689"/>
                                    </a:lnTo>
                                    <a:lnTo>
                                      <a:pt x="560903" y="154618"/>
                                    </a:lnTo>
                                    <a:lnTo>
                                      <a:pt x="522681" y="178037"/>
                                    </a:lnTo>
                                    <a:lnTo>
                                      <a:pt x="485476" y="202905"/>
                                    </a:lnTo>
                                    <a:lnTo>
                                      <a:pt x="449328" y="229184"/>
                                    </a:lnTo>
                                    <a:lnTo>
                                      <a:pt x="414276" y="256834"/>
                                    </a:lnTo>
                                    <a:lnTo>
                                      <a:pt x="380360" y="285815"/>
                                    </a:lnTo>
                                    <a:lnTo>
                                      <a:pt x="347618" y="316090"/>
                                    </a:lnTo>
                                    <a:lnTo>
                                      <a:pt x="316090" y="347618"/>
                                    </a:lnTo>
                                    <a:lnTo>
                                      <a:pt x="285815" y="380360"/>
                                    </a:lnTo>
                                    <a:lnTo>
                                      <a:pt x="256834" y="414276"/>
                                    </a:lnTo>
                                    <a:lnTo>
                                      <a:pt x="229184" y="449328"/>
                                    </a:lnTo>
                                    <a:lnTo>
                                      <a:pt x="202905" y="485476"/>
                                    </a:lnTo>
                                    <a:lnTo>
                                      <a:pt x="178037" y="522681"/>
                                    </a:lnTo>
                                    <a:lnTo>
                                      <a:pt x="154618" y="560903"/>
                                    </a:lnTo>
                                    <a:lnTo>
                                      <a:pt x="132689" y="600103"/>
                                    </a:lnTo>
                                    <a:lnTo>
                                      <a:pt x="112288" y="640243"/>
                                    </a:lnTo>
                                    <a:lnTo>
                                      <a:pt x="93455" y="681281"/>
                                    </a:lnTo>
                                    <a:lnTo>
                                      <a:pt x="76229" y="723180"/>
                                    </a:lnTo>
                                    <a:lnTo>
                                      <a:pt x="60650" y="765900"/>
                                    </a:lnTo>
                                    <a:lnTo>
                                      <a:pt x="46756" y="809402"/>
                                    </a:lnTo>
                                    <a:lnTo>
                                      <a:pt x="34587" y="853646"/>
                                    </a:lnTo>
                                    <a:lnTo>
                                      <a:pt x="24182" y="898593"/>
                                    </a:lnTo>
                                    <a:lnTo>
                                      <a:pt x="15581" y="944203"/>
                                    </a:lnTo>
                                    <a:lnTo>
                                      <a:pt x="8823" y="990438"/>
                                    </a:lnTo>
                                    <a:lnTo>
                                      <a:pt x="3947" y="1037258"/>
                                    </a:lnTo>
                                    <a:lnTo>
                                      <a:pt x="993" y="1084624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1132497" y="1132497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729D90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Graphic 58"/>
                            <wps:cNvSpPr/>
                            <wps:spPr>
                              <a:xfrm>
                                <a:off x="1132475" y="1132626"/>
                                <a:ext cx="2270880" cy="1121143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265045" h="1132840">
                                    <a:moveTo>
                                      <a:pt x="226499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751"/>
                                    </a:lnTo>
                                    <a:lnTo>
                                      <a:pt x="2264994" y="1132751"/>
                                    </a:lnTo>
                                    <a:lnTo>
                                      <a:pt x="22649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143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Graphic 59"/>
                            <wps:cNvSpPr/>
                            <wps:spPr>
                              <a:xfrm>
                                <a:off x="1132498" y="1632597"/>
                                <a:ext cx="2265045" cy="12382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265045" h="123825">
                                    <a:moveTo>
                                      <a:pt x="209029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23317"/>
                                    </a:lnTo>
                                    <a:lnTo>
                                      <a:pt x="209029" y="123317"/>
                                    </a:lnTo>
                                    <a:lnTo>
                                      <a:pt x="209029" y="0"/>
                                    </a:lnTo>
                                    <a:close/>
                                  </a:path>
                                  <a:path w="2265045" h="123825">
                                    <a:moveTo>
                                      <a:pt x="775284" y="0"/>
                                    </a:moveTo>
                                    <a:lnTo>
                                      <a:pt x="357187" y="0"/>
                                    </a:lnTo>
                                    <a:lnTo>
                                      <a:pt x="357187" y="123317"/>
                                    </a:lnTo>
                                    <a:lnTo>
                                      <a:pt x="775284" y="123317"/>
                                    </a:lnTo>
                                    <a:lnTo>
                                      <a:pt x="775284" y="0"/>
                                    </a:lnTo>
                                    <a:close/>
                                  </a:path>
                                  <a:path w="2265045" h="123825">
                                    <a:moveTo>
                                      <a:pt x="1341539" y="0"/>
                                    </a:moveTo>
                                    <a:lnTo>
                                      <a:pt x="1132497" y="0"/>
                                    </a:lnTo>
                                    <a:lnTo>
                                      <a:pt x="923455" y="0"/>
                                    </a:lnTo>
                                    <a:lnTo>
                                      <a:pt x="923455" y="123317"/>
                                    </a:lnTo>
                                    <a:lnTo>
                                      <a:pt x="1132497" y="123317"/>
                                    </a:lnTo>
                                    <a:lnTo>
                                      <a:pt x="1341539" y="123317"/>
                                    </a:lnTo>
                                    <a:lnTo>
                                      <a:pt x="1341539" y="0"/>
                                    </a:lnTo>
                                    <a:close/>
                                  </a:path>
                                  <a:path w="2265045" h="123825">
                                    <a:moveTo>
                                      <a:pt x="1907781" y="0"/>
                                    </a:moveTo>
                                    <a:lnTo>
                                      <a:pt x="1489697" y="0"/>
                                    </a:lnTo>
                                    <a:lnTo>
                                      <a:pt x="1489697" y="123317"/>
                                    </a:lnTo>
                                    <a:lnTo>
                                      <a:pt x="1907781" y="123317"/>
                                    </a:lnTo>
                                    <a:lnTo>
                                      <a:pt x="1907781" y="0"/>
                                    </a:lnTo>
                                    <a:close/>
                                  </a:path>
                                  <a:path w="2265045" h="123825">
                                    <a:moveTo>
                                      <a:pt x="2264981" y="0"/>
                                    </a:moveTo>
                                    <a:lnTo>
                                      <a:pt x="2055939" y="0"/>
                                    </a:lnTo>
                                    <a:lnTo>
                                      <a:pt x="2055939" y="123317"/>
                                    </a:lnTo>
                                    <a:lnTo>
                                      <a:pt x="2264981" y="123317"/>
                                    </a:lnTo>
                                    <a:lnTo>
                                      <a:pt x="226498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7" name="Graphic 60"/>
                            <wps:cNvSpPr/>
                            <wps:spPr>
                              <a:xfrm>
                                <a:off x="4529723" y="2265121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75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1132751" y="1132497"/>
                                    </a:lnTo>
                                    <a:lnTo>
                                      <a:pt x="11327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143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8" name="Graphic 61"/>
                            <wps:cNvSpPr/>
                            <wps:spPr>
                              <a:xfrm>
                                <a:off x="1132358" y="4530242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75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1132751" y="1132497"/>
                                    </a:lnTo>
                                    <a:lnTo>
                                      <a:pt x="11327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EC794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9" name="Graphic 62"/>
                            <wps:cNvSpPr/>
                            <wps:spPr>
                              <a:xfrm>
                                <a:off x="5029696" y="2265133"/>
                                <a:ext cx="123825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3825" h="1132840">
                                    <a:moveTo>
                                      <a:pt x="123317" y="923442"/>
                                    </a:moveTo>
                                    <a:lnTo>
                                      <a:pt x="0" y="923442"/>
                                    </a:lnTo>
                                    <a:lnTo>
                                      <a:pt x="0" y="1132484"/>
                                    </a:lnTo>
                                    <a:lnTo>
                                      <a:pt x="123317" y="1132484"/>
                                    </a:lnTo>
                                    <a:lnTo>
                                      <a:pt x="123317" y="923442"/>
                                    </a:lnTo>
                                    <a:close/>
                                  </a:path>
                                  <a:path w="123825" h="1132840">
                                    <a:moveTo>
                                      <a:pt x="123317" y="357200"/>
                                    </a:moveTo>
                                    <a:lnTo>
                                      <a:pt x="0" y="357200"/>
                                    </a:lnTo>
                                    <a:lnTo>
                                      <a:pt x="0" y="775271"/>
                                    </a:lnTo>
                                    <a:lnTo>
                                      <a:pt x="123317" y="775271"/>
                                    </a:lnTo>
                                    <a:lnTo>
                                      <a:pt x="123317" y="357200"/>
                                    </a:lnTo>
                                    <a:close/>
                                  </a:path>
                                  <a:path w="123825" h="1132840">
                                    <a:moveTo>
                                      <a:pt x="12331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09016"/>
                                    </a:lnTo>
                                    <a:lnTo>
                                      <a:pt x="123317" y="209016"/>
                                    </a:lnTo>
                                    <a:lnTo>
                                      <a:pt x="12331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Graphic 63"/>
                            <wps:cNvSpPr/>
                            <wps:spPr>
                              <a:xfrm>
                                <a:off x="3019985" y="2265375"/>
                                <a:ext cx="377825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77825" h="1132840">
                                    <a:moveTo>
                                      <a:pt x="37750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243"/>
                                    </a:lnTo>
                                    <a:lnTo>
                                      <a:pt x="377507" y="1132243"/>
                                    </a:lnTo>
                                    <a:lnTo>
                                      <a:pt x="37750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37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1" name="Graphic 64"/>
                            <wps:cNvSpPr/>
                            <wps:spPr>
                              <a:xfrm>
                                <a:off x="2642477" y="2642882"/>
                                <a:ext cx="377825" cy="75501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77825" h="755015">
                                    <a:moveTo>
                                      <a:pt x="37750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754735"/>
                                    </a:lnTo>
                                    <a:lnTo>
                                      <a:pt x="377507" y="754735"/>
                                    </a:lnTo>
                                    <a:lnTo>
                                      <a:pt x="37750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504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2" name="Graphic 65"/>
                            <wps:cNvSpPr/>
                            <wps:spPr>
                              <a:xfrm>
                                <a:off x="2264995" y="3020110"/>
                                <a:ext cx="377825" cy="37782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77825" h="377825">
                                    <a:moveTo>
                                      <a:pt x="37749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377507"/>
                                    </a:lnTo>
                                    <a:lnTo>
                                      <a:pt x="377494" y="377507"/>
                                    </a:lnTo>
                                    <a:lnTo>
                                      <a:pt x="3774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27960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3" name="Graphic 66"/>
                            <wps:cNvSpPr/>
                            <wps:spPr>
                              <a:xfrm>
                                <a:off x="1296836" y="2429459"/>
                                <a:ext cx="803910" cy="80391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803910" h="803910">
                                    <a:moveTo>
                                      <a:pt x="401904" y="0"/>
                                    </a:moveTo>
                                    <a:lnTo>
                                      <a:pt x="355032" y="2703"/>
                                    </a:lnTo>
                                    <a:lnTo>
                                      <a:pt x="309749" y="10614"/>
                                    </a:lnTo>
                                    <a:lnTo>
                                      <a:pt x="266356" y="23429"/>
                                    </a:lnTo>
                                    <a:lnTo>
                                      <a:pt x="225154" y="40849"/>
                                    </a:lnTo>
                                    <a:lnTo>
                                      <a:pt x="186445" y="62570"/>
                                    </a:lnTo>
                                    <a:lnTo>
                                      <a:pt x="150531" y="88292"/>
                                    </a:lnTo>
                                    <a:lnTo>
                                      <a:pt x="117713" y="117713"/>
                                    </a:lnTo>
                                    <a:lnTo>
                                      <a:pt x="88292" y="150531"/>
                                    </a:lnTo>
                                    <a:lnTo>
                                      <a:pt x="62570" y="186445"/>
                                    </a:lnTo>
                                    <a:lnTo>
                                      <a:pt x="40849" y="225154"/>
                                    </a:lnTo>
                                    <a:lnTo>
                                      <a:pt x="23429" y="266356"/>
                                    </a:lnTo>
                                    <a:lnTo>
                                      <a:pt x="10614" y="309749"/>
                                    </a:lnTo>
                                    <a:lnTo>
                                      <a:pt x="2703" y="355032"/>
                                    </a:lnTo>
                                    <a:lnTo>
                                      <a:pt x="0" y="401904"/>
                                    </a:lnTo>
                                    <a:lnTo>
                                      <a:pt x="2703" y="448773"/>
                                    </a:lnTo>
                                    <a:lnTo>
                                      <a:pt x="10614" y="494054"/>
                                    </a:lnTo>
                                    <a:lnTo>
                                      <a:pt x="23429" y="537446"/>
                                    </a:lnTo>
                                    <a:lnTo>
                                      <a:pt x="40849" y="578648"/>
                                    </a:lnTo>
                                    <a:lnTo>
                                      <a:pt x="62570" y="617356"/>
                                    </a:lnTo>
                                    <a:lnTo>
                                      <a:pt x="88292" y="653271"/>
                                    </a:lnTo>
                                    <a:lnTo>
                                      <a:pt x="117713" y="686090"/>
                                    </a:lnTo>
                                    <a:lnTo>
                                      <a:pt x="150531" y="715512"/>
                                    </a:lnTo>
                                    <a:lnTo>
                                      <a:pt x="186445" y="741234"/>
                                    </a:lnTo>
                                    <a:lnTo>
                                      <a:pt x="225154" y="762957"/>
                                    </a:lnTo>
                                    <a:lnTo>
                                      <a:pt x="266356" y="780377"/>
                                    </a:lnTo>
                                    <a:lnTo>
                                      <a:pt x="309749" y="793193"/>
                                    </a:lnTo>
                                    <a:lnTo>
                                      <a:pt x="355032" y="801104"/>
                                    </a:lnTo>
                                    <a:lnTo>
                                      <a:pt x="401904" y="803808"/>
                                    </a:lnTo>
                                    <a:lnTo>
                                      <a:pt x="448773" y="801104"/>
                                    </a:lnTo>
                                    <a:lnTo>
                                      <a:pt x="494054" y="793193"/>
                                    </a:lnTo>
                                    <a:lnTo>
                                      <a:pt x="537445" y="780377"/>
                                    </a:lnTo>
                                    <a:lnTo>
                                      <a:pt x="578645" y="762957"/>
                                    </a:lnTo>
                                    <a:lnTo>
                                      <a:pt x="617353" y="741234"/>
                                    </a:lnTo>
                                    <a:lnTo>
                                      <a:pt x="653266" y="715512"/>
                                    </a:lnTo>
                                    <a:lnTo>
                                      <a:pt x="686084" y="686090"/>
                                    </a:lnTo>
                                    <a:lnTo>
                                      <a:pt x="715504" y="653271"/>
                                    </a:lnTo>
                                    <a:lnTo>
                                      <a:pt x="741225" y="617356"/>
                                    </a:lnTo>
                                    <a:lnTo>
                                      <a:pt x="762946" y="578648"/>
                                    </a:lnTo>
                                    <a:lnTo>
                                      <a:pt x="780365" y="537446"/>
                                    </a:lnTo>
                                    <a:lnTo>
                                      <a:pt x="793181" y="494054"/>
                                    </a:lnTo>
                                    <a:lnTo>
                                      <a:pt x="801091" y="448773"/>
                                    </a:lnTo>
                                    <a:lnTo>
                                      <a:pt x="803795" y="401904"/>
                                    </a:lnTo>
                                    <a:lnTo>
                                      <a:pt x="801091" y="355032"/>
                                    </a:lnTo>
                                    <a:lnTo>
                                      <a:pt x="793181" y="309749"/>
                                    </a:lnTo>
                                    <a:lnTo>
                                      <a:pt x="780365" y="266356"/>
                                    </a:lnTo>
                                    <a:lnTo>
                                      <a:pt x="762946" y="225154"/>
                                    </a:lnTo>
                                    <a:lnTo>
                                      <a:pt x="741225" y="186445"/>
                                    </a:lnTo>
                                    <a:lnTo>
                                      <a:pt x="715504" y="150531"/>
                                    </a:lnTo>
                                    <a:lnTo>
                                      <a:pt x="686084" y="117713"/>
                                    </a:lnTo>
                                    <a:lnTo>
                                      <a:pt x="653266" y="88292"/>
                                    </a:lnTo>
                                    <a:lnTo>
                                      <a:pt x="617353" y="62570"/>
                                    </a:lnTo>
                                    <a:lnTo>
                                      <a:pt x="578645" y="40849"/>
                                    </a:lnTo>
                                    <a:lnTo>
                                      <a:pt x="537445" y="23429"/>
                                    </a:lnTo>
                                    <a:lnTo>
                                      <a:pt x="494054" y="10614"/>
                                    </a:lnTo>
                                    <a:lnTo>
                                      <a:pt x="448773" y="2703"/>
                                    </a:lnTo>
                                    <a:lnTo>
                                      <a:pt x="40190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15B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4" name="Graphic 67"/>
                            <wps:cNvSpPr/>
                            <wps:spPr>
                              <a:xfrm>
                                <a:off x="-11" y="1189189"/>
                                <a:ext cx="4358005" cy="220853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4358005" h="2208530">
                                    <a:moveTo>
                                      <a:pt x="1132497" y="1075931"/>
                                    </a:moveTo>
                                    <a:lnTo>
                                      <a:pt x="0" y="1075931"/>
                                    </a:lnTo>
                                    <a:lnTo>
                                      <a:pt x="0" y="2208428"/>
                                    </a:lnTo>
                                    <a:lnTo>
                                      <a:pt x="1132497" y="1075931"/>
                                    </a:lnTo>
                                    <a:close/>
                                  </a:path>
                                  <a:path w="4358005" h="2208530">
                                    <a:moveTo>
                                      <a:pt x="4357459" y="487387"/>
                                    </a:moveTo>
                                    <a:lnTo>
                                      <a:pt x="4307344" y="475411"/>
                                    </a:lnTo>
                                    <a:lnTo>
                                      <a:pt x="4258437" y="460502"/>
                                    </a:lnTo>
                                    <a:lnTo>
                                      <a:pt x="4210850" y="442772"/>
                                    </a:lnTo>
                                    <a:lnTo>
                                      <a:pt x="4164673" y="422313"/>
                                    </a:lnTo>
                                    <a:lnTo>
                                      <a:pt x="4119981" y="399224"/>
                                    </a:lnTo>
                                    <a:lnTo>
                                      <a:pt x="4076903" y="373608"/>
                                    </a:lnTo>
                                    <a:lnTo>
                                      <a:pt x="4035514" y="345554"/>
                                    </a:lnTo>
                                    <a:lnTo>
                                      <a:pt x="3995928" y="315175"/>
                                    </a:lnTo>
                                    <a:lnTo>
                                      <a:pt x="3958221" y="282549"/>
                                    </a:lnTo>
                                    <a:lnTo>
                                      <a:pt x="3922509" y="247802"/>
                                    </a:lnTo>
                                    <a:lnTo>
                                      <a:pt x="3888879" y="211023"/>
                                    </a:lnTo>
                                    <a:lnTo>
                                      <a:pt x="3857421" y="172300"/>
                                    </a:lnTo>
                                    <a:lnTo>
                                      <a:pt x="3828250" y="131737"/>
                                    </a:lnTo>
                                    <a:lnTo>
                                      <a:pt x="3801453" y="89433"/>
                                    </a:lnTo>
                                    <a:lnTo>
                                      <a:pt x="3777119" y="45491"/>
                                    </a:lnTo>
                                    <a:lnTo>
                                      <a:pt x="3755364" y="0"/>
                                    </a:lnTo>
                                    <a:lnTo>
                                      <a:pt x="3715842" y="26174"/>
                                    </a:lnTo>
                                    <a:lnTo>
                                      <a:pt x="3679647" y="56553"/>
                                    </a:lnTo>
                                    <a:lnTo>
                                      <a:pt x="3647148" y="90792"/>
                                    </a:lnTo>
                                    <a:lnTo>
                                      <a:pt x="3618674" y="128536"/>
                                    </a:lnTo>
                                    <a:lnTo>
                                      <a:pt x="3594582" y="169456"/>
                                    </a:lnTo>
                                    <a:lnTo>
                                      <a:pt x="3575240" y="213207"/>
                                    </a:lnTo>
                                    <a:lnTo>
                                      <a:pt x="3560978" y="259448"/>
                                    </a:lnTo>
                                    <a:lnTo>
                                      <a:pt x="3552164" y="307835"/>
                                    </a:lnTo>
                                    <a:lnTo>
                                      <a:pt x="3549154" y="358013"/>
                                    </a:lnTo>
                                    <a:lnTo>
                                      <a:pt x="3551936" y="406374"/>
                                    </a:lnTo>
                                    <a:lnTo>
                                      <a:pt x="3560102" y="453085"/>
                                    </a:lnTo>
                                    <a:lnTo>
                                      <a:pt x="3573322" y="497852"/>
                                    </a:lnTo>
                                    <a:lnTo>
                                      <a:pt x="3591280" y="540346"/>
                                    </a:lnTo>
                                    <a:lnTo>
                                      <a:pt x="3613696" y="580275"/>
                                    </a:lnTo>
                                    <a:lnTo>
                                      <a:pt x="3640226" y="617334"/>
                                    </a:lnTo>
                                    <a:lnTo>
                                      <a:pt x="3670579" y="651179"/>
                                    </a:lnTo>
                                    <a:lnTo>
                                      <a:pt x="3704425" y="681532"/>
                                    </a:lnTo>
                                    <a:lnTo>
                                      <a:pt x="3741470" y="708063"/>
                                    </a:lnTo>
                                    <a:lnTo>
                                      <a:pt x="3781399" y="730478"/>
                                    </a:lnTo>
                                    <a:lnTo>
                                      <a:pt x="3823906" y="748436"/>
                                    </a:lnTo>
                                    <a:lnTo>
                                      <a:pt x="3868661" y="761657"/>
                                    </a:lnTo>
                                    <a:lnTo>
                                      <a:pt x="3915372" y="769823"/>
                                    </a:lnTo>
                                    <a:lnTo>
                                      <a:pt x="3963733" y="772604"/>
                                    </a:lnTo>
                                    <a:lnTo>
                                      <a:pt x="4013085" y="769696"/>
                                    </a:lnTo>
                                    <a:lnTo>
                                      <a:pt x="4060723" y="761187"/>
                                    </a:lnTo>
                                    <a:lnTo>
                                      <a:pt x="4106303" y="747407"/>
                                    </a:lnTo>
                                    <a:lnTo>
                                      <a:pt x="4149496" y="728687"/>
                                    </a:lnTo>
                                    <a:lnTo>
                                      <a:pt x="4189984" y="705370"/>
                                    </a:lnTo>
                                    <a:lnTo>
                                      <a:pt x="4227423" y="677786"/>
                                    </a:lnTo>
                                    <a:lnTo>
                                      <a:pt x="4261497" y="646252"/>
                                    </a:lnTo>
                                    <a:lnTo>
                                      <a:pt x="4291863" y="611124"/>
                                    </a:lnTo>
                                    <a:lnTo>
                                      <a:pt x="4318190" y="572706"/>
                                    </a:lnTo>
                                    <a:lnTo>
                                      <a:pt x="4340161" y="531355"/>
                                    </a:lnTo>
                                    <a:lnTo>
                                      <a:pt x="4357459" y="4873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5" name="Graphic 68"/>
                            <wps:cNvSpPr/>
                            <wps:spPr>
                              <a:xfrm>
                                <a:off x="3682848" y="0"/>
                                <a:ext cx="1694814" cy="169481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694814" h="1694814">
                                    <a:moveTo>
                                      <a:pt x="847128" y="0"/>
                                    </a:moveTo>
                                    <a:lnTo>
                                      <a:pt x="799055" y="1341"/>
                                    </a:lnTo>
                                    <a:lnTo>
                                      <a:pt x="751687" y="5316"/>
                                    </a:lnTo>
                                    <a:lnTo>
                                      <a:pt x="705094" y="11854"/>
                                    </a:lnTo>
                                    <a:lnTo>
                                      <a:pt x="659347" y="20884"/>
                                    </a:lnTo>
                                    <a:lnTo>
                                      <a:pt x="614519" y="32333"/>
                                    </a:lnTo>
                                    <a:lnTo>
                                      <a:pt x="570680" y="46131"/>
                                    </a:lnTo>
                                    <a:lnTo>
                                      <a:pt x="527902" y="62205"/>
                                    </a:lnTo>
                                    <a:lnTo>
                                      <a:pt x="486257" y="80485"/>
                                    </a:lnTo>
                                    <a:lnTo>
                                      <a:pt x="445817" y="100898"/>
                                    </a:lnTo>
                                    <a:lnTo>
                                      <a:pt x="406652" y="123374"/>
                                    </a:lnTo>
                                    <a:lnTo>
                                      <a:pt x="368834" y="147841"/>
                                    </a:lnTo>
                                    <a:lnTo>
                                      <a:pt x="332435" y="174226"/>
                                    </a:lnTo>
                                    <a:lnTo>
                                      <a:pt x="297526" y="202460"/>
                                    </a:lnTo>
                                    <a:lnTo>
                                      <a:pt x="264179" y="232469"/>
                                    </a:lnTo>
                                    <a:lnTo>
                                      <a:pt x="232465" y="264184"/>
                                    </a:lnTo>
                                    <a:lnTo>
                                      <a:pt x="202455" y="297531"/>
                                    </a:lnTo>
                                    <a:lnTo>
                                      <a:pt x="174222" y="332440"/>
                                    </a:lnTo>
                                    <a:lnTo>
                                      <a:pt x="147837" y="368839"/>
                                    </a:lnTo>
                                    <a:lnTo>
                                      <a:pt x="123371" y="406657"/>
                                    </a:lnTo>
                                    <a:lnTo>
                                      <a:pt x="100896" y="445822"/>
                                    </a:lnTo>
                                    <a:lnTo>
                                      <a:pt x="80483" y="486263"/>
                                    </a:lnTo>
                                    <a:lnTo>
                                      <a:pt x="62203" y="527908"/>
                                    </a:lnTo>
                                    <a:lnTo>
                                      <a:pt x="46129" y="570685"/>
                                    </a:lnTo>
                                    <a:lnTo>
                                      <a:pt x="32332" y="614523"/>
                                    </a:lnTo>
                                    <a:lnTo>
                                      <a:pt x="20883" y="659351"/>
                                    </a:lnTo>
                                    <a:lnTo>
                                      <a:pt x="11854" y="705097"/>
                                    </a:lnTo>
                                    <a:lnTo>
                                      <a:pt x="5316" y="751689"/>
                                    </a:lnTo>
                                    <a:lnTo>
                                      <a:pt x="1340" y="799057"/>
                                    </a:lnTo>
                                    <a:lnTo>
                                      <a:pt x="0" y="847128"/>
                                    </a:lnTo>
                                    <a:lnTo>
                                      <a:pt x="1586" y="898943"/>
                                    </a:lnTo>
                                    <a:lnTo>
                                      <a:pt x="6274" y="949911"/>
                                    </a:lnTo>
                                    <a:lnTo>
                                      <a:pt x="13956" y="999949"/>
                                    </a:lnTo>
                                    <a:lnTo>
                                      <a:pt x="24527" y="1048977"/>
                                    </a:lnTo>
                                    <a:lnTo>
                                      <a:pt x="37880" y="1096916"/>
                                    </a:lnTo>
                                    <a:lnTo>
                                      <a:pt x="53908" y="1143684"/>
                                    </a:lnTo>
                                    <a:lnTo>
                                      <a:pt x="72504" y="1189202"/>
                                    </a:lnTo>
                                    <a:lnTo>
                                      <a:pt x="94265" y="1234686"/>
                                    </a:lnTo>
                                    <a:lnTo>
                                      <a:pt x="118595" y="1278628"/>
                                    </a:lnTo>
                                    <a:lnTo>
                                      <a:pt x="145395" y="1320929"/>
                                    </a:lnTo>
                                    <a:lnTo>
                                      <a:pt x="174570" y="1361490"/>
                                    </a:lnTo>
                                    <a:lnTo>
                                      <a:pt x="206021" y="1400212"/>
                                    </a:lnTo>
                                    <a:lnTo>
                                      <a:pt x="239653" y="1436998"/>
                                    </a:lnTo>
                                    <a:lnTo>
                                      <a:pt x="275369" y="1471747"/>
                                    </a:lnTo>
                                    <a:lnTo>
                                      <a:pt x="313072" y="1504362"/>
                                    </a:lnTo>
                                    <a:lnTo>
                                      <a:pt x="352665" y="1534744"/>
                                    </a:lnTo>
                                    <a:lnTo>
                                      <a:pt x="394050" y="1562793"/>
                                    </a:lnTo>
                                    <a:lnTo>
                                      <a:pt x="437132" y="1588412"/>
                                    </a:lnTo>
                                    <a:lnTo>
                                      <a:pt x="481814" y="1611501"/>
                                    </a:lnTo>
                                    <a:lnTo>
                                      <a:pt x="527998" y="1631962"/>
                                    </a:lnTo>
                                    <a:lnTo>
                                      <a:pt x="575588" y="1649697"/>
                                    </a:lnTo>
                                    <a:lnTo>
                                      <a:pt x="624487" y="1664606"/>
                                    </a:lnTo>
                                    <a:lnTo>
                                      <a:pt x="674598" y="1676590"/>
                                    </a:lnTo>
                                    <a:lnTo>
                                      <a:pt x="716745" y="1684215"/>
                                    </a:lnTo>
                                    <a:lnTo>
                                      <a:pt x="759582" y="1689747"/>
                                    </a:lnTo>
                                    <a:lnTo>
                                      <a:pt x="803059" y="1693117"/>
                                    </a:lnTo>
                                    <a:lnTo>
                                      <a:pt x="847128" y="1694256"/>
                                    </a:lnTo>
                                    <a:lnTo>
                                      <a:pt x="895199" y="1692915"/>
                                    </a:lnTo>
                                    <a:lnTo>
                                      <a:pt x="942566" y="1688939"/>
                                    </a:lnTo>
                                    <a:lnTo>
                                      <a:pt x="989158" y="1682401"/>
                                    </a:lnTo>
                                    <a:lnTo>
                                      <a:pt x="1034904" y="1673372"/>
                                    </a:lnTo>
                                    <a:lnTo>
                                      <a:pt x="1079732" y="1661922"/>
                                    </a:lnTo>
                                    <a:lnTo>
                                      <a:pt x="1123570" y="1648125"/>
                                    </a:lnTo>
                                    <a:lnTo>
                                      <a:pt x="1166348" y="1632050"/>
                                    </a:lnTo>
                                    <a:lnTo>
                                      <a:pt x="1207992" y="1613770"/>
                                    </a:lnTo>
                                    <a:lnTo>
                                      <a:pt x="1248433" y="1593357"/>
                                    </a:lnTo>
                                    <a:lnTo>
                                      <a:pt x="1287598" y="1570881"/>
                                    </a:lnTo>
                                    <a:lnTo>
                                      <a:pt x="1325416" y="1546415"/>
                                    </a:lnTo>
                                    <a:lnTo>
                                      <a:pt x="1361815" y="1520029"/>
                                    </a:lnTo>
                                    <a:lnTo>
                                      <a:pt x="1396724" y="1491796"/>
                                    </a:lnTo>
                                    <a:lnTo>
                                      <a:pt x="1430072" y="1461786"/>
                                    </a:lnTo>
                                    <a:lnTo>
                                      <a:pt x="1461786" y="1430072"/>
                                    </a:lnTo>
                                    <a:lnTo>
                                      <a:pt x="1491796" y="1396724"/>
                                    </a:lnTo>
                                    <a:lnTo>
                                      <a:pt x="1520029" y="1361815"/>
                                    </a:lnTo>
                                    <a:lnTo>
                                      <a:pt x="1546415" y="1325416"/>
                                    </a:lnTo>
                                    <a:lnTo>
                                      <a:pt x="1570881" y="1287598"/>
                                    </a:lnTo>
                                    <a:lnTo>
                                      <a:pt x="1593357" y="1248433"/>
                                    </a:lnTo>
                                    <a:lnTo>
                                      <a:pt x="1613770" y="1207992"/>
                                    </a:lnTo>
                                    <a:lnTo>
                                      <a:pt x="1632050" y="1166348"/>
                                    </a:lnTo>
                                    <a:lnTo>
                                      <a:pt x="1648125" y="1123570"/>
                                    </a:lnTo>
                                    <a:lnTo>
                                      <a:pt x="1661922" y="1079732"/>
                                    </a:lnTo>
                                    <a:lnTo>
                                      <a:pt x="1673372" y="1034904"/>
                                    </a:lnTo>
                                    <a:lnTo>
                                      <a:pt x="1682401" y="989158"/>
                                    </a:lnTo>
                                    <a:lnTo>
                                      <a:pt x="1688939" y="942566"/>
                                    </a:lnTo>
                                    <a:lnTo>
                                      <a:pt x="1692915" y="895199"/>
                                    </a:lnTo>
                                    <a:lnTo>
                                      <a:pt x="1694256" y="847128"/>
                                    </a:lnTo>
                                    <a:lnTo>
                                      <a:pt x="1692915" y="799057"/>
                                    </a:lnTo>
                                    <a:lnTo>
                                      <a:pt x="1688939" y="751689"/>
                                    </a:lnTo>
                                    <a:lnTo>
                                      <a:pt x="1682401" y="705097"/>
                                    </a:lnTo>
                                    <a:lnTo>
                                      <a:pt x="1673372" y="659351"/>
                                    </a:lnTo>
                                    <a:lnTo>
                                      <a:pt x="1661922" y="614523"/>
                                    </a:lnTo>
                                    <a:lnTo>
                                      <a:pt x="1648125" y="570685"/>
                                    </a:lnTo>
                                    <a:lnTo>
                                      <a:pt x="1632050" y="527908"/>
                                    </a:lnTo>
                                    <a:lnTo>
                                      <a:pt x="1613770" y="486263"/>
                                    </a:lnTo>
                                    <a:lnTo>
                                      <a:pt x="1593357" y="445822"/>
                                    </a:lnTo>
                                    <a:lnTo>
                                      <a:pt x="1570881" y="406657"/>
                                    </a:lnTo>
                                    <a:lnTo>
                                      <a:pt x="1546415" y="368839"/>
                                    </a:lnTo>
                                    <a:lnTo>
                                      <a:pt x="1520029" y="332440"/>
                                    </a:lnTo>
                                    <a:lnTo>
                                      <a:pt x="1491796" y="297531"/>
                                    </a:lnTo>
                                    <a:lnTo>
                                      <a:pt x="1461786" y="264184"/>
                                    </a:lnTo>
                                    <a:lnTo>
                                      <a:pt x="1430072" y="232469"/>
                                    </a:lnTo>
                                    <a:lnTo>
                                      <a:pt x="1396724" y="202460"/>
                                    </a:lnTo>
                                    <a:lnTo>
                                      <a:pt x="1361815" y="174226"/>
                                    </a:lnTo>
                                    <a:lnTo>
                                      <a:pt x="1325416" y="147841"/>
                                    </a:lnTo>
                                    <a:lnTo>
                                      <a:pt x="1287598" y="123374"/>
                                    </a:lnTo>
                                    <a:lnTo>
                                      <a:pt x="1248433" y="100898"/>
                                    </a:lnTo>
                                    <a:lnTo>
                                      <a:pt x="1207992" y="80485"/>
                                    </a:lnTo>
                                    <a:lnTo>
                                      <a:pt x="1166348" y="62205"/>
                                    </a:lnTo>
                                    <a:lnTo>
                                      <a:pt x="1123570" y="46131"/>
                                    </a:lnTo>
                                    <a:lnTo>
                                      <a:pt x="1079732" y="32333"/>
                                    </a:lnTo>
                                    <a:lnTo>
                                      <a:pt x="1034904" y="20884"/>
                                    </a:lnTo>
                                    <a:lnTo>
                                      <a:pt x="989158" y="11854"/>
                                    </a:lnTo>
                                    <a:lnTo>
                                      <a:pt x="942566" y="5316"/>
                                    </a:lnTo>
                                    <a:lnTo>
                                      <a:pt x="895199" y="1341"/>
                                    </a:lnTo>
                                    <a:lnTo>
                                      <a:pt x="84712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6A17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6" name="Graphic 69"/>
                            <wps:cNvSpPr/>
                            <wps:spPr>
                              <a:xfrm>
                                <a:off x="4359250" y="1132560"/>
                                <a:ext cx="34163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41630" h="1132840">
                                    <a:moveTo>
                                      <a:pt x="34146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560"/>
                                    </a:lnTo>
                                    <a:lnTo>
                                      <a:pt x="341464" y="1132560"/>
                                    </a:lnTo>
                                    <a:lnTo>
                                      <a:pt x="34146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D1E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7" name="Graphic 70"/>
                            <wps:cNvSpPr/>
                            <wps:spPr>
                              <a:xfrm>
                                <a:off x="2264982" y="3397618"/>
                                <a:ext cx="1132840" cy="226504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2265045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264981"/>
                                    </a:lnTo>
                                    <a:lnTo>
                                      <a:pt x="1132497" y="2264981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7E7E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8" name="Graphic 71"/>
                            <wps:cNvSpPr/>
                            <wps:spPr>
                              <a:xfrm>
                                <a:off x="2512239" y="3644874"/>
                                <a:ext cx="638175" cy="201803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38175" h="2018030">
                                    <a:moveTo>
                                      <a:pt x="205308" y="1565160"/>
                                    </a:moveTo>
                                    <a:lnTo>
                                      <a:pt x="0" y="1565160"/>
                                    </a:lnTo>
                                    <a:lnTo>
                                      <a:pt x="0" y="2017725"/>
                                    </a:lnTo>
                                    <a:lnTo>
                                      <a:pt x="205308" y="2017725"/>
                                    </a:lnTo>
                                    <a:lnTo>
                                      <a:pt x="205308" y="1565160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205308" y="1173886"/>
                                    </a:moveTo>
                                    <a:lnTo>
                                      <a:pt x="0" y="1173886"/>
                                    </a:lnTo>
                                    <a:lnTo>
                                      <a:pt x="0" y="1379181"/>
                                    </a:lnTo>
                                    <a:lnTo>
                                      <a:pt x="205308" y="1379181"/>
                                    </a:lnTo>
                                    <a:lnTo>
                                      <a:pt x="205308" y="1173886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205308" y="782586"/>
                                    </a:moveTo>
                                    <a:lnTo>
                                      <a:pt x="0" y="782586"/>
                                    </a:lnTo>
                                    <a:lnTo>
                                      <a:pt x="0" y="987882"/>
                                    </a:lnTo>
                                    <a:lnTo>
                                      <a:pt x="205308" y="987882"/>
                                    </a:lnTo>
                                    <a:lnTo>
                                      <a:pt x="205308" y="782586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205308" y="391299"/>
                                    </a:moveTo>
                                    <a:lnTo>
                                      <a:pt x="0" y="391299"/>
                                    </a:lnTo>
                                    <a:lnTo>
                                      <a:pt x="0" y="596595"/>
                                    </a:lnTo>
                                    <a:lnTo>
                                      <a:pt x="205308" y="596595"/>
                                    </a:lnTo>
                                    <a:lnTo>
                                      <a:pt x="205308" y="391299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205308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05295"/>
                                    </a:lnTo>
                                    <a:lnTo>
                                      <a:pt x="205308" y="205295"/>
                                    </a:lnTo>
                                    <a:lnTo>
                                      <a:pt x="205308" y="0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1565160"/>
                                    </a:moveTo>
                                    <a:lnTo>
                                      <a:pt x="432676" y="1565160"/>
                                    </a:lnTo>
                                    <a:lnTo>
                                      <a:pt x="432676" y="1770468"/>
                                    </a:lnTo>
                                    <a:lnTo>
                                      <a:pt x="637984" y="1770468"/>
                                    </a:lnTo>
                                    <a:lnTo>
                                      <a:pt x="637984" y="1565160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1173886"/>
                                    </a:moveTo>
                                    <a:lnTo>
                                      <a:pt x="432676" y="1173886"/>
                                    </a:lnTo>
                                    <a:lnTo>
                                      <a:pt x="432676" y="1379181"/>
                                    </a:lnTo>
                                    <a:lnTo>
                                      <a:pt x="637984" y="1379181"/>
                                    </a:lnTo>
                                    <a:lnTo>
                                      <a:pt x="637984" y="1173886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782586"/>
                                    </a:moveTo>
                                    <a:lnTo>
                                      <a:pt x="432676" y="782586"/>
                                    </a:lnTo>
                                    <a:lnTo>
                                      <a:pt x="432676" y="987882"/>
                                    </a:lnTo>
                                    <a:lnTo>
                                      <a:pt x="637984" y="987882"/>
                                    </a:lnTo>
                                    <a:lnTo>
                                      <a:pt x="637984" y="782586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391299"/>
                                    </a:moveTo>
                                    <a:lnTo>
                                      <a:pt x="432676" y="391299"/>
                                    </a:lnTo>
                                    <a:lnTo>
                                      <a:pt x="432676" y="596595"/>
                                    </a:lnTo>
                                    <a:lnTo>
                                      <a:pt x="637984" y="596595"/>
                                    </a:lnTo>
                                    <a:lnTo>
                                      <a:pt x="637984" y="391299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0"/>
                                    </a:moveTo>
                                    <a:lnTo>
                                      <a:pt x="432676" y="0"/>
                                    </a:lnTo>
                                    <a:lnTo>
                                      <a:pt x="432676" y="205295"/>
                                    </a:lnTo>
                                    <a:lnTo>
                                      <a:pt x="637984" y="205295"/>
                                    </a:lnTo>
                                    <a:lnTo>
                                      <a:pt x="63798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143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9" name="Graphic 72"/>
                            <wps:cNvSpPr/>
                            <wps:spPr>
                              <a:xfrm>
                                <a:off x="3397479" y="4528565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1132497" y="1132497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3C5B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0" name="Graphic 73"/>
                            <wps:cNvSpPr/>
                            <wps:spPr>
                              <a:xfrm>
                                <a:off x="1137057" y="3397618"/>
                                <a:ext cx="1125855" cy="112585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25855" h="1125855">
                                    <a:moveTo>
                                      <a:pt x="562622" y="562622"/>
                                    </a:moveTo>
                                    <a:lnTo>
                                      <a:pt x="558939" y="517004"/>
                                    </a:lnTo>
                                    <a:lnTo>
                                      <a:pt x="548271" y="473710"/>
                                    </a:lnTo>
                                    <a:lnTo>
                                      <a:pt x="531215" y="433349"/>
                                    </a:lnTo>
                                    <a:lnTo>
                                      <a:pt x="508342" y="396494"/>
                                    </a:lnTo>
                                    <a:lnTo>
                                      <a:pt x="480225" y="363715"/>
                                    </a:lnTo>
                                    <a:lnTo>
                                      <a:pt x="447446" y="335597"/>
                                    </a:lnTo>
                                    <a:lnTo>
                                      <a:pt x="410591" y="312712"/>
                                    </a:lnTo>
                                    <a:lnTo>
                                      <a:pt x="370230" y="295656"/>
                                    </a:lnTo>
                                    <a:lnTo>
                                      <a:pt x="326936" y="284988"/>
                                    </a:lnTo>
                                    <a:lnTo>
                                      <a:pt x="281317" y="281305"/>
                                    </a:lnTo>
                                    <a:lnTo>
                                      <a:pt x="235673" y="284988"/>
                                    </a:lnTo>
                                    <a:lnTo>
                                      <a:pt x="192392" y="295656"/>
                                    </a:lnTo>
                                    <a:lnTo>
                                      <a:pt x="152031" y="312712"/>
                                    </a:lnTo>
                                    <a:lnTo>
                                      <a:pt x="115163" y="335597"/>
                                    </a:lnTo>
                                    <a:lnTo>
                                      <a:pt x="82384" y="363715"/>
                                    </a:lnTo>
                                    <a:lnTo>
                                      <a:pt x="54267" y="396494"/>
                                    </a:lnTo>
                                    <a:lnTo>
                                      <a:pt x="31394" y="433349"/>
                                    </a:lnTo>
                                    <a:lnTo>
                                      <a:pt x="14338" y="473710"/>
                                    </a:lnTo>
                                    <a:lnTo>
                                      <a:pt x="3670" y="517004"/>
                                    </a:lnTo>
                                    <a:lnTo>
                                      <a:pt x="0" y="562622"/>
                                    </a:lnTo>
                                    <a:lnTo>
                                      <a:pt x="562622" y="562622"/>
                                    </a:lnTo>
                                    <a:close/>
                                  </a:path>
                                  <a:path w="1125855" h="1125855">
                                    <a:moveTo>
                                      <a:pt x="562622" y="562622"/>
                                    </a:moveTo>
                                    <a:lnTo>
                                      <a:pt x="516991" y="566305"/>
                                    </a:lnTo>
                                    <a:lnTo>
                                      <a:pt x="473697" y="576973"/>
                                    </a:lnTo>
                                    <a:lnTo>
                                      <a:pt x="433336" y="594029"/>
                                    </a:lnTo>
                                    <a:lnTo>
                                      <a:pt x="396481" y="616902"/>
                                    </a:lnTo>
                                    <a:lnTo>
                                      <a:pt x="363702" y="645020"/>
                                    </a:lnTo>
                                    <a:lnTo>
                                      <a:pt x="335584" y="677799"/>
                                    </a:lnTo>
                                    <a:lnTo>
                                      <a:pt x="312712" y="714654"/>
                                    </a:lnTo>
                                    <a:lnTo>
                                      <a:pt x="295656" y="755015"/>
                                    </a:lnTo>
                                    <a:lnTo>
                                      <a:pt x="284988" y="798309"/>
                                    </a:lnTo>
                                    <a:lnTo>
                                      <a:pt x="281317" y="843927"/>
                                    </a:lnTo>
                                    <a:lnTo>
                                      <a:pt x="284988" y="889571"/>
                                    </a:lnTo>
                                    <a:lnTo>
                                      <a:pt x="295656" y="932853"/>
                                    </a:lnTo>
                                    <a:lnTo>
                                      <a:pt x="312712" y="973213"/>
                                    </a:lnTo>
                                    <a:lnTo>
                                      <a:pt x="335584" y="1010081"/>
                                    </a:lnTo>
                                    <a:lnTo>
                                      <a:pt x="363702" y="1042860"/>
                                    </a:lnTo>
                                    <a:lnTo>
                                      <a:pt x="396481" y="1070978"/>
                                    </a:lnTo>
                                    <a:lnTo>
                                      <a:pt x="433336" y="1093851"/>
                                    </a:lnTo>
                                    <a:lnTo>
                                      <a:pt x="473697" y="1110907"/>
                                    </a:lnTo>
                                    <a:lnTo>
                                      <a:pt x="516991" y="1121575"/>
                                    </a:lnTo>
                                    <a:lnTo>
                                      <a:pt x="562622" y="1125245"/>
                                    </a:lnTo>
                                    <a:lnTo>
                                      <a:pt x="562622" y="562622"/>
                                    </a:lnTo>
                                    <a:close/>
                                  </a:path>
                                  <a:path w="1125855" h="1125855">
                                    <a:moveTo>
                                      <a:pt x="843927" y="281305"/>
                                    </a:moveTo>
                                    <a:lnTo>
                                      <a:pt x="840244" y="235686"/>
                                    </a:lnTo>
                                    <a:lnTo>
                                      <a:pt x="829576" y="192392"/>
                                    </a:lnTo>
                                    <a:lnTo>
                                      <a:pt x="812520" y="152031"/>
                                    </a:lnTo>
                                    <a:lnTo>
                                      <a:pt x="789647" y="115176"/>
                                    </a:lnTo>
                                    <a:lnTo>
                                      <a:pt x="761530" y="82397"/>
                                    </a:lnTo>
                                    <a:lnTo>
                                      <a:pt x="728751" y="54279"/>
                                    </a:lnTo>
                                    <a:lnTo>
                                      <a:pt x="691896" y="31407"/>
                                    </a:lnTo>
                                    <a:lnTo>
                                      <a:pt x="651535" y="14351"/>
                                    </a:lnTo>
                                    <a:lnTo>
                                      <a:pt x="608241" y="3683"/>
                                    </a:lnTo>
                                    <a:lnTo>
                                      <a:pt x="562622" y="0"/>
                                    </a:lnTo>
                                    <a:lnTo>
                                      <a:pt x="562622" y="562622"/>
                                    </a:lnTo>
                                    <a:lnTo>
                                      <a:pt x="608241" y="558952"/>
                                    </a:lnTo>
                                    <a:lnTo>
                                      <a:pt x="651535" y="548284"/>
                                    </a:lnTo>
                                    <a:lnTo>
                                      <a:pt x="691896" y="531228"/>
                                    </a:lnTo>
                                    <a:lnTo>
                                      <a:pt x="728751" y="508355"/>
                                    </a:lnTo>
                                    <a:lnTo>
                                      <a:pt x="761530" y="480237"/>
                                    </a:lnTo>
                                    <a:lnTo>
                                      <a:pt x="789647" y="447459"/>
                                    </a:lnTo>
                                    <a:lnTo>
                                      <a:pt x="812520" y="410591"/>
                                    </a:lnTo>
                                    <a:lnTo>
                                      <a:pt x="829576" y="370230"/>
                                    </a:lnTo>
                                    <a:lnTo>
                                      <a:pt x="840244" y="326948"/>
                                    </a:lnTo>
                                    <a:lnTo>
                                      <a:pt x="843927" y="281305"/>
                                    </a:lnTo>
                                    <a:close/>
                                  </a:path>
                                  <a:path w="1125855" h="1125855">
                                    <a:moveTo>
                                      <a:pt x="1125245" y="562622"/>
                                    </a:moveTo>
                                    <a:lnTo>
                                      <a:pt x="562622" y="562622"/>
                                    </a:lnTo>
                                    <a:lnTo>
                                      <a:pt x="566293" y="608253"/>
                                    </a:lnTo>
                                    <a:lnTo>
                                      <a:pt x="576961" y="651548"/>
                                    </a:lnTo>
                                    <a:lnTo>
                                      <a:pt x="594017" y="691908"/>
                                    </a:lnTo>
                                    <a:lnTo>
                                      <a:pt x="616889" y="728764"/>
                                    </a:lnTo>
                                    <a:lnTo>
                                      <a:pt x="645007" y="761542"/>
                                    </a:lnTo>
                                    <a:lnTo>
                                      <a:pt x="677786" y="789660"/>
                                    </a:lnTo>
                                    <a:lnTo>
                                      <a:pt x="714641" y="812533"/>
                                    </a:lnTo>
                                    <a:lnTo>
                                      <a:pt x="755002" y="829589"/>
                                    </a:lnTo>
                                    <a:lnTo>
                                      <a:pt x="798296" y="840257"/>
                                    </a:lnTo>
                                    <a:lnTo>
                                      <a:pt x="843927" y="843927"/>
                                    </a:lnTo>
                                    <a:lnTo>
                                      <a:pt x="889558" y="840257"/>
                                    </a:lnTo>
                                    <a:lnTo>
                                      <a:pt x="932840" y="829589"/>
                                    </a:lnTo>
                                    <a:lnTo>
                                      <a:pt x="973201" y="812533"/>
                                    </a:lnTo>
                                    <a:lnTo>
                                      <a:pt x="1010069" y="789660"/>
                                    </a:lnTo>
                                    <a:lnTo>
                                      <a:pt x="1042847" y="761542"/>
                                    </a:lnTo>
                                    <a:lnTo>
                                      <a:pt x="1070965" y="728764"/>
                                    </a:lnTo>
                                    <a:lnTo>
                                      <a:pt x="1093838" y="691908"/>
                                    </a:lnTo>
                                    <a:lnTo>
                                      <a:pt x="1110894" y="651548"/>
                                    </a:lnTo>
                                    <a:lnTo>
                                      <a:pt x="1121562" y="608253"/>
                                    </a:lnTo>
                                    <a:lnTo>
                                      <a:pt x="1125245" y="5626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1" name="Graphic 74"/>
                            <wps:cNvSpPr/>
                            <wps:spPr>
                              <a:xfrm>
                                <a:off x="566243" y="2831363"/>
                                <a:ext cx="56642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66420" h="566420">
                                    <a:moveTo>
                                      <a:pt x="56625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566242"/>
                                    </a:lnTo>
                                    <a:lnTo>
                                      <a:pt x="566254" y="566242"/>
                                    </a:lnTo>
                                    <a:lnTo>
                                      <a:pt x="56625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DB080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2" name="Graphic 75"/>
                            <wps:cNvSpPr/>
                            <wps:spPr>
                              <a:xfrm>
                                <a:off x="4529977" y="3398125"/>
                                <a:ext cx="1132840" cy="226504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2265045">
                                    <a:moveTo>
                                      <a:pt x="566115" y="0"/>
                                    </a:moveTo>
                                    <a:lnTo>
                                      <a:pt x="517258" y="2082"/>
                                    </a:lnTo>
                                    <a:lnTo>
                                      <a:pt x="469569" y="8204"/>
                                    </a:lnTo>
                                    <a:lnTo>
                                      <a:pt x="423202" y="18199"/>
                                    </a:lnTo>
                                    <a:lnTo>
                                      <a:pt x="378320" y="31889"/>
                                    </a:lnTo>
                                    <a:lnTo>
                                      <a:pt x="335114" y="49123"/>
                                    </a:lnTo>
                                    <a:lnTo>
                                      <a:pt x="293738" y="69723"/>
                                    </a:lnTo>
                                    <a:lnTo>
                                      <a:pt x="254355" y="93497"/>
                                    </a:lnTo>
                                    <a:lnTo>
                                      <a:pt x="217157" y="120307"/>
                                    </a:lnTo>
                                    <a:lnTo>
                                      <a:pt x="182295" y="149974"/>
                                    </a:lnTo>
                                    <a:lnTo>
                                      <a:pt x="149961" y="182321"/>
                                    </a:lnTo>
                                    <a:lnTo>
                                      <a:pt x="120294" y="217170"/>
                                    </a:lnTo>
                                    <a:lnTo>
                                      <a:pt x="93484" y="254381"/>
                                    </a:lnTo>
                                    <a:lnTo>
                                      <a:pt x="69697" y="293751"/>
                                    </a:lnTo>
                                    <a:lnTo>
                                      <a:pt x="49110" y="335127"/>
                                    </a:lnTo>
                                    <a:lnTo>
                                      <a:pt x="31877" y="378345"/>
                                    </a:lnTo>
                                    <a:lnTo>
                                      <a:pt x="18186" y="423214"/>
                                    </a:lnTo>
                                    <a:lnTo>
                                      <a:pt x="8191" y="469582"/>
                                    </a:lnTo>
                                    <a:lnTo>
                                      <a:pt x="2070" y="517271"/>
                                    </a:lnTo>
                                    <a:lnTo>
                                      <a:pt x="0" y="566115"/>
                                    </a:lnTo>
                                    <a:lnTo>
                                      <a:pt x="2070" y="614972"/>
                                    </a:lnTo>
                                    <a:lnTo>
                                      <a:pt x="8191" y="662660"/>
                                    </a:lnTo>
                                    <a:lnTo>
                                      <a:pt x="18186" y="709028"/>
                                    </a:lnTo>
                                    <a:lnTo>
                                      <a:pt x="31877" y="753910"/>
                                    </a:lnTo>
                                    <a:lnTo>
                                      <a:pt x="49110" y="797115"/>
                                    </a:lnTo>
                                    <a:lnTo>
                                      <a:pt x="69697" y="838492"/>
                                    </a:lnTo>
                                    <a:lnTo>
                                      <a:pt x="93484" y="877874"/>
                                    </a:lnTo>
                                    <a:lnTo>
                                      <a:pt x="120294" y="915073"/>
                                    </a:lnTo>
                                    <a:lnTo>
                                      <a:pt x="149961" y="949934"/>
                                    </a:lnTo>
                                    <a:lnTo>
                                      <a:pt x="182295" y="982268"/>
                                    </a:lnTo>
                                    <a:lnTo>
                                      <a:pt x="217157" y="1011936"/>
                                    </a:lnTo>
                                    <a:lnTo>
                                      <a:pt x="254355" y="1038745"/>
                                    </a:lnTo>
                                    <a:lnTo>
                                      <a:pt x="293738" y="1062532"/>
                                    </a:lnTo>
                                    <a:lnTo>
                                      <a:pt x="335114" y="1083119"/>
                                    </a:lnTo>
                                    <a:lnTo>
                                      <a:pt x="378320" y="1100353"/>
                                    </a:lnTo>
                                    <a:lnTo>
                                      <a:pt x="423202" y="1114044"/>
                                    </a:lnTo>
                                    <a:lnTo>
                                      <a:pt x="469569" y="1124038"/>
                                    </a:lnTo>
                                    <a:lnTo>
                                      <a:pt x="517258" y="1130160"/>
                                    </a:lnTo>
                                    <a:lnTo>
                                      <a:pt x="566115" y="1132230"/>
                                    </a:lnTo>
                                    <a:lnTo>
                                      <a:pt x="566115" y="0"/>
                                    </a:lnTo>
                                    <a:close/>
                                  </a:path>
                                  <a:path w="1132840" h="2265045">
                                    <a:moveTo>
                                      <a:pt x="1132230" y="1698358"/>
                                    </a:moveTo>
                                    <a:lnTo>
                                      <a:pt x="1130147" y="1649514"/>
                                    </a:lnTo>
                                    <a:lnTo>
                                      <a:pt x="1124026" y="1601825"/>
                                    </a:lnTo>
                                    <a:lnTo>
                                      <a:pt x="1114031" y="1555457"/>
                                    </a:lnTo>
                                    <a:lnTo>
                                      <a:pt x="1100340" y="1510588"/>
                                    </a:lnTo>
                                    <a:lnTo>
                                      <a:pt x="1083106" y="1467370"/>
                                    </a:lnTo>
                                    <a:lnTo>
                                      <a:pt x="1062520" y="1425994"/>
                                    </a:lnTo>
                                    <a:lnTo>
                                      <a:pt x="1038733" y="1386624"/>
                                    </a:lnTo>
                                    <a:lnTo>
                                      <a:pt x="1011923" y="1349413"/>
                                    </a:lnTo>
                                    <a:lnTo>
                                      <a:pt x="982256" y="1314564"/>
                                    </a:lnTo>
                                    <a:lnTo>
                                      <a:pt x="949921" y="1282217"/>
                                    </a:lnTo>
                                    <a:lnTo>
                                      <a:pt x="915060" y="1252550"/>
                                    </a:lnTo>
                                    <a:lnTo>
                                      <a:pt x="877862" y="1225740"/>
                                    </a:lnTo>
                                    <a:lnTo>
                                      <a:pt x="838479" y="1201966"/>
                                    </a:lnTo>
                                    <a:lnTo>
                                      <a:pt x="797102" y="1181366"/>
                                    </a:lnTo>
                                    <a:lnTo>
                                      <a:pt x="753897" y="1164132"/>
                                    </a:lnTo>
                                    <a:lnTo>
                                      <a:pt x="709015" y="1150442"/>
                                    </a:lnTo>
                                    <a:lnTo>
                                      <a:pt x="662647" y="1140447"/>
                                    </a:lnTo>
                                    <a:lnTo>
                                      <a:pt x="614959" y="1134325"/>
                                    </a:lnTo>
                                    <a:lnTo>
                                      <a:pt x="566115" y="1132243"/>
                                    </a:lnTo>
                                    <a:lnTo>
                                      <a:pt x="566115" y="2264473"/>
                                    </a:lnTo>
                                    <a:lnTo>
                                      <a:pt x="614959" y="2262403"/>
                                    </a:lnTo>
                                    <a:lnTo>
                                      <a:pt x="662647" y="2256282"/>
                                    </a:lnTo>
                                    <a:lnTo>
                                      <a:pt x="709015" y="2246287"/>
                                    </a:lnTo>
                                    <a:lnTo>
                                      <a:pt x="753897" y="2232596"/>
                                    </a:lnTo>
                                    <a:lnTo>
                                      <a:pt x="797102" y="2215362"/>
                                    </a:lnTo>
                                    <a:lnTo>
                                      <a:pt x="838479" y="2194776"/>
                                    </a:lnTo>
                                    <a:lnTo>
                                      <a:pt x="877862" y="2170988"/>
                                    </a:lnTo>
                                    <a:lnTo>
                                      <a:pt x="915060" y="2144179"/>
                                    </a:lnTo>
                                    <a:lnTo>
                                      <a:pt x="949921" y="2114512"/>
                                    </a:lnTo>
                                    <a:lnTo>
                                      <a:pt x="982256" y="2082177"/>
                                    </a:lnTo>
                                    <a:lnTo>
                                      <a:pt x="1011923" y="2047316"/>
                                    </a:lnTo>
                                    <a:lnTo>
                                      <a:pt x="1038733" y="2010117"/>
                                    </a:lnTo>
                                    <a:lnTo>
                                      <a:pt x="1062520" y="1970735"/>
                                    </a:lnTo>
                                    <a:lnTo>
                                      <a:pt x="1083106" y="1929358"/>
                                    </a:lnTo>
                                    <a:lnTo>
                                      <a:pt x="1100340" y="1886153"/>
                                    </a:lnTo>
                                    <a:lnTo>
                                      <a:pt x="1114031" y="1841271"/>
                                    </a:lnTo>
                                    <a:lnTo>
                                      <a:pt x="1124026" y="1794903"/>
                                    </a:lnTo>
                                    <a:lnTo>
                                      <a:pt x="1130147" y="1747215"/>
                                    </a:lnTo>
                                    <a:lnTo>
                                      <a:pt x="1132230" y="16983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504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3" name="Graphic 76"/>
                            <wps:cNvSpPr/>
                            <wps:spPr>
                              <a:xfrm>
                                <a:off x="4529976" y="5096484"/>
                                <a:ext cx="56642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66420" h="566420">
                                    <a:moveTo>
                                      <a:pt x="566115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2077" y="48847"/>
                                    </a:lnTo>
                                    <a:lnTo>
                                      <a:pt x="8198" y="96540"/>
                                    </a:lnTo>
                                    <a:lnTo>
                                      <a:pt x="18191" y="142909"/>
                                    </a:lnTo>
                                    <a:lnTo>
                                      <a:pt x="31887" y="187785"/>
                                    </a:lnTo>
                                    <a:lnTo>
                                      <a:pt x="49116" y="230997"/>
                                    </a:lnTo>
                                    <a:lnTo>
                                      <a:pt x="69708" y="272375"/>
                                    </a:lnTo>
                                    <a:lnTo>
                                      <a:pt x="93493" y="311749"/>
                                    </a:lnTo>
                                    <a:lnTo>
                                      <a:pt x="120301" y="348950"/>
                                    </a:lnTo>
                                    <a:lnTo>
                                      <a:pt x="149962" y="383808"/>
                                    </a:lnTo>
                                    <a:lnTo>
                                      <a:pt x="182306" y="416152"/>
                                    </a:lnTo>
                                    <a:lnTo>
                                      <a:pt x="217164" y="445814"/>
                                    </a:lnTo>
                                    <a:lnTo>
                                      <a:pt x="254365" y="472621"/>
                                    </a:lnTo>
                                    <a:lnTo>
                                      <a:pt x="293739" y="496406"/>
                                    </a:lnTo>
                                    <a:lnTo>
                                      <a:pt x="335118" y="516998"/>
                                    </a:lnTo>
                                    <a:lnTo>
                                      <a:pt x="378329" y="534227"/>
                                    </a:lnTo>
                                    <a:lnTo>
                                      <a:pt x="423205" y="547923"/>
                                    </a:lnTo>
                                    <a:lnTo>
                                      <a:pt x="469574" y="557916"/>
                                    </a:lnTo>
                                    <a:lnTo>
                                      <a:pt x="517267" y="564037"/>
                                    </a:lnTo>
                                    <a:lnTo>
                                      <a:pt x="566115" y="566115"/>
                                    </a:lnTo>
                                    <a:lnTo>
                                      <a:pt x="56611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15B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4" name="Graphic 77"/>
                            <wps:cNvSpPr/>
                            <wps:spPr>
                              <a:xfrm>
                                <a:off x="5096104" y="3963987"/>
                                <a:ext cx="56642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66420" h="566420">
                                    <a:moveTo>
                                      <a:pt x="0" y="0"/>
                                    </a:moveTo>
                                    <a:lnTo>
                                      <a:pt x="0" y="566115"/>
                                    </a:lnTo>
                                    <a:lnTo>
                                      <a:pt x="566115" y="566115"/>
                                    </a:lnTo>
                                    <a:lnTo>
                                      <a:pt x="564037" y="517269"/>
                                    </a:lnTo>
                                    <a:lnTo>
                                      <a:pt x="557916" y="469577"/>
                                    </a:lnTo>
                                    <a:lnTo>
                                      <a:pt x="547923" y="423209"/>
                                    </a:lnTo>
                                    <a:lnTo>
                                      <a:pt x="534227" y="378334"/>
                                    </a:lnTo>
                                    <a:lnTo>
                                      <a:pt x="516998" y="335123"/>
                                    </a:lnTo>
                                    <a:lnTo>
                                      <a:pt x="496406" y="293745"/>
                                    </a:lnTo>
                                    <a:lnTo>
                                      <a:pt x="472621" y="254370"/>
                                    </a:lnTo>
                                    <a:lnTo>
                                      <a:pt x="445814" y="217169"/>
                                    </a:lnTo>
                                    <a:lnTo>
                                      <a:pt x="416152" y="182311"/>
                                    </a:lnTo>
                                    <a:lnTo>
                                      <a:pt x="383808" y="149966"/>
                                    </a:lnTo>
                                    <a:lnTo>
                                      <a:pt x="348950" y="120305"/>
                                    </a:lnTo>
                                    <a:lnTo>
                                      <a:pt x="311749" y="93496"/>
                                    </a:lnTo>
                                    <a:lnTo>
                                      <a:pt x="272375" y="69711"/>
                                    </a:lnTo>
                                    <a:lnTo>
                                      <a:pt x="230997" y="49118"/>
                                    </a:lnTo>
                                    <a:lnTo>
                                      <a:pt x="187785" y="31889"/>
                                    </a:lnTo>
                                    <a:lnTo>
                                      <a:pt x="142909" y="18192"/>
                                    </a:lnTo>
                                    <a:lnTo>
                                      <a:pt x="96540" y="8198"/>
                                    </a:lnTo>
                                    <a:lnTo>
                                      <a:pt x="48847" y="2078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5" name="Graphic 78"/>
                            <wps:cNvSpPr/>
                            <wps:spPr>
                              <a:xfrm>
                                <a:off x="3397479" y="2265641"/>
                                <a:ext cx="113284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566420">
                                    <a:moveTo>
                                      <a:pt x="566242" y="0"/>
                                    </a:moveTo>
                                    <a:lnTo>
                                      <a:pt x="0" y="566242"/>
                                    </a:lnTo>
                                    <a:lnTo>
                                      <a:pt x="1132497" y="566242"/>
                                    </a:lnTo>
                                    <a:lnTo>
                                      <a:pt x="56624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15B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6" name="Graphic 79"/>
                            <wps:cNvSpPr/>
                            <wps:spPr>
                              <a:xfrm>
                                <a:off x="3397479" y="2831884"/>
                                <a:ext cx="113284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566420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566242"/>
                                    </a:lnTo>
                                    <a:lnTo>
                                      <a:pt x="1132497" y="566242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DB080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7" name="Graphic 80"/>
                            <wps:cNvSpPr/>
                            <wps:spPr>
                              <a:xfrm>
                                <a:off x="3644736" y="3108998"/>
                                <a:ext cx="205740" cy="28956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05740" h="289560">
                                    <a:moveTo>
                                      <a:pt x="205308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89128"/>
                                    </a:lnTo>
                                    <a:lnTo>
                                      <a:pt x="205308" y="289128"/>
                                    </a:lnTo>
                                    <a:lnTo>
                                      <a:pt x="20530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143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8" name="Graphic 81"/>
                            <wps:cNvSpPr/>
                            <wps:spPr>
                              <a:xfrm>
                                <a:off x="3397480" y="3497693"/>
                                <a:ext cx="1132840" cy="1033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033144">
                                    <a:moveTo>
                                      <a:pt x="1132497" y="785660"/>
                                    </a:moveTo>
                                    <a:lnTo>
                                      <a:pt x="0" y="785660"/>
                                    </a:lnTo>
                                    <a:lnTo>
                                      <a:pt x="0" y="1032929"/>
                                    </a:lnTo>
                                    <a:lnTo>
                                      <a:pt x="1132497" y="1032929"/>
                                    </a:lnTo>
                                    <a:lnTo>
                                      <a:pt x="1132497" y="785660"/>
                                    </a:lnTo>
                                    <a:close/>
                                  </a:path>
                                  <a:path w="1132840" h="1033144">
                                    <a:moveTo>
                                      <a:pt x="1132497" y="394385"/>
                                    </a:moveTo>
                                    <a:lnTo>
                                      <a:pt x="0" y="394385"/>
                                    </a:lnTo>
                                    <a:lnTo>
                                      <a:pt x="0" y="580364"/>
                                    </a:lnTo>
                                    <a:lnTo>
                                      <a:pt x="1132497" y="580364"/>
                                    </a:lnTo>
                                    <a:lnTo>
                                      <a:pt x="1132497" y="394385"/>
                                    </a:lnTo>
                                    <a:close/>
                                  </a:path>
                                  <a:path w="1132840" h="1033144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89077"/>
                                    </a:lnTo>
                                    <a:lnTo>
                                      <a:pt x="1132497" y="189077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6A17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9" name="Graphic 82"/>
                            <wps:cNvSpPr/>
                            <wps:spPr>
                              <a:xfrm>
                                <a:off x="3397480" y="3398125"/>
                                <a:ext cx="1132840" cy="88582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885825">
                                    <a:moveTo>
                                      <a:pt x="1132497" y="679932"/>
                                    </a:moveTo>
                                    <a:lnTo>
                                      <a:pt x="0" y="679932"/>
                                    </a:lnTo>
                                    <a:lnTo>
                                      <a:pt x="0" y="885228"/>
                                    </a:lnTo>
                                    <a:lnTo>
                                      <a:pt x="1132497" y="885228"/>
                                    </a:lnTo>
                                    <a:lnTo>
                                      <a:pt x="1132497" y="679932"/>
                                    </a:lnTo>
                                    <a:close/>
                                  </a:path>
                                  <a:path w="1132840" h="885825">
                                    <a:moveTo>
                                      <a:pt x="1132497" y="288645"/>
                                    </a:moveTo>
                                    <a:lnTo>
                                      <a:pt x="0" y="288645"/>
                                    </a:lnTo>
                                    <a:lnTo>
                                      <a:pt x="0" y="493953"/>
                                    </a:lnTo>
                                    <a:lnTo>
                                      <a:pt x="1132497" y="493953"/>
                                    </a:lnTo>
                                    <a:lnTo>
                                      <a:pt x="1132497" y="288645"/>
                                    </a:lnTo>
                                    <a:close/>
                                  </a:path>
                                  <a:path w="1132840" h="885825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99568"/>
                                    </a:lnTo>
                                    <a:lnTo>
                                      <a:pt x="1132497" y="99568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0" name="Graphic 83"/>
                            <wps:cNvSpPr/>
                            <wps:spPr>
                              <a:xfrm>
                                <a:off x="1" y="1132624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993" y="47872"/>
                                    </a:lnTo>
                                    <a:lnTo>
                                      <a:pt x="3947" y="95238"/>
                                    </a:lnTo>
                                    <a:lnTo>
                                      <a:pt x="8823" y="142058"/>
                                    </a:lnTo>
                                    <a:lnTo>
                                      <a:pt x="15581" y="188293"/>
                                    </a:lnTo>
                                    <a:lnTo>
                                      <a:pt x="24182" y="233903"/>
                                    </a:lnTo>
                                    <a:lnTo>
                                      <a:pt x="34587" y="278850"/>
                                    </a:lnTo>
                                    <a:lnTo>
                                      <a:pt x="46756" y="323094"/>
                                    </a:lnTo>
                                    <a:lnTo>
                                      <a:pt x="60650" y="366596"/>
                                    </a:lnTo>
                                    <a:lnTo>
                                      <a:pt x="76229" y="409316"/>
                                    </a:lnTo>
                                    <a:lnTo>
                                      <a:pt x="93455" y="451215"/>
                                    </a:lnTo>
                                    <a:lnTo>
                                      <a:pt x="112288" y="492253"/>
                                    </a:lnTo>
                                    <a:lnTo>
                                      <a:pt x="132689" y="532393"/>
                                    </a:lnTo>
                                    <a:lnTo>
                                      <a:pt x="154618" y="571593"/>
                                    </a:lnTo>
                                    <a:lnTo>
                                      <a:pt x="178037" y="609815"/>
                                    </a:lnTo>
                                    <a:lnTo>
                                      <a:pt x="202905" y="647020"/>
                                    </a:lnTo>
                                    <a:lnTo>
                                      <a:pt x="229184" y="683168"/>
                                    </a:lnTo>
                                    <a:lnTo>
                                      <a:pt x="256834" y="718220"/>
                                    </a:lnTo>
                                    <a:lnTo>
                                      <a:pt x="285815" y="752136"/>
                                    </a:lnTo>
                                    <a:lnTo>
                                      <a:pt x="316090" y="784878"/>
                                    </a:lnTo>
                                    <a:lnTo>
                                      <a:pt x="347618" y="816406"/>
                                    </a:lnTo>
                                    <a:lnTo>
                                      <a:pt x="380360" y="846681"/>
                                    </a:lnTo>
                                    <a:lnTo>
                                      <a:pt x="414276" y="875663"/>
                                    </a:lnTo>
                                    <a:lnTo>
                                      <a:pt x="449328" y="903313"/>
                                    </a:lnTo>
                                    <a:lnTo>
                                      <a:pt x="485476" y="929591"/>
                                    </a:lnTo>
                                    <a:lnTo>
                                      <a:pt x="522681" y="954459"/>
                                    </a:lnTo>
                                    <a:lnTo>
                                      <a:pt x="560903" y="977878"/>
                                    </a:lnTo>
                                    <a:lnTo>
                                      <a:pt x="600103" y="999807"/>
                                    </a:lnTo>
                                    <a:lnTo>
                                      <a:pt x="640243" y="1020208"/>
                                    </a:lnTo>
                                    <a:lnTo>
                                      <a:pt x="681281" y="1039041"/>
                                    </a:lnTo>
                                    <a:lnTo>
                                      <a:pt x="723180" y="1056267"/>
                                    </a:lnTo>
                                    <a:lnTo>
                                      <a:pt x="765900" y="1071846"/>
                                    </a:lnTo>
                                    <a:lnTo>
                                      <a:pt x="809402" y="1085740"/>
                                    </a:lnTo>
                                    <a:lnTo>
                                      <a:pt x="853646" y="1097909"/>
                                    </a:lnTo>
                                    <a:lnTo>
                                      <a:pt x="898593" y="1108314"/>
                                    </a:lnTo>
                                    <a:lnTo>
                                      <a:pt x="944203" y="1116915"/>
                                    </a:lnTo>
                                    <a:lnTo>
                                      <a:pt x="990438" y="1123673"/>
                                    </a:lnTo>
                                    <a:lnTo>
                                      <a:pt x="1037258" y="1128549"/>
                                    </a:lnTo>
                                    <a:lnTo>
                                      <a:pt x="1084624" y="1131503"/>
                                    </a:lnTo>
                                    <a:lnTo>
                                      <a:pt x="1132497" y="1132497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7E7E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1" name="Graphic 84"/>
                            <wps:cNvSpPr/>
                            <wps:spPr>
                              <a:xfrm>
                                <a:off x="1132498" y="126"/>
                                <a:ext cx="80137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801370" h="1132840">
                                    <a:moveTo>
                                      <a:pt x="0" y="0"/>
                                    </a:moveTo>
                                    <a:lnTo>
                                      <a:pt x="0" y="1132497"/>
                                    </a:lnTo>
                                    <a:lnTo>
                                      <a:pt x="800798" y="331698"/>
                                    </a:lnTo>
                                    <a:lnTo>
                                      <a:pt x="765924" y="298274"/>
                                    </a:lnTo>
                                    <a:lnTo>
                                      <a:pt x="729652" y="266347"/>
                                    </a:lnTo>
                                    <a:lnTo>
                                      <a:pt x="692032" y="235968"/>
                                    </a:lnTo>
                                    <a:lnTo>
                                      <a:pt x="653115" y="207187"/>
                                    </a:lnTo>
                                    <a:lnTo>
                                      <a:pt x="612951" y="180054"/>
                                    </a:lnTo>
                                    <a:lnTo>
                                      <a:pt x="571588" y="154618"/>
                                    </a:lnTo>
                                    <a:lnTo>
                                      <a:pt x="529078" y="130930"/>
                                    </a:lnTo>
                                    <a:lnTo>
                                      <a:pt x="485469" y="109039"/>
                                    </a:lnTo>
                                    <a:lnTo>
                                      <a:pt x="440813" y="88996"/>
                                    </a:lnTo>
                                    <a:lnTo>
                                      <a:pt x="395159" y="70851"/>
                                    </a:lnTo>
                                    <a:lnTo>
                                      <a:pt x="348558" y="54653"/>
                                    </a:lnTo>
                                    <a:lnTo>
                                      <a:pt x="301058" y="40453"/>
                                    </a:lnTo>
                                    <a:lnTo>
                                      <a:pt x="252710" y="28301"/>
                                    </a:lnTo>
                                    <a:lnTo>
                                      <a:pt x="203564" y="18245"/>
                                    </a:lnTo>
                                    <a:lnTo>
                                      <a:pt x="153670" y="10338"/>
                                    </a:lnTo>
                                    <a:lnTo>
                                      <a:pt x="103078" y="4628"/>
                                    </a:lnTo>
                                    <a:lnTo>
                                      <a:pt x="51838" y="11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504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2" name="Graphic 85"/>
                            <wps:cNvSpPr/>
                            <wps:spPr>
                              <a:xfrm>
                                <a:off x="1132485" y="331825"/>
                                <a:ext cx="1132840" cy="80137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801370">
                                    <a:moveTo>
                                      <a:pt x="800798" y="0"/>
                                    </a:moveTo>
                                    <a:lnTo>
                                      <a:pt x="0" y="800798"/>
                                    </a:lnTo>
                                    <a:lnTo>
                                      <a:pt x="1132497" y="800798"/>
                                    </a:lnTo>
                                    <a:lnTo>
                                      <a:pt x="1131331" y="748960"/>
                                    </a:lnTo>
                                    <a:lnTo>
                                      <a:pt x="1127868" y="697719"/>
                                    </a:lnTo>
                                    <a:lnTo>
                                      <a:pt x="1122158" y="647127"/>
                                    </a:lnTo>
                                    <a:lnTo>
                                      <a:pt x="1114251" y="597232"/>
                                    </a:lnTo>
                                    <a:lnTo>
                                      <a:pt x="1104195" y="548085"/>
                                    </a:lnTo>
                                    <a:lnTo>
                                      <a:pt x="1092043" y="499737"/>
                                    </a:lnTo>
                                    <a:lnTo>
                                      <a:pt x="1077843" y="452236"/>
                                    </a:lnTo>
                                    <a:lnTo>
                                      <a:pt x="1061645" y="405634"/>
                                    </a:lnTo>
                                    <a:lnTo>
                                      <a:pt x="1043500" y="359979"/>
                                    </a:lnTo>
                                    <a:lnTo>
                                      <a:pt x="1023457" y="315323"/>
                                    </a:lnTo>
                                    <a:lnTo>
                                      <a:pt x="1001566" y="271714"/>
                                    </a:lnTo>
                                    <a:lnTo>
                                      <a:pt x="977878" y="229204"/>
                                    </a:lnTo>
                                    <a:lnTo>
                                      <a:pt x="952443" y="187841"/>
                                    </a:lnTo>
                                    <a:lnTo>
                                      <a:pt x="925309" y="147677"/>
                                    </a:lnTo>
                                    <a:lnTo>
                                      <a:pt x="896528" y="108761"/>
                                    </a:lnTo>
                                    <a:lnTo>
                                      <a:pt x="866149" y="71142"/>
                                    </a:lnTo>
                                    <a:lnTo>
                                      <a:pt x="834222" y="34872"/>
                                    </a:lnTo>
                                    <a:lnTo>
                                      <a:pt x="80079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37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3" name="Graphic 86"/>
                            <wps:cNvSpPr/>
                            <wps:spPr>
                              <a:xfrm>
                                <a:off x="1" y="4530369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35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370"/>
                                    </a:lnTo>
                                    <a:lnTo>
                                      <a:pt x="1132357" y="1132370"/>
                                    </a:lnTo>
                                    <a:lnTo>
                                      <a:pt x="113235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4" name="Graphic 87"/>
                            <wps:cNvSpPr/>
                            <wps:spPr>
                              <a:xfrm>
                                <a:off x="-11" y="5019471"/>
                                <a:ext cx="1132840" cy="370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370840">
                                    <a:moveTo>
                                      <a:pt x="370293" y="185153"/>
                                    </a:moveTo>
                                    <a:lnTo>
                                      <a:pt x="363689" y="135940"/>
                                    </a:lnTo>
                                    <a:lnTo>
                                      <a:pt x="345020" y="91706"/>
                                    </a:lnTo>
                                    <a:lnTo>
                                      <a:pt x="316064" y="54229"/>
                                    </a:lnTo>
                                    <a:lnTo>
                                      <a:pt x="278599" y="25285"/>
                                    </a:lnTo>
                                    <a:lnTo>
                                      <a:pt x="234365" y="6616"/>
                                    </a:lnTo>
                                    <a:lnTo>
                                      <a:pt x="185140" y="0"/>
                                    </a:lnTo>
                                    <a:lnTo>
                                      <a:pt x="135928" y="6616"/>
                                    </a:lnTo>
                                    <a:lnTo>
                                      <a:pt x="91694" y="25285"/>
                                    </a:lnTo>
                                    <a:lnTo>
                                      <a:pt x="54229" y="54229"/>
                                    </a:lnTo>
                                    <a:lnTo>
                                      <a:pt x="25285" y="91706"/>
                                    </a:lnTo>
                                    <a:lnTo>
                                      <a:pt x="6616" y="135940"/>
                                    </a:lnTo>
                                    <a:lnTo>
                                      <a:pt x="0" y="185153"/>
                                    </a:lnTo>
                                    <a:lnTo>
                                      <a:pt x="6616" y="234378"/>
                                    </a:lnTo>
                                    <a:lnTo>
                                      <a:pt x="25285" y="278612"/>
                                    </a:lnTo>
                                    <a:lnTo>
                                      <a:pt x="54229" y="316077"/>
                                    </a:lnTo>
                                    <a:lnTo>
                                      <a:pt x="91694" y="345020"/>
                                    </a:lnTo>
                                    <a:lnTo>
                                      <a:pt x="135928" y="363689"/>
                                    </a:lnTo>
                                    <a:lnTo>
                                      <a:pt x="185140" y="370293"/>
                                    </a:lnTo>
                                    <a:lnTo>
                                      <a:pt x="234365" y="363689"/>
                                    </a:lnTo>
                                    <a:lnTo>
                                      <a:pt x="278599" y="345020"/>
                                    </a:lnTo>
                                    <a:lnTo>
                                      <a:pt x="316064" y="316077"/>
                                    </a:lnTo>
                                    <a:lnTo>
                                      <a:pt x="345020" y="278612"/>
                                    </a:lnTo>
                                    <a:lnTo>
                                      <a:pt x="363689" y="234378"/>
                                    </a:lnTo>
                                    <a:lnTo>
                                      <a:pt x="370293" y="185153"/>
                                    </a:lnTo>
                                    <a:close/>
                                  </a:path>
                                  <a:path w="1132840" h="370840">
                                    <a:moveTo>
                                      <a:pt x="1132370" y="185343"/>
                                    </a:moveTo>
                                    <a:lnTo>
                                      <a:pt x="1125753" y="136131"/>
                                    </a:lnTo>
                                    <a:lnTo>
                                      <a:pt x="1107084" y="91909"/>
                                    </a:lnTo>
                                    <a:lnTo>
                                      <a:pt x="1078141" y="54432"/>
                                    </a:lnTo>
                                    <a:lnTo>
                                      <a:pt x="1040663" y="25488"/>
                                    </a:lnTo>
                                    <a:lnTo>
                                      <a:pt x="996442" y="6819"/>
                                    </a:lnTo>
                                    <a:lnTo>
                                      <a:pt x="947229" y="203"/>
                                    </a:lnTo>
                                    <a:lnTo>
                                      <a:pt x="898004" y="6819"/>
                                    </a:lnTo>
                                    <a:lnTo>
                                      <a:pt x="853770" y="25488"/>
                                    </a:lnTo>
                                    <a:lnTo>
                                      <a:pt x="816305" y="54432"/>
                                    </a:lnTo>
                                    <a:lnTo>
                                      <a:pt x="787349" y="91909"/>
                                    </a:lnTo>
                                    <a:lnTo>
                                      <a:pt x="768680" y="136131"/>
                                    </a:lnTo>
                                    <a:lnTo>
                                      <a:pt x="762076" y="185343"/>
                                    </a:lnTo>
                                    <a:lnTo>
                                      <a:pt x="768680" y="234569"/>
                                    </a:lnTo>
                                    <a:lnTo>
                                      <a:pt x="787349" y="278803"/>
                                    </a:lnTo>
                                    <a:lnTo>
                                      <a:pt x="816305" y="316268"/>
                                    </a:lnTo>
                                    <a:lnTo>
                                      <a:pt x="853770" y="345224"/>
                                    </a:lnTo>
                                    <a:lnTo>
                                      <a:pt x="898004" y="363893"/>
                                    </a:lnTo>
                                    <a:lnTo>
                                      <a:pt x="947229" y="370497"/>
                                    </a:lnTo>
                                    <a:lnTo>
                                      <a:pt x="996442" y="363893"/>
                                    </a:lnTo>
                                    <a:lnTo>
                                      <a:pt x="1040663" y="345224"/>
                                    </a:lnTo>
                                    <a:lnTo>
                                      <a:pt x="1078141" y="316268"/>
                                    </a:lnTo>
                                    <a:lnTo>
                                      <a:pt x="1107084" y="278803"/>
                                    </a:lnTo>
                                    <a:lnTo>
                                      <a:pt x="1125753" y="234569"/>
                                    </a:lnTo>
                                    <a:lnTo>
                                      <a:pt x="1132370" y="1853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7E7E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5" name="Graphic 88"/>
                            <wps:cNvSpPr/>
                            <wps:spPr>
                              <a:xfrm>
                                <a:off x="319342" y="4997145"/>
                                <a:ext cx="494030" cy="2667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494030" h="266700">
                                    <a:moveTo>
                                      <a:pt x="493674" y="0"/>
                                    </a:moveTo>
                                    <a:lnTo>
                                      <a:pt x="246837" y="266522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493674" y="0"/>
                                    </a:lnTo>
                                    <a:close/>
                                  </a:path>
                                </a:pathLst>
                              </a:custGeom>
                              <a:ln w="59651">
                                <a:solidFill>
                                  <a:srgbClr val="E7E7EB"/>
                                </a:solidFill>
                                <a:prstDash val="solid"/>
                              </a:ln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6" name="Graphic 89"/>
                            <wps:cNvSpPr/>
                            <wps:spPr>
                              <a:xfrm>
                                <a:off x="780060" y="4743932"/>
                                <a:ext cx="167640" cy="461009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67640" h="461009">
                                    <a:moveTo>
                                      <a:pt x="167157" y="460883"/>
                                    </a:moveTo>
                                    <a:lnTo>
                                      <a:pt x="0" y="84950"/>
                                    </a:lnTo>
                                    <a:lnTo>
                                      <a:pt x="86601" y="0"/>
                                    </a:lnTo>
                                  </a:path>
                                </a:pathLst>
                              </a:custGeom>
                              <a:ln w="59651">
                                <a:solidFill>
                                  <a:srgbClr val="E7E7EB"/>
                                </a:solidFill>
                                <a:prstDash val="solid"/>
                              </a:ln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7" name="Graphic 90"/>
                            <wps:cNvSpPr/>
                            <wps:spPr>
                              <a:xfrm>
                                <a:off x="238672" y="4902936"/>
                                <a:ext cx="181610" cy="127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81610">
                                    <a:moveTo>
                                      <a:pt x="0" y="0"/>
                                    </a:moveTo>
                                    <a:lnTo>
                                      <a:pt x="181279" y="0"/>
                                    </a:lnTo>
                                  </a:path>
                                </a:pathLst>
                              </a:custGeom>
                              <a:ln w="59651">
                                <a:solidFill>
                                  <a:srgbClr val="E7E7EB"/>
                                </a:solidFill>
                                <a:prstDash val="solid"/>
                              </a:ln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8" name="Graphic 91"/>
                            <wps:cNvSpPr/>
                            <wps:spPr>
                              <a:xfrm>
                                <a:off x="3878352" y="1698993"/>
                                <a:ext cx="170815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70815" h="566420">
                                    <a:moveTo>
                                      <a:pt x="17075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566381"/>
                                    </a:lnTo>
                                    <a:lnTo>
                                      <a:pt x="170751" y="566381"/>
                                    </a:lnTo>
                                    <a:lnTo>
                                      <a:pt x="1707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D1E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59C0D0AF" id="Group 191" o:spid="_x0000_s1026" style="position:absolute;margin-left:41.6pt;margin-top:0;width:55.8pt;height:55.8pt;z-index:-251652096" coordorigin="" coordsize="56628,56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">
                    <o:lock v:ext="edit" aspectratio="t"/>
                    <v:shape id="Graphic 55" o:spid="_x0000_s1027" style="position:absolute;left:22649;top:1;width:22651;height:11328;visibility:visible;mso-wrap-style:square;v-text-anchor:top" coordsize="2265045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" path="m2264994,l,,,1132497r2264994,l2264994,xe" fillcolor="#f3c5b8" stroked="f">
                      <v:path arrowok="t"/>
                    </v:shape>
                    <v:shape id="Graphic 56" o:spid="_x0000_s1028" style="position:absolute;left:45229;width:11398;height:22656;visibility:visible;mso-wrap-style:square;v-text-anchor:top" coordsize="1139825,2265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" path="m1139571,l,,,2265121r1139571,l1139571,xe" fillcolor="#e7e7eb" stroked="f">
                      <v:path arrowok="t"/>
                    </v:shape>
                    <v:shape id="Graphic 57" o:spid="_x0000_s1029" style="position:absolute;top:1;width:11328;height:11328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" path="m1132497,r-47873,993l1037258,3947,990438,8823r-46235,6758l898593,24182,853646,34587,809402,46756,765900,60650,723180,76229,681281,93455r-41038,18833l600103,132689r-39200,21929l522681,178037r-37205,24868l449328,229184r-35052,27650l380360,285815r-32742,30275l316090,347618r-30275,32742l256834,414276r-27650,35052l202905,485476r-24868,37205l154618,560903r-21929,39200l112288,640243,93455,681281,76229,723180,60650,765900,46756,809402,34587,853646,24182,898593r-8601,45610l8823,990438r-4876,46820l993,1084624,,1132497r1132497,l1132497,xe" fillcolor="#729d90" stroked="f">
                      <v:path arrowok="t"/>
                    </v:shape>
                    <v:shape id="Graphic 58" o:spid="_x0000_s1030" style="position:absolute;left:11324;top:11326;width:22709;height:11211;visibility:visible;mso-wrap-style:square;v-text-anchor:top" coordsize="2265045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" path="m2264994,l,,,1132751r2264994,l2264994,xe" fillcolor="#495143" stroked="f">
                      <v:path arrowok="t"/>
                    </v:shape>
                    <v:shape id="Graphic 59" o:spid="_x0000_s1031" style="position:absolute;left:11324;top:16325;width:22651;height:1239;visibility:visible;mso-wrap-style:square;v-text-anchor:top" coordsize="226504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" path="m209029,l,,,123317r209029,l209029,xem775284,l357187,r,123317l775284,123317,775284,xem1341539,l1132497,,923455,r,123317l1132497,123317r209042,l1341539,xem1907781,l1489697,r,123317l1907781,123317,1907781,xem2264981,l2055939,r,123317l2264981,123317,2264981,xe" stroked="f">
                      <v:path arrowok="t"/>
                    </v:shape>
                    <v:shape id="Graphic 60" o:spid="_x0000_s1032" style="position:absolute;left:45297;top:22651;width:11328;height:11328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" path="m1132751,l,,,1132497r1132751,l1132751,xe" fillcolor="#495143" stroked="f">
                      <v:path arrowok="t"/>
                    </v:shape>
                    <v:shape id="Graphic 61" o:spid="_x0000_s1033" style="position:absolute;left:11323;top:45302;width:11328;height:11328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" path="m1132751,l,,,1132497r1132751,l1132751,xe" fillcolor="#bec794" stroked="f">
                      <v:path arrowok="t"/>
                    </v:shape>
                    <v:shape id="Graphic 62" o:spid="_x0000_s1034" style="position:absolute;left:50296;top:22651;width:1239;height:11328;visibility:visible;mso-wrap-style:square;v-text-anchor:top" coordsize="123825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" path="m123317,923442l,923442r,209042l123317,1132484r,-209042xem123317,357200l,357200,,775271r123317,l123317,357200xem123317,l,,,209016r123317,l123317,xe" stroked="f">
                      <v:path arrowok="t"/>
                    </v:shape>
                    <v:shape id="Graphic 63" o:spid="_x0000_s1035" style="position:absolute;left:30199;top:22653;width:3779;height:11329;visibility:visible;mso-wrap-style:square;v-text-anchor:top" coordsize="377825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" path="m377507,l,,,1132243r377507,l377507,xe" fillcolor="#06372b" stroked="f">
                      <v:path arrowok="t"/>
                    </v:shape>
                    <v:shape id="Graphic 64" o:spid="_x0000_s1036" style="position:absolute;left:26424;top:26428;width:3779;height:7550;visibility:visible;mso-wrap-style:square;v-text-anchor:top" coordsize="377825,755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" path="m377507,l,,,754735r377507,l377507,xe" fillcolor="#065048" stroked="f">
                      <v:path arrowok="t"/>
                    </v:shape>
                    <v:shape id="Graphic 65" o:spid="_x0000_s1037" style="position:absolute;left:22649;top:30201;width:3779;height:3778;visibility:visible;mso-wrap-style:square;v-text-anchor:top" coordsize="377825,377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" path="m377494,l,,,377507r377494,l377494,xe" fillcolor="#327960" stroked="f">
                      <v:path arrowok="t"/>
                    </v:shape>
                    <v:shape id="Graphic 66" o:spid="_x0000_s1038" style="position:absolute;left:12968;top:24294;width:8039;height:8039;visibility:visible;mso-wrap-style:square;v-text-anchor:top" coordsize="803910,803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" path="m401904,l355032,2703r-45283,7911l266356,23429,225154,40849,186445,62570,150531,88292r-32818,29421l88292,150531,62570,186445,40849,225154,23429,266356,10614,309749,2703,355032,,401904r2703,46869l10614,494054r12815,43392l40849,578648r21721,38708l88292,653271r29421,32819l150531,715512r35914,25722l225154,762957r41202,17420l309749,793193r45283,7911l401904,803808r46869,-2704l494054,793193r43391,-12816l578645,762957r38708,-21723l653266,715512r32818,-29422l715504,653271r25721,-35915l762946,578648r17419,-41202l793181,494054r7910,-45281l803795,401904r-2704,-46872l793181,309749,780365,266356,762946,225154,741225,186445,715504,150531,686084,117713,653266,88292,617353,62570,578645,40849,537445,23429,494054,10614,448773,2703,401904,xe" fillcolor="#f15b2b" stroked="f">
                      <v:path arrowok="t"/>
                    </v:shape>
                    <v:shape id="Graphic 67" o:spid="_x0000_s1039" style="position:absolute;top:11891;width:43579;height:22086;visibility:visible;mso-wrap-style:square;v-text-anchor:top" coordsize="4358005,2208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" path="m1132497,1075931l,1075931,,2208428,1132497,1075931xem4357459,487387r-50115,-11976l4258437,460502r-47587,-17730l4164673,422313r-44692,-23089l4076903,373608r-41389,-28054l3995928,315175r-37707,-32626l3922509,247802r-33630,-36779l3857421,172300r-29171,-40563l3801453,89433,3777119,45491,3755364,r-39522,26174l3679647,56553r-32499,34239l3618674,128536r-24092,40920l3575240,213207r-14262,46241l3552164,307835r-3010,50178l3551936,406374r8166,46711l3573322,497852r17958,42494l3613696,580275r26530,37059l3670579,651179r33846,30353l3741470,708063r39929,22415l3823906,748436r44755,13221l3915372,769823r48361,2781l4013085,769696r47638,-8509l4106303,747407r43193,-18720l4189984,705370r37439,-27584l4261497,646252r30366,-35128l4318190,572706r21971,-41351l4357459,487387xe" fillcolor="#678159" stroked="f">
                      <v:path arrowok="t"/>
                    </v:shape>
                    <v:shape id="Graphic 68" o:spid="_x0000_s1040" style="position:absolute;left:36828;width:16948;height:16948;visibility:visible;mso-wrap-style:square;v-text-anchor:top" coordsize="1694814,169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" path="m847128,l799055,1341,751687,5316r-46593,6538l659347,20884,614519,32333,570680,46131,527902,62205,486257,80485r-40440,20413l406652,123374r-37818,24467l332435,174226r-34909,28234l264179,232469r-31714,31715l202455,297531r-28233,34909l147837,368839r-24466,37818l100896,445822,80483,486263,62203,527908,46129,570685,32332,614523,20883,659351r-9029,45746l5316,751689,1340,799057,,847128r1586,51815l6274,949911r7682,50038l24527,1048977r13353,47939l53908,1143684r18596,45518l94265,1234686r24330,43942l145395,1320929r29175,40561l206021,1400212r33632,36786l275369,1471747r37703,32615l352665,1534744r41385,28049l437132,1588412r44682,23089l527998,1631962r47590,17735l624487,1664606r50111,11984l716745,1684215r42837,5532l803059,1693117r44069,1139l895199,1692915r47367,-3976l989158,1682401r45746,-9029l1079732,1661922r43838,-13797l1166348,1632050r41644,-18280l1248433,1593357r39165,-22476l1325416,1546415r36399,-26386l1396724,1491796r33348,-30010l1461786,1430072r30010,-33348l1520029,1361815r26386,-36399l1570881,1287598r22476,-39165l1613770,1207992r18280,-41644l1648125,1123570r13797,-43838l1673372,1034904r9029,-45746l1688939,942566r3976,-47367l1694256,847128r-1341,-48071l1688939,751689r-6538,-46592l1673372,659351r-11450,-44828l1648125,570685r-16075,-42777l1613770,486263r-20413,-40441l1570881,406657r-24466,-37818l1520029,332440r-28233,-34909l1461786,264184r-31714,-31715l1396724,202460r-34909,-28234l1325416,147841r-37818,-24467l1248433,100898,1207992,80485,1166348,62205,1123570,46131,1079732,32333,1034904,20884,989158,11854,942566,5316,895199,1341,847128,xe" fillcolor="#86a179" stroked="f">
                      <v:path arrowok="t"/>
                    </v:shape>
                    <v:shape id="Graphic 69" o:spid="_x0000_s1041" style="position:absolute;left:43592;top:11325;width:3416;height:11329;visibility:visible;mso-wrap-style:square;v-text-anchor:top" coordsize="34163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" path="m341464,l,,,1132560r341464,l341464,xe" fillcolor="#1f1d1e" stroked="f">
                      <v:path arrowok="t"/>
                    </v:shape>
                    <v:shape id="Graphic 70" o:spid="_x0000_s1042" style="position:absolute;left:22649;top:33976;width:11329;height:22650;visibility:visible;mso-wrap-style:square;v-text-anchor:top" coordsize="1132840,2265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" path="m1132497,l,,,2264981r1132497,l1132497,xe" fillcolor="#e7e7eb" stroked="f">
                      <v:path arrowok="t"/>
                    </v:shape>
                    <v:shape id="Graphic 71" o:spid="_x0000_s1043" style="position:absolute;left:25122;top:36448;width:6382;height:20181;visibility:visible;mso-wrap-style:square;v-text-anchor:top" coordsize="638175,2018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" path="m205308,1565160l,1565160r,452565l205308,2017725r,-452565xem205308,1173886l,1173886r,205295l205308,1379181r,-205295xem205308,782586l,782586,,987882r205308,l205308,782586xem205308,391299l,391299,,596595r205308,l205308,391299xem205308,l,,,205295r205308,l205308,xem637984,1565160r-205308,l432676,1770468r205308,l637984,1565160xem637984,1173886r-205308,l432676,1379181r205308,l637984,1173886xem637984,782586r-205308,l432676,987882r205308,l637984,782586xem637984,391299r-205308,l432676,596595r205308,l637984,391299xem637984,l432676,r,205295l637984,205295,637984,xe" fillcolor="#495143" stroked="f">
                      <v:path arrowok="t"/>
                    </v:shape>
                    <v:shape id="Graphic 72" o:spid="_x0000_s1044" style="position:absolute;left:33974;top:45285;width:11329;height:11329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" path="m1132497,l,,,1132497r1132497,l1132497,xe" fillcolor="#f3c5b8" stroked="f">
                      <v:path arrowok="t"/>
                    </v:shape>
                    <v:shape id="Graphic 73" o:spid="_x0000_s1045" style="position:absolute;left:11370;top:33976;width:11259;height:11258;visibility:visible;mso-wrap-style:square;v-text-anchor:top" coordsize="1125855,1125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" path="m562622,562622r-3683,-45618l548271,473710,531215,433349,508342,396494,480225,363715,447446,335597,410591,312712,370230,295656,326936,284988r-45619,-3683l235673,284988r-43281,10668l152031,312712r-36868,22885l82384,363715,54267,396494,31394,433349,14338,473710,3670,517004,,562622r562622,xem562622,562622r-45631,3683l473697,576973r-40361,17056l396481,616902r-32779,28118l335584,677799r-22872,36855l295656,755015r-10668,43294l281317,843927r3671,45644l295656,932853r17056,40360l335584,1010081r28118,32779l396481,1070978r36855,22873l473697,1110907r43294,10668l562622,1125245r,-562623xem843927,281305r-3683,-45619l829576,192392,812520,152031,789647,115176,761530,82397,728751,54279,691896,31407,651535,14351,608241,3683,562622,r,562622l608241,558952r43294,-10668l691896,531228r36855,-22873l761530,480237r28117,-32778l812520,410591r17056,-40361l840244,326948r3683,-45643xem1125245,562622r-562623,l566293,608253r10668,43295l594017,691908r22872,36856l645007,761542r32779,28118l714641,812533r40361,17056l798296,840257r45631,3670l889558,840257r43282,-10668l973201,812533r36868,-22873l1042847,761542r28118,-32778l1093838,691908r17056,-40360l1121562,608253r3683,-45631xe" fillcolor="#678159" stroked="f">
                      <v:path arrowok="t"/>
                    </v:shape>
                    <v:shape id="Graphic 74" o:spid="_x0000_s1046" style="position:absolute;left:5662;top:28313;width:5664;height:5664;visibility:visible;mso-wrap-style:square;v-text-anchor:top" coordsize="56642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" path="m566254,l,,,566242r566254,l566254,xe" fillcolor="#bdb080" stroked="f">
                      <v:path arrowok="t"/>
                    </v:shape>
                    <v:shape id="Graphic 75" o:spid="_x0000_s1047" style="position:absolute;left:45299;top:33981;width:11329;height:22650;visibility:visible;mso-wrap-style:square;v-text-anchor:top" coordsize="1132840,2265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" path="m566115,l517258,2082,469569,8204r-46367,9995l378320,31889,335114,49123,293738,69723,254355,93497r-37198,26810l182295,149974r-32334,32347l120294,217170,93484,254381,69697,293751,49110,335127,31877,378345,18186,423214,8191,469582,2070,517271,,566115r2070,48857l8191,662660r9995,46368l31877,753910r17233,43205l69697,838492r23787,39382l120294,915073r29667,34861l182295,982268r34862,29668l254355,1038745r39383,23787l335114,1083119r43206,17234l423202,1114044r46367,9994l517258,1130160r48857,2070l566115,xem1132230,1698358r-2083,-48844l1124026,1601825r-9995,-46368l1100340,1510588r-17234,-43218l1062520,1425994r-23787,-39370l1011923,1349413r-29667,-34849l949921,1282217r-34861,-29667l877862,1225740r-39383,-23774l797102,1181366r-43205,-17234l709015,1150442r-46368,-9995l614959,1134325r-48844,-2082l566115,2264473r48844,-2070l662647,2256282r46368,-9995l753897,2232596r43205,-17234l838479,2194776r39383,-23788l915060,2144179r34861,-29667l982256,2082177r29667,-34861l1038733,2010117r23787,-39382l1083106,1929358r17234,-43205l1114031,1841271r9995,-46368l1130147,1747215r2083,-48857xe" fillcolor="#065048" stroked="f">
                      <v:path arrowok="t"/>
                    </v:shape>
                    <v:shape id="Graphic 76" o:spid="_x0000_s1048" style="position:absolute;left:45299;top:50964;width:5664;height:5665;visibility:visible;mso-wrap-style:square;v-text-anchor:top" coordsize="56642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" path="m566115,l,,2077,48847,8198,96540r9993,46369l31887,187785r17229,43212l69708,272375r23785,39374l120301,348950r29661,34858l182306,416152r34858,29662l254365,472621r39374,23785l335118,516998r43211,17229l423205,547923r46369,9993l517267,564037r48848,2078l566115,xe" fillcolor="#f15b2b" stroked="f">
                      <v:path arrowok="t"/>
                    </v:shape>
                    <v:shape id="Graphic 77" o:spid="_x0000_s1049" style="position:absolute;left:50961;top:39639;width:5664;height:5665;visibility:visible;mso-wrap-style:square;v-text-anchor:top" coordsize="56642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" path="m,l,566115r566115,l564037,517269r-6121,-47692l547923,423209,534227,378334,516998,335123,496406,293745,472621,254370,445814,217169,416152,182311,383808,149966,348950,120305,311749,93496,272375,69711,230997,49118,187785,31889,142909,18192,96540,8198,48847,2078,,xe" fillcolor="#678159" stroked="f">
                      <v:path arrowok="t"/>
                    </v:shape>
                    <v:shape id="Graphic 78" o:spid="_x0000_s1050" style="position:absolute;left:33974;top:22656;width:11329;height:5664;visibility:visible;mso-wrap-style:square;v-text-anchor:top" coordsize="113284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" path="m566242,l,566242r1132497,l566242,xe" fillcolor="#f15b2b" stroked="f">
                      <v:path arrowok="t"/>
                    </v:shape>
                    <v:shape id="Graphic 79" o:spid="_x0000_s1051" style="position:absolute;left:33974;top:28318;width:11329;height:5665;visibility:visible;mso-wrap-style:square;v-text-anchor:top" coordsize="113284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" path="m1132497,l,,,566242r1132497,l1132497,xe" fillcolor="#bdb080" stroked="f">
                      <v:path arrowok="t"/>
                    </v:shape>
                    <v:shape id="Graphic 80" o:spid="_x0000_s1052" style="position:absolute;left:36447;top:31089;width:2057;height:2896;visibility:visible;mso-wrap-style:square;v-text-anchor:top" coordsize="205740,289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" path="m205308,l,,,289128r205308,l205308,xe" fillcolor="#495143" stroked="f">
                      <v:path arrowok="t"/>
                    </v:shape>
                    <v:shape id="Graphic 81" o:spid="_x0000_s1053" style="position:absolute;left:33974;top:34976;width:11329;height:10332;visibility:visible;mso-wrap-style:square;v-text-anchor:top" coordsize="1132840,1033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" path="m1132497,785660l,785660r,247269l1132497,1032929r,-247269xem1132497,394385l,394385,,580364r1132497,l1132497,394385xem1132497,l,,,189077r1132497,l1132497,xe" fillcolor="#86a179" stroked="f">
                      <v:path arrowok="t"/>
                    </v:shape>
                    <v:shape id="Graphic 82" o:spid="_x0000_s1054" style="position:absolute;left:33974;top:33981;width:11329;height:8858;visibility:visible;mso-wrap-style:square;v-text-anchor:top" coordsize="1132840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" path="m1132497,679932l,679932,,885228r1132497,l1132497,679932xem1132497,288645l,288645,,493953r1132497,l1132497,288645xem1132497,l,,,99568r1132497,l1132497,xe" fillcolor="#678159" stroked="f">
                      <v:path arrowok="t"/>
                    </v:shape>
                    <v:shape id="Graphic 83" o:spid="_x0000_s1055" style="position:absolute;top:11326;width:11328;height:11328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" path="m1132497,l,,993,47872,3947,95238r4876,46820l15581,188293r8601,45610l34587,278850r12169,44244l60650,366596r15579,42720l93455,451215r18833,41038l132689,532393r21929,39200l178037,609815r24868,37205l229184,683168r27650,35052l285815,752136r30275,32742l347618,816406r32742,30275l414276,875663r35052,27650l485476,929591r37205,24868l560903,977878r39200,21929l640243,1020208r41038,18833l723180,1056267r42720,15579l809402,1085740r44244,12169l898593,1108314r45610,8601l990438,1123673r46820,4876l1084624,1131503r47873,994l1132497,xe" fillcolor="#e7e7eb" stroked="f">
                      <v:path arrowok="t"/>
                    </v:shape>
                    <v:shape id="Graphic 84" o:spid="_x0000_s1056" style="position:absolute;left:11324;top:1;width:8014;height:11328;visibility:visible;mso-wrap-style:square;v-text-anchor:top" coordsize="80137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" path="m,l,1132497,800798,331698,765924,298274,729652,266347,692032,235968,653115,207187,612951,180054,571588,154618,529078,130930,485469,109039,440813,88996,395159,70851,348558,54653,301058,40453,252710,28301,203564,18245,153670,10338,103078,4628,51838,1165,,xe" fillcolor="#065048" stroked="f">
                      <v:path arrowok="t"/>
                    </v:shape>
                    <v:shape id="Graphic 85" o:spid="_x0000_s1057" style="position:absolute;left:11324;top:3318;width:11329;height:8013;visibility:visible;mso-wrap-style:square;v-text-anchor:top" coordsize="1132840,801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" path="m800798,l,800798r1132497,l1131331,748960r-3463,-51241l1122158,647127r-7907,-49895l1104195,548085r-12152,-48348l1077843,452236r-16198,-46602l1043500,359979r-20043,-44656l1001566,271714,977878,229204,952443,187841,925309,147677,896528,108761,866149,71142,834222,34872,800798,xe" fillcolor="#06372b" stroked="f">
                      <v:path arrowok="t"/>
                    </v:shape>
                    <v:shape id="Graphic 86" o:spid="_x0000_s1058" style="position:absolute;top:45303;width:11328;height:11329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" path="m1132357,l,,,1132370r1132357,l1132357,xe" fillcolor="#678159" stroked="f">
                      <v:path arrowok="t"/>
                    </v:shape>
                    <v:shape id="Graphic 87" o:spid="_x0000_s1059" style="position:absolute;top:50194;width:11328;height:3709;visibility:visible;mso-wrap-style:square;v-text-anchor:top" coordsize="1132840,370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" path="m370293,185153r-6604,-49213l345020,91706,316064,54229,278599,25285,234365,6616,185140,,135928,6616,91694,25285,54229,54229,25285,91706,6616,135940,,185153r6616,49225l25285,278612r28944,37465l91694,345020r44234,18669l185140,370293r49225,-6604l278599,345020r37465,-28943l345020,278612r18669,-44234l370293,185153xem1132370,185343r-6617,-49212l1107084,91909,1078141,54432,1040663,25488,996442,6819,947229,203,898004,6819,853770,25488,816305,54432,787349,91909r-18669,44222l762076,185343r6604,49226l787349,278803r28956,37465l853770,345224r44234,18669l947229,370497r49213,-6604l1040663,345224r37478,-28956l1107084,278803r18669,-44234l1132370,185343xe" fillcolor="#e7e7eb" stroked="f">
                      <v:path arrowok="t"/>
                    </v:shape>
                    <v:shape id="Graphic 88" o:spid="_x0000_s1060" style="position:absolute;left:3193;top:49971;width:4940;height:2667;visibility:visible;mso-wrap-style:square;v-text-anchor:top" coordsize="49403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" path="m493674,l246837,266522,,,493674,xe" filled="f" strokecolor="#e7e7eb" strokeweight="1.65697mm">
                      <v:path arrowok="t"/>
                    </v:shape>
                    <v:shape id="Graphic 89" o:spid="_x0000_s1061" style="position:absolute;left:7800;top:47439;width:1677;height:4610;visibility:visible;mso-wrap-style:square;v-text-anchor:top" coordsize="167640,461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" path="m167157,460883l,84950,86601,e" filled="f" strokecolor="#e7e7eb" strokeweight="1.65697mm">
                      <v:path arrowok="t"/>
                    </v:shape>
                    <v:shape id="Graphic 90" o:spid="_x0000_s1062" style="position:absolute;left:2386;top:49029;width:1816;height:13;visibility:visible;mso-wrap-style:square;v-text-anchor:top" coordsize="18161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" path="m,l181279,e" filled="f" strokecolor="#e7e7eb" strokeweight="1.65697mm">
                      <v:path arrowok="t"/>
                    </v:shape>
                    <v:shape id="Graphic 91" o:spid="_x0000_s1063" style="position:absolute;left:38783;top:16989;width:1708;height:5665;visibility:visible;mso-wrap-style:square;v-text-anchor:top" coordsize="170815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" path="m170751,l,,,566381r170751,l170751,xe" fillcolor="#1f1d1e" stroked="f">
                      <v:path arrowok="t"/>
                    </v:shape>
                    <w10:wrap type="tight"/>
                  </v:group>
                </w:pict>
              </mc:Fallback>
            </mc:AlternateContent>
          </w:r>
        </w:p>
      </w:tc>
      <w:tc>
        <w:tcPr>
          <w:tcW w:w="3402" w:type="dxa"/>
        </w:tcPr>
        <w:p w14:paraId="2C885568" w14:textId="77777777" w:rsidR="00FC58DE" w:rsidRDefault="00FC58DE" w:rsidP="00CF0E2C">
          <w:pPr>
            <w:jc w:val="right"/>
            <w:rPr>
              <w:rFonts w:cs="Times New Roman"/>
              <w:b/>
              <w:sz w:val="18"/>
              <w:szCs w:val="18"/>
              <w:lang w:val="en-US"/>
            </w:rPr>
          </w:pPr>
          <w:r w:rsidRPr="00DE3DB3">
            <w:rPr>
              <w:rFonts w:cs="Times New Roman"/>
              <w:b/>
              <w:sz w:val="18"/>
              <w:szCs w:val="18"/>
              <w:lang w:val="en-US"/>
            </w:rPr>
            <w:t>LIID P</w:t>
          </w:r>
          <w:r>
            <w:rPr>
              <w:rFonts w:cs="Times New Roman"/>
              <w:b/>
              <w:sz w:val="18"/>
              <w:szCs w:val="18"/>
              <w:lang w:val="en-US"/>
            </w:rPr>
            <w:t>roject</w:t>
          </w:r>
        </w:p>
        <w:p w14:paraId="054152DF" w14:textId="77777777" w:rsidR="00FC58DE" w:rsidRDefault="00FC58DE" w:rsidP="00CF0E2C">
          <w:pPr>
            <w:jc w:val="right"/>
            <w:rPr>
              <w:rFonts w:cs="Times New Roman"/>
              <w:b/>
              <w:sz w:val="18"/>
              <w:szCs w:val="18"/>
            </w:rPr>
          </w:pPr>
          <w:r w:rsidRPr="00DE3DB3">
            <w:rPr>
              <w:rFonts w:cs="Times New Roman"/>
              <w:b/>
              <w:sz w:val="18"/>
              <w:szCs w:val="18"/>
            </w:rPr>
            <w:t>Ministry of Construction,</w:t>
          </w:r>
        </w:p>
        <w:p w14:paraId="3614F18E" w14:textId="77777777" w:rsidR="00FC58DE" w:rsidRPr="00DE3DB3" w:rsidRDefault="00FC58DE" w:rsidP="00CF0E2C">
          <w:pPr>
            <w:jc w:val="right"/>
            <w:rPr>
              <w:rFonts w:cs="Times New Roman"/>
              <w:sz w:val="18"/>
              <w:szCs w:val="18"/>
            </w:rPr>
          </w:pPr>
          <w:r w:rsidRPr="00DE3DB3">
            <w:rPr>
              <w:rFonts w:cs="Times New Roman"/>
              <w:b/>
              <w:sz w:val="18"/>
              <w:szCs w:val="18"/>
            </w:rPr>
            <w:t>Transport and</w:t>
          </w:r>
          <w:r w:rsidRPr="00DE3DB3">
            <w:rPr>
              <w:rFonts w:cs="Times New Roman"/>
              <w:sz w:val="18"/>
              <w:szCs w:val="18"/>
            </w:rPr>
            <w:t xml:space="preserve"> </w:t>
          </w:r>
          <w:r w:rsidRPr="00620D40">
            <w:rPr>
              <w:rFonts w:cs="Times New Roman"/>
              <w:b/>
              <w:sz w:val="18"/>
              <w:szCs w:val="18"/>
            </w:rPr>
            <w:t>Infrastructure</w:t>
          </w:r>
        </w:p>
        <w:p w14:paraId="5C83A56F" w14:textId="77777777" w:rsidR="00FC58DE" w:rsidRPr="00DE3DB3" w:rsidRDefault="00FC58DE" w:rsidP="00CF0E2C">
          <w:pPr>
            <w:jc w:val="right"/>
            <w:rPr>
              <w:rFonts w:cs="Times New Roman"/>
              <w:sz w:val="18"/>
              <w:szCs w:val="18"/>
            </w:rPr>
          </w:pPr>
          <w:proofErr w:type="spellStart"/>
          <w:r w:rsidRPr="00DE3DB3">
            <w:rPr>
              <w:rFonts w:cs="Times New Roman"/>
              <w:sz w:val="18"/>
              <w:szCs w:val="18"/>
            </w:rPr>
            <w:t>Nemanjina</w:t>
          </w:r>
          <w:proofErr w:type="spellEnd"/>
          <w:r w:rsidRPr="00DE3DB3">
            <w:rPr>
              <w:rFonts w:cs="Times New Roman"/>
              <w:sz w:val="18"/>
              <w:szCs w:val="18"/>
            </w:rPr>
            <w:t xml:space="preserve"> 22-26, 11000 Belgrade, Serbia</w:t>
          </w:r>
        </w:p>
        <w:p w14:paraId="416E6CCA" w14:textId="77777777" w:rsidR="00FC58DE" w:rsidRPr="004B08BF" w:rsidRDefault="00FC58DE" w:rsidP="00CF0E2C">
          <w:pPr>
            <w:jc w:val="right"/>
            <w:rPr>
              <w:rFonts w:cs="Times New Roman"/>
              <w:sz w:val="18"/>
              <w:szCs w:val="18"/>
            </w:rPr>
          </w:pPr>
          <w:r w:rsidRPr="00DE3DB3">
            <w:rPr>
              <w:rFonts w:cs="Times New Roman"/>
              <w:sz w:val="18"/>
              <w:szCs w:val="18"/>
            </w:rPr>
            <w:t>Project Implementation Unit</w:t>
          </w:r>
          <w:r>
            <w:rPr>
              <w:rFonts w:cs="Times New Roman"/>
              <w:sz w:val="18"/>
              <w:szCs w:val="18"/>
            </w:rPr>
            <w:t xml:space="preserve"> (PIU)</w:t>
          </w:r>
        </w:p>
      </w:tc>
    </w:tr>
  </w:tbl>
  <w:p w14:paraId="59163365" w14:textId="77777777" w:rsidR="00FC58DE" w:rsidRPr="004B08BF" w:rsidRDefault="00FC58DE" w:rsidP="00CF0E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02"/>
      <w:gridCol w:w="2835"/>
      <w:gridCol w:w="3402"/>
    </w:tblGrid>
    <w:tr w:rsidR="00FC58DE" w14:paraId="2B8D3ED7" w14:textId="77777777" w:rsidTr="00FC58DE">
      <w:trPr>
        <w:trHeight w:val="1276"/>
        <w:jc w:val="center"/>
      </w:trPr>
      <w:tc>
        <w:tcPr>
          <w:tcW w:w="3402" w:type="dxa"/>
        </w:tcPr>
        <w:p w14:paraId="56E5665F" w14:textId="77777777" w:rsidR="00FC58DE" w:rsidRPr="00DE3DB3" w:rsidRDefault="00FC58DE" w:rsidP="00CF0E2C">
          <w:pPr>
            <w:pStyle w:val="Header"/>
            <w:jc w:val="left"/>
            <w:rPr>
              <w:rFonts w:cs="Times New Roman"/>
              <w:b/>
              <w:sz w:val="18"/>
              <w:szCs w:val="18"/>
              <w:lang w:val="sr-Cyrl-RS"/>
            </w:rPr>
          </w:pPr>
          <w:r w:rsidRPr="00DE3DB3">
            <w:rPr>
              <w:rFonts w:cs="Times New Roman"/>
              <w:b/>
              <w:sz w:val="18"/>
              <w:szCs w:val="18"/>
              <w:lang w:val="sr-Cyrl-RS"/>
            </w:rPr>
            <w:t xml:space="preserve">ЛИИД </w:t>
          </w:r>
          <w:r>
            <w:rPr>
              <w:rFonts w:cs="Times New Roman"/>
              <w:b/>
              <w:sz w:val="18"/>
              <w:szCs w:val="18"/>
              <w:lang w:val="sr-Cyrl-RS"/>
            </w:rPr>
            <w:t>Пројекат</w:t>
          </w:r>
        </w:p>
        <w:p w14:paraId="39952972" w14:textId="77777777" w:rsidR="00FC58DE" w:rsidRPr="00DE3DB3" w:rsidRDefault="00FC58DE" w:rsidP="00CF0E2C">
          <w:pPr>
            <w:pStyle w:val="Header"/>
            <w:jc w:val="left"/>
            <w:rPr>
              <w:rFonts w:cs="Times New Roman"/>
              <w:b/>
              <w:sz w:val="18"/>
              <w:szCs w:val="18"/>
              <w:lang w:val="sr-Cyrl-RS"/>
            </w:rPr>
          </w:pPr>
          <w:r w:rsidRPr="00DE3DB3">
            <w:rPr>
              <w:rFonts w:cs="Times New Roman"/>
              <w:b/>
              <w:sz w:val="18"/>
              <w:szCs w:val="18"/>
              <w:lang w:val="sr-Cyrl-RS"/>
            </w:rPr>
            <w:t>Министарство грађевинарства, саобраћаја и инфраструктуре</w:t>
          </w:r>
        </w:p>
        <w:p w14:paraId="2A63D993" w14:textId="77777777" w:rsidR="00FC58DE" w:rsidRPr="00DE3DB3" w:rsidRDefault="00FC58DE" w:rsidP="00CF0E2C">
          <w:pPr>
            <w:pStyle w:val="Header"/>
            <w:jc w:val="left"/>
            <w:rPr>
              <w:rFonts w:cs="Times New Roman"/>
              <w:sz w:val="18"/>
              <w:szCs w:val="18"/>
              <w:lang w:val="sr-Cyrl-RS"/>
            </w:rPr>
          </w:pPr>
          <w:r w:rsidRPr="00DE3DB3">
            <w:rPr>
              <w:rFonts w:cs="Times New Roman"/>
              <w:sz w:val="18"/>
              <w:szCs w:val="18"/>
              <w:lang w:val="sr-Cyrl-RS"/>
            </w:rPr>
            <w:t>Немањина 22-26, 11000 Београд, Србија</w:t>
          </w:r>
        </w:p>
        <w:p w14:paraId="539EAA1A" w14:textId="77777777" w:rsidR="00FC58DE" w:rsidRPr="004B08BF" w:rsidRDefault="00FC58DE" w:rsidP="00CF0E2C">
          <w:pPr>
            <w:pStyle w:val="Header"/>
            <w:jc w:val="left"/>
            <w:rPr>
              <w:rFonts w:cs="Times New Roman"/>
              <w:sz w:val="18"/>
              <w:szCs w:val="18"/>
              <w:lang w:val="sr-Cyrl-RS"/>
            </w:rPr>
          </w:pPr>
          <w:r w:rsidRPr="00DE3DB3">
            <w:rPr>
              <w:rFonts w:cs="Times New Roman"/>
              <w:sz w:val="18"/>
              <w:szCs w:val="18"/>
              <w:lang w:val="sr-Cyrl-RS"/>
            </w:rPr>
            <w:t xml:space="preserve">Јединица за </w:t>
          </w:r>
          <w:r>
            <w:rPr>
              <w:rFonts w:cs="Times New Roman"/>
              <w:sz w:val="18"/>
              <w:szCs w:val="18"/>
              <w:lang w:val="sr-Cyrl-RS"/>
            </w:rPr>
            <w:t>управљање</w:t>
          </w:r>
          <w:r w:rsidRPr="00DE3DB3">
            <w:rPr>
              <w:rFonts w:cs="Times New Roman"/>
              <w:sz w:val="18"/>
              <w:szCs w:val="18"/>
              <w:lang w:val="sr-Cyrl-RS"/>
            </w:rPr>
            <w:t xml:space="preserve"> пројек</w:t>
          </w:r>
          <w:r>
            <w:rPr>
              <w:rFonts w:cs="Times New Roman"/>
              <w:sz w:val="18"/>
              <w:szCs w:val="18"/>
              <w:lang w:val="sr-Cyrl-RS"/>
            </w:rPr>
            <w:t>том (ЈУП)</w:t>
          </w:r>
        </w:p>
      </w:tc>
      <w:tc>
        <w:tcPr>
          <w:tcW w:w="2835" w:type="dxa"/>
        </w:tcPr>
        <w:p w14:paraId="08F08F26" w14:textId="77777777" w:rsidR="00FC58DE" w:rsidRPr="003B22A7" w:rsidRDefault="00FC58DE" w:rsidP="00CF0E2C">
          <w:pPr>
            <w:pStyle w:val="Header"/>
            <w:spacing w:before="120" w:after="120"/>
            <w:rPr>
              <w:lang w:val="ru-RU"/>
            </w:rPr>
          </w:pPr>
          <w:r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6588732C" wp14:editId="3EB73E12">
                    <wp:simplePos x="0" y="0"/>
                    <wp:positionH relativeFrom="column">
                      <wp:posOffset>528098</wp:posOffset>
                    </wp:positionH>
                    <wp:positionV relativeFrom="paragraph">
                      <wp:posOffset>114</wp:posOffset>
                    </wp:positionV>
                    <wp:extent cx="708660" cy="708660"/>
                    <wp:effectExtent l="0" t="0" r="0" b="0"/>
                    <wp:wrapTight wrapText="bothSides">
                      <wp:wrapPolygon edited="0">
                        <wp:start x="1161" y="0"/>
                        <wp:lineTo x="0" y="1161"/>
                        <wp:lineTo x="0" y="20903"/>
                        <wp:lineTo x="20903" y="20903"/>
                        <wp:lineTo x="20903" y="0"/>
                        <wp:lineTo x="1161" y="0"/>
                      </wp:wrapPolygon>
                    </wp:wrapTight>
                    <wp:docPr id="103" name="Group 10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708660" cy="708660"/>
                              <a:chOff x="-11" y="0"/>
                              <a:chExt cx="5662828" cy="5663209"/>
                            </a:xfrm>
                          </wpg:grpSpPr>
                          <wps:wsp>
                            <wps:cNvPr id="104" name="Graphic 55"/>
                            <wps:cNvSpPr/>
                            <wps:spPr>
                              <a:xfrm>
                                <a:off x="2264982" y="126"/>
                                <a:ext cx="2265045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265045" h="1132840">
                                    <a:moveTo>
                                      <a:pt x="226499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2264994" y="1132497"/>
                                    </a:lnTo>
                                    <a:lnTo>
                                      <a:pt x="22649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3C5B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5" name="Graphic 56"/>
                            <wps:cNvSpPr/>
                            <wps:spPr>
                              <a:xfrm>
                                <a:off x="4522902" y="0"/>
                                <a:ext cx="1139825" cy="226568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9825" h="2265680">
                                    <a:moveTo>
                                      <a:pt x="113957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265121"/>
                                    </a:lnTo>
                                    <a:lnTo>
                                      <a:pt x="1139571" y="2265121"/>
                                    </a:lnTo>
                                    <a:lnTo>
                                      <a:pt x="113957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7E7E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6" name="Graphic 57"/>
                            <wps:cNvSpPr/>
                            <wps:spPr>
                              <a:xfrm>
                                <a:off x="1" y="126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497" y="0"/>
                                    </a:moveTo>
                                    <a:lnTo>
                                      <a:pt x="1084624" y="993"/>
                                    </a:lnTo>
                                    <a:lnTo>
                                      <a:pt x="1037258" y="3947"/>
                                    </a:lnTo>
                                    <a:lnTo>
                                      <a:pt x="990438" y="8823"/>
                                    </a:lnTo>
                                    <a:lnTo>
                                      <a:pt x="944203" y="15581"/>
                                    </a:lnTo>
                                    <a:lnTo>
                                      <a:pt x="898593" y="24182"/>
                                    </a:lnTo>
                                    <a:lnTo>
                                      <a:pt x="853646" y="34587"/>
                                    </a:lnTo>
                                    <a:lnTo>
                                      <a:pt x="809402" y="46756"/>
                                    </a:lnTo>
                                    <a:lnTo>
                                      <a:pt x="765900" y="60650"/>
                                    </a:lnTo>
                                    <a:lnTo>
                                      <a:pt x="723180" y="76229"/>
                                    </a:lnTo>
                                    <a:lnTo>
                                      <a:pt x="681281" y="93455"/>
                                    </a:lnTo>
                                    <a:lnTo>
                                      <a:pt x="640243" y="112288"/>
                                    </a:lnTo>
                                    <a:lnTo>
                                      <a:pt x="600103" y="132689"/>
                                    </a:lnTo>
                                    <a:lnTo>
                                      <a:pt x="560903" y="154618"/>
                                    </a:lnTo>
                                    <a:lnTo>
                                      <a:pt x="522681" y="178037"/>
                                    </a:lnTo>
                                    <a:lnTo>
                                      <a:pt x="485476" y="202905"/>
                                    </a:lnTo>
                                    <a:lnTo>
                                      <a:pt x="449328" y="229184"/>
                                    </a:lnTo>
                                    <a:lnTo>
                                      <a:pt x="414276" y="256834"/>
                                    </a:lnTo>
                                    <a:lnTo>
                                      <a:pt x="380360" y="285815"/>
                                    </a:lnTo>
                                    <a:lnTo>
                                      <a:pt x="347618" y="316090"/>
                                    </a:lnTo>
                                    <a:lnTo>
                                      <a:pt x="316090" y="347618"/>
                                    </a:lnTo>
                                    <a:lnTo>
                                      <a:pt x="285815" y="380360"/>
                                    </a:lnTo>
                                    <a:lnTo>
                                      <a:pt x="256834" y="414276"/>
                                    </a:lnTo>
                                    <a:lnTo>
                                      <a:pt x="229184" y="449328"/>
                                    </a:lnTo>
                                    <a:lnTo>
                                      <a:pt x="202905" y="485476"/>
                                    </a:lnTo>
                                    <a:lnTo>
                                      <a:pt x="178037" y="522681"/>
                                    </a:lnTo>
                                    <a:lnTo>
                                      <a:pt x="154618" y="560903"/>
                                    </a:lnTo>
                                    <a:lnTo>
                                      <a:pt x="132689" y="600103"/>
                                    </a:lnTo>
                                    <a:lnTo>
                                      <a:pt x="112288" y="640243"/>
                                    </a:lnTo>
                                    <a:lnTo>
                                      <a:pt x="93455" y="681281"/>
                                    </a:lnTo>
                                    <a:lnTo>
                                      <a:pt x="76229" y="723180"/>
                                    </a:lnTo>
                                    <a:lnTo>
                                      <a:pt x="60650" y="765900"/>
                                    </a:lnTo>
                                    <a:lnTo>
                                      <a:pt x="46756" y="809402"/>
                                    </a:lnTo>
                                    <a:lnTo>
                                      <a:pt x="34587" y="853646"/>
                                    </a:lnTo>
                                    <a:lnTo>
                                      <a:pt x="24182" y="898593"/>
                                    </a:lnTo>
                                    <a:lnTo>
                                      <a:pt x="15581" y="944203"/>
                                    </a:lnTo>
                                    <a:lnTo>
                                      <a:pt x="8823" y="990438"/>
                                    </a:lnTo>
                                    <a:lnTo>
                                      <a:pt x="3947" y="1037258"/>
                                    </a:lnTo>
                                    <a:lnTo>
                                      <a:pt x="993" y="1084624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1132497" y="1132497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729D90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7" name="Graphic 58"/>
                            <wps:cNvSpPr/>
                            <wps:spPr>
                              <a:xfrm>
                                <a:off x="1132475" y="1132626"/>
                                <a:ext cx="2270880" cy="1121143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265045" h="1132840">
                                    <a:moveTo>
                                      <a:pt x="226499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751"/>
                                    </a:lnTo>
                                    <a:lnTo>
                                      <a:pt x="2264994" y="1132751"/>
                                    </a:lnTo>
                                    <a:lnTo>
                                      <a:pt x="22649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143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8" name="Graphic 59"/>
                            <wps:cNvSpPr/>
                            <wps:spPr>
                              <a:xfrm>
                                <a:off x="1132498" y="1632597"/>
                                <a:ext cx="2265045" cy="12382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265045" h="123825">
                                    <a:moveTo>
                                      <a:pt x="209029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23317"/>
                                    </a:lnTo>
                                    <a:lnTo>
                                      <a:pt x="209029" y="123317"/>
                                    </a:lnTo>
                                    <a:lnTo>
                                      <a:pt x="209029" y="0"/>
                                    </a:lnTo>
                                    <a:close/>
                                  </a:path>
                                  <a:path w="2265045" h="123825">
                                    <a:moveTo>
                                      <a:pt x="775284" y="0"/>
                                    </a:moveTo>
                                    <a:lnTo>
                                      <a:pt x="357187" y="0"/>
                                    </a:lnTo>
                                    <a:lnTo>
                                      <a:pt x="357187" y="123317"/>
                                    </a:lnTo>
                                    <a:lnTo>
                                      <a:pt x="775284" y="123317"/>
                                    </a:lnTo>
                                    <a:lnTo>
                                      <a:pt x="775284" y="0"/>
                                    </a:lnTo>
                                    <a:close/>
                                  </a:path>
                                  <a:path w="2265045" h="123825">
                                    <a:moveTo>
                                      <a:pt x="1341539" y="0"/>
                                    </a:moveTo>
                                    <a:lnTo>
                                      <a:pt x="1132497" y="0"/>
                                    </a:lnTo>
                                    <a:lnTo>
                                      <a:pt x="923455" y="0"/>
                                    </a:lnTo>
                                    <a:lnTo>
                                      <a:pt x="923455" y="123317"/>
                                    </a:lnTo>
                                    <a:lnTo>
                                      <a:pt x="1132497" y="123317"/>
                                    </a:lnTo>
                                    <a:lnTo>
                                      <a:pt x="1341539" y="123317"/>
                                    </a:lnTo>
                                    <a:lnTo>
                                      <a:pt x="1341539" y="0"/>
                                    </a:lnTo>
                                    <a:close/>
                                  </a:path>
                                  <a:path w="2265045" h="123825">
                                    <a:moveTo>
                                      <a:pt x="1907781" y="0"/>
                                    </a:moveTo>
                                    <a:lnTo>
                                      <a:pt x="1489697" y="0"/>
                                    </a:lnTo>
                                    <a:lnTo>
                                      <a:pt x="1489697" y="123317"/>
                                    </a:lnTo>
                                    <a:lnTo>
                                      <a:pt x="1907781" y="123317"/>
                                    </a:lnTo>
                                    <a:lnTo>
                                      <a:pt x="1907781" y="0"/>
                                    </a:lnTo>
                                    <a:close/>
                                  </a:path>
                                  <a:path w="2265045" h="123825">
                                    <a:moveTo>
                                      <a:pt x="2264981" y="0"/>
                                    </a:moveTo>
                                    <a:lnTo>
                                      <a:pt x="2055939" y="0"/>
                                    </a:lnTo>
                                    <a:lnTo>
                                      <a:pt x="2055939" y="123317"/>
                                    </a:lnTo>
                                    <a:lnTo>
                                      <a:pt x="2264981" y="123317"/>
                                    </a:lnTo>
                                    <a:lnTo>
                                      <a:pt x="226498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9" name="Graphic 60"/>
                            <wps:cNvSpPr/>
                            <wps:spPr>
                              <a:xfrm>
                                <a:off x="4529723" y="2265121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75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1132751" y="1132497"/>
                                    </a:lnTo>
                                    <a:lnTo>
                                      <a:pt x="11327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143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0" name="Graphic 61"/>
                            <wps:cNvSpPr/>
                            <wps:spPr>
                              <a:xfrm>
                                <a:off x="1132358" y="4530242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75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1132751" y="1132497"/>
                                    </a:lnTo>
                                    <a:lnTo>
                                      <a:pt x="11327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EC794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1" name="Graphic 62"/>
                            <wps:cNvSpPr/>
                            <wps:spPr>
                              <a:xfrm>
                                <a:off x="5029696" y="2265133"/>
                                <a:ext cx="123825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3825" h="1132840">
                                    <a:moveTo>
                                      <a:pt x="123317" y="923442"/>
                                    </a:moveTo>
                                    <a:lnTo>
                                      <a:pt x="0" y="923442"/>
                                    </a:lnTo>
                                    <a:lnTo>
                                      <a:pt x="0" y="1132484"/>
                                    </a:lnTo>
                                    <a:lnTo>
                                      <a:pt x="123317" y="1132484"/>
                                    </a:lnTo>
                                    <a:lnTo>
                                      <a:pt x="123317" y="923442"/>
                                    </a:lnTo>
                                    <a:close/>
                                  </a:path>
                                  <a:path w="123825" h="1132840">
                                    <a:moveTo>
                                      <a:pt x="123317" y="357200"/>
                                    </a:moveTo>
                                    <a:lnTo>
                                      <a:pt x="0" y="357200"/>
                                    </a:lnTo>
                                    <a:lnTo>
                                      <a:pt x="0" y="775271"/>
                                    </a:lnTo>
                                    <a:lnTo>
                                      <a:pt x="123317" y="775271"/>
                                    </a:lnTo>
                                    <a:lnTo>
                                      <a:pt x="123317" y="357200"/>
                                    </a:lnTo>
                                    <a:close/>
                                  </a:path>
                                  <a:path w="123825" h="1132840">
                                    <a:moveTo>
                                      <a:pt x="12331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09016"/>
                                    </a:lnTo>
                                    <a:lnTo>
                                      <a:pt x="123317" y="209016"/>
                                    </a:lnTo>
                                    <a:lnTo>
                                      <a:pt x="12331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2" name="Graphic 63"/>
                            <wps:cNvSpPr/>
                            <wps:spPr>
                              <a:xfrm>
                                <a:off x="3019985" y="2265375"/>
                                <a:ext cx="377825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77825" h="1132840">
                                    <a:moveTo>
                                      <a:pt x="37750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243"/>
                                    </a:lnTo>
                                    <a:lnTo>
                                      <a:pt x="377507" y="1132243"/>
                                    </a:lnTo>
                                    <a:lnTo>
                                      <a:pt x="37750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37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3" name="Graphic 64"/>
                            <wps:cNvSpPr/>
                            <wps:spPr>
                              <a:xfrm>
                                <a:off x="2642477" y="2642882"/>
                                <a:ext cx="377825" cy="75501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77825" h="755015">
                                    <a:moveTo>
                                      <a:pt x="37750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754735"/>
                                    </a:lnTo>
                                    <a:lnTo>
                                      <a:pt x="377507" y="754735"/>
                                    </a:lnTo>
                                    <a:lnTo>
                                      <a:pt x="37750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504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4" name="Graphic 65"/>
                            <wps:cNvSpPr/>
                            <wps:spPr>
                              <a:xfrm>
                                <a:off x="2264995" y="3020110"/>
                                <a:ext cx="377825" cy="37782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77825" h="377825">
                                    <a:moveTo>
                                      <a:pt x="37749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377507"/>
                                    </a:lnTo>
                                    <a:lnTo>
                                      <a:pt x="377494" y="377507"/>
                                    </a:lnTo>
                                    <a:lnTo>
                                      <a:pt x="3774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27960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5" name="Graphic 66"/>
                            <wps:cNvSpPr/>
                            <wps:spPr>
                              <a:xfrm>
                                <a:off x="1296836" y="2429459"/>
                                <a:ext cx="803910" cy="80391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803910" h="803910">
                                    <a:moveTo>
                                      <a:pt x="401904" y="0"/>
                                    </a:moveTo>
                                    <a:lnTo>
                                      <a:pt x="355032" y="2703"/>
                                    </a:lnTo>
                                    <a:lnTo>
                                      <a:pt x="309749" y="10614"/>
                                    </a:lnTo>
                                    <a:lnTo>
                                      <a:pt x="266356" y="23429"/>
                                    </a:lnTo>
                                    <a:lnTo>
                                      <a:pt x="225154" y="40849"/>
                                    </a:lnTo>
                                    <a:lnTo>
                                      <a:pt x="186445" y="62570"/>
                                    </a:lnTo>
                                    <a:lnTo>
                                      <a:pt x="150531" y="88292"/>
                                    </a:lnTo>
                                    <a:lnTo>
                                      <a:pt x="117713" y="117713"/>
                                    </a:lnTo>
                                    <a:lnTo>
                                      <a:pt x="88292" y="150531"/>
                                    </a:lnTo>
                                    <a:lnTo>
                                      <a:pt x="62570" y="186445"/>
                                    </a:lnTo>
                                    <a:lnTo>
                                      <a:pt x="40849" y="225154"/>
                                    </a:lnTo>
                                    <a:lnTo>
                                      <a:pt x="23429" y="266356"/>
                                    </a:lnTo>
                                    <a:lnTo>
                                      <a:pt x="10614" y="309749"/>
                                    </a:lnTo>
                                    <a:lnTo>
                                      <a:pt x="2703" y="355032"/>
                                    </a:lnTo>
                                    <a:lnTo>
                                      <a:pt x="0" y="401904"/>
                                    </a:lnTo>
                                    <a:lnTo>
                                      <a:pt x="2703" y="448773"/>
                                    </a:lnTo>
                                    <a:lnTo>
                                      <a:pt x="10614" y="494054"/>
                                    </a:lnTo>
                                    <a:lnTo>
                                      <a:pt x="23429" y="537446"/>
                                    </a:lnTo>
                                    <a:lnTo>
                                      <a:pt x="40849" y="578648"/>
                                    </a:lnTo>
                                    <a:lnTo>
                                      <a:pt x="62570" y="617356"/>
                                    </a:lnTo>
                                    <a:lnTo>
                                      <a:pt x="88292" y="653271"/>
                                    </a:lnTo>
                                    <a:lnTo>
                                      <a:pt x="117713" y="686090"/>
                                    </a:lnTo>
                                    <a:lnTo>
                                      <a:pt x="150531" y="715512"/>
                                    </a:lnTo>
                                    <a:lnTo>
                                      <a:pt x="186445" y="741234"/>
                                    </a:lnTo>
                                    <a:lnTo>
                                      <a:pt x="225154" y="762957"/>
                                    </a:lnTo>
                                    <a:lnTo>
                                      <a:pt x="266356" y="780377"/>
                                    </a:lnTo>
                                    <a:lnTo>
                                      <a:pt x="309749" y="793193"/>
                                    </a:lnTo>
                                    <a:lnTo>
                                      <a:pt x="355032" y="801104"/>
                                    </a:lnTo>
                                    <a:lnTo>
                                      <a:pt x="401904" y="803808"/>
                                    </a:lnTo>
                                    <a:lnTo>
                                      <a:pt x="448773" y="801104"/>
                                    </a:lnTo>
                                    <a:lnTo>
                                      <a:pt x="494054" y="793193"/>
                                    </a:lnTo>
                                    <a:lnTo>
                                      <a:pt x="537445" y="780377"/>
                                    </a:lnTo>
                                    <a:lnTo>
                                      <a:pt x="578645" y="762957"/>
                                    </a:lnTo>
                                    <a:lnTo>
                                      <a:pt x="617353" y="741234"/>
                                    </a:lnTo>
                                    <a:lnTo>
                                      <a:pt x="653266" y="715512"/>
                                    </a:lnTo>
                                    <a:lnTo>
                                      <a:pt x="686084" y="686090"/>
                                    </a:lnTo>
                                    <a:lnTo>
                                      <a:pt x="715504" y="653271"/>
                                    </a:lnTo>
                                    <a:lnTo>
                                      <a:pt x="741225" y="617356"/>
                                    </a:lnTo>
                                    <a:lnTo>
                                      <a:pt x="762946" y="578648"/>
                                    </a:lnTo>
                                    <a:lnTo>
                                      <a:pt x="780365" y="537446"/>
                                    </a:lnTo>
                                    <a:lnTo>
                                      <a:pt x="793181" y="494054"/>
                                    </a:lnTo>
                                    <a:lnTo>
                                      <a:pt x="801091" y="448773"/>
                                    </a:lnTo>
                                    <a:lnTo>
                                      <a:pt x="803795" y="401904"/>
                                    </a:lnTo>
                                    <a:lnTo>
                                      <a:pt x="801091" y="355032"/>
                                    </a:lnTo>
                                    <a:lnTo>
                                      <a:pt x="793181" y="309749"/>
                                    </a:lnTo>
                                    <a:lnTo>
                                      <a:pt x="780365" y="266356"/>
                                    </a:lnTo>
                                    <a:lnTo>
                                      <a:pt x="762946" y="225154"/>
                                    </a:lnTo>
                                    <a:lnTo>
                                      <a:pt x="741225" y="186445"/>
                                    </a:lnTo>
                                    <a:lnTo>
                                      <a:pt x="715504" y="150531"/>
                                    </a:lnTo>
                                    <a:lnTo>
                                      <a:pt x="686084" y="117713"/>
                                    </a:lnTo>
                                    <a:lnTo>
                                      <a:pt x="653266" y="88292"/>
                                    </a:lnTo>
                                    <a:lnTo>
                                      <a:pt x="617353" y="62570"/>
                                    </a:lnTo>
                                    <a:lnTo>
                                      <a:pt x="578645" y="40849"/>
                                    </a:lnTo>
                                    <a:lnTo>
                                      <a:pt x="537445" y="23429"/>
                                    </a:lnTo>
                                    <a:lnTo>
                                      <a:pt x="494054" y="10614"/>
                                    </a:lnTo>
                                    <a:lnTo>
                                      <a:pt x="448773" y="2703"/>
                                    </a:lnTo>
                                    <a:lnTo>
                                      <a:pt x="40190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15B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Graphic 67"/>
                            <wps:cNvSpPr/>
                            <wps:spPr>
                              <a:xfrm>
                                <a:off x="-11" y="1189189"/>
                                <a:ext cx="4358005" cy="220853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4358005" h="2208530">
                                    <a:moveTo>
                                      <a:pt x="1132497" y="1075931"/>
                                    </a:moveTo>
                                    <a:lnTo>
                                      <a:pt x="0" y="1075931"/>
                                    </a:lnTo>
                                    <a:lnTo>
                                      <a:pt x="0" y="2208428"/>
                                    </a:lnTo>
                                    <a:lnTo>
                                      <a:pt x="1132497" y="1075931"/>
                                    </a:lnTo>
                                    <a:close/>
                                  </a:path>
                                  <a:path w="4358005" h="2208530">
                                    <a:moveTo>
                                      <a:pt x="4357459" y="487387"/>
                                    </a:moveTo>
                                    <a:lnTo>
                                      <a:pt x="4307344" y="475411"/>
                                    </a:lnTo>
                                    <a:lnTo>
                                      <a:pt x="4258437" y="460502"/>
                                    </a:lnTo>
                                    <a:lnTo>
                                      <a:pt x="4210850" y="442772"/>
                                    </a:lnTo>
                                    <a:lnTo>
                                      <a:pt x="4164673" y="422313"/>
                                    </a:lnTo>
                                    <a:lnTo>
                                      <a:pt x="4119981" y="399224"/>
                                    </a:lnTo>
                                    <a:lnTo>
                                      <a:pt x="4076903" y="373608"/>
                                    </a:lnTo>
                                    <a:lnTo>
                                      <a:pt x="4035514" y="345554"/>
                                    </a:lnTo>
                                    <a:lnTo>
                                      <a:pt x="3995928" y="315175"/>
                                    </a:lnTo>
                                    <a:lnTo>
                                      <a:pt x="3958221" y="282549"/>
                                    </a:lnTo>
                                    <a:lnTo>
                                      <a:pt x="3922509" y="247802"/>
                                    </a:lnTo>
                                    <a:lnTo>
                                      <a:pt x="3888879" y="211023"/>
                                    </a:lnTo>
                                    <a:lnTo>
                                      <a:pt x="3857421" y="172300"/>
                                    </a:lnTo>
                                    <a:lnTo>
                                      <a:pt x="3828250" y="131737"/>
                                    </a:lnTo>
                                    <a:lnTo>
                                      <a:pt x="3801453" y="89433"/>
                                    </a:lnTo>
                                    <a:lnTo>
                                      <a:pt x="3777119" y="45491"/>
                                    </a:lnTo>
                                    <a:lnTo>
                                      <a:pt x="3755364" y="0"/>
                                    </a:lnTo>
                                    <a:lnTo>
                                      <a:pt x="3715842" y="26174"/>
                                    </a:lnTo>
                                    <a:lnTo>
                                      <a:pt x="3679647" y="56553"/>
                                    </a:lnTo>
                                    <a:lnTo>
                                      <a:pt x="3647148" y="90792"/>
                                    </a:lnTo>
                                    <a:lnTo>
                                      <a:pt x="3618674" y="128536"/>
                                    </a:lnTo>
                                    <a:lnTo>
                                      <a:pt x="3594582" y="169456"/>
                                    </a:lnTo>
                                    <a:lnTo>
                                      <a:pt x="3575240" y="213207"/>
                                    </a:lnTo>
                                    <a:lnTo>
                                      <a:pt x="3560978" y="259448"/>
                                    </a:lnTo>
                                    <a:lnTo>
                                      <a:pt x="3552164" y="307835"/>
                                    </a:lnTo>
                                    <a:lnTo>
                                      <a:pt x="3549154" y="358013"/>
                                    </a:lnTo>
                                    <a:lnTo>
                                      <a:pt x="3551936" y="406374"/>
                                    </a:lnTo>
                                    <a:lnTo>
                                      <a:pt x="3560102" y="453085"/>
                                    </a:lnTo>
                                    <a:lnTo>
                                      <a:pt x="3573322" y="497852"/>
                                    </a:lnTo>
                                    <a:lnTo>
                                      <a:pt x="3591280" y="540346"/>
                                    </a:lnTo>
                                    <a:lnTo>
                                      <a:pt x="3613696" y="580275"/>
                                    </a:lnTo>
                                    <a:lnTo>
                                      <a:pt x="3640226" y="617334"/>
                                    </a:lnTo>
                                    <a:lnTo>
                                      <a:pt x="3670579" y="651179"/>
                                    </a:lnTo>
                                    <a:lnTo>
                                      <a:pt x="3704425" y="681532"/>
                                    </a:lnTo>
                                    <a:lnTo>
                                      <a:pt x="3741470" y="708063"/>
                                    </a:lnTo>
                                    <a:lnTo>
                                      <a:pt x="3781399" y="730478"/>
                                    </a:lnTo>
                                    <a:lnTo>
                                      <a:pt x="3823906" y="748436"/>
                                    </a:lnTo>
                                    <a:lnTo>
                                      <a:pt x="3868661" y="761657"/>
                                    </a:lnTo>
                                    <a:lnTo>
                                      <a:pt x="3915372" y="769823"/>
                                    </a:lnTo>
                                    <a:lnTo>
                                      <a:pt x="3963733" y="772604"/>
                                    </a:lnTo>
                                    <a:lnTo>
                                      <a:pt x="4013085" y="769696"/>
                                    </a:lnTo>
                                    <a:lnTo>
                                      <a:pt x="4060723" y="761187"/>
                                    </a:lnTo>
                                    <a:lnTo>
                                      <a:pt x="4106303" y="747407"/>
                                    </a:lnTo>
                                    <a:lnTo>
                                      <a:pt x="4149496" y="728687"/>
                                    </a:lnTo>
                                    <a:lnTo>
                                      <a:pt x="4189984" y="705370"/>
                                    </a:lnTo>
                                    <a:lnTo>
                                      <a:pt x="4227423" y="677786"/>
                                    </a:lnTo>
                                    <a:lnTo>
                                      <a:pt x="4261497" y="646252"/>
                                    </a:lnTo>
                                    <a:lnTo>
                                      <a:pt x="4291863" y="611124"/>
                                    </a:lnTo>
                                    <a:lnTo>
                                      <a:pt x="4318190" y="572706"/>
                                    </a:lnTo>
                                    <a:lnTo>
                                      <a:pt x="4340161" y="531355"/>
                                    </a:lnTo>
                                    <a:lnTo>
                                      <a:pt x="4357459" y="4873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7" name="Graphic 68"/>
                            <wps:cNvSpPr/>
                            <wps:spPr>
                              <a:xfrm>
                                <a:off x="3682848" y="0"/>
                                <a:ext cx="1694814" cy="169481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694814" h="1694814">
                                    <a:moveTo>
                                      <a:pt x="847128" y="0"/>
                                    </a:moveTo>
                                    <a:lnTo>
                                      <a:pt x="799055" y="1341"/>
                                    </a:lnTo>
                                    <a:lnTo>
                                      <a:pt x="751687" y="5316"/>
                                    </a:lnTo>
                                    <a:lnTo>
                                      <a:pt x="705094" y="11854"/>
                                    </a:lnTo>
                                    <a:lnTo>
                                      <a:pt x="659347" y="20884"/>
                                    </a:lnTo>
                                    <a:lnTo>
                                      <a:pt x="614519" y="32333"/>
                                    </a:lnTo>
                                    <a:lnTo>
                                      <a:pt x="570680" y="46131"/>
                                    </a:lnTo>
                                    <a:lnTo>
                                      <a:pt x="527902" y="62205"/>
                                    </a:lnTo>
                                    <a:lnTo>
                                      <a:pt x="486257" y="80485"/>
                                    </a:lnTo>
                                    <a:lnTo>
                                      <a:pt x="445817" y="100898"/>
                                    </a:lnTo>
                                    <a:lnTo>
                                      <a:pt x="406652" y="123374"/>
                                    </a:lnTo>
                                    <a:lnTo>
                                      <a:pt x="368834" y="147841"/>
                                    </a:lnTo>
                                    <a:lnTo>
                                      <a:pt x="332435" y="174226"/>
                                    </a:lnTo>
                                    <a:lnTo>
                                      <a:pt x="297526" y="202460"/>
                                    </a:lnTo>
                                    <a:lnTo>
                                      <a:pt x="264179" y="232469"/>
                                    </a:lnTo>
                                    <a:lnTo>
                                      <a:pt x="232465" y="264184"/>
                                    </a:lnTo>
                                    <a:lnTo>
                                      <a:pt x="202455" y="297531"/>
                                    </a:lnTo>
                                    <a:lnTo>
                                      <a:pt x="174222" y="332440"/>
                                    </a:lnTo>
                                    <a:lnTo>
                                      <a:pt x="147837" y="368839"/>
                                    </a:lnTo>
                                    <a:lnTo>
                                      <a:pt x="123371" y="406657"/>
                                    </a:lnTo>
                                    <a:lnTo>
                                      <a:pt x="100896" y="445822"/>
                                    </a:lnTo>
                                    <a:lnTo>
                                      <a:pt x="80483" y="486263"/>
                                    </a:lnTo>
                                    <a:lnTo>
                                      <a:pt x="62203" y="527908"/>
                                    </a:lnTo>
                                    <a:lnTo>
                                      <a:pt x="46129" y="570685"/>
                                    </a:lnTo>
                                    <a:lnTo>
                                      <a:pt x="32332" y="614523"/>
                                    </a:lnTo>
                                    <a:lnTo>
                                      <a:pt x="20883" y="659351"/>
                                    </a:lnTo>
                                    <a:lnTo>
                                      <a:pt x="11854" y="705097"/>
                                    </a:lnTo>
                                    <a:lnTo>
                                      <a:pt x="5316" y="751689"/>
                                    </a:lnTo>
                                    <a:lnTo>
                                      <a:pt x="1340" y="799057"/>
                                    </a:lnTo>
                                    <a:lnTo>
                                      <a:pt x="0" y="847128"/>
                                    </a:lnTo>
                                    <a:lnTo>
                                      <a:pt x="1586" y="898943"/>
                                    </a:lnTo>
                                    <a:lnTo>
                                      <a:pt x="6274" y="949911"/>
                                    </a:lnTo>
                                    <a:lnTo>
                                      <a:pt x="13956" y="999949"/>
                                    </a:lnTo>
                                    <a:lnTo>
                                      <a:pt x="24527" y="1048977"/>
                                    </a:lnTo>
                                    <a:lnTo>
                                      <a:pt x="37880" y="1096916"/>
                                    </a:lnTo>
                                    <a:lnTo>
                                      <a:pt x="53908" y="1143684"/>
                                    </a:lnTo>
                                    <a:lnTo>
                                      <a:pt x="72504" y="1189202"/>
                                    </a:lnTo>
                                    <a:lnTo>
                                      <a:pt x="94265" y="1234686"/>
                                    </a:lnTo>
                                    <a:lnTo>
                                      <a:pt x="118595" y="1278628"/>
                                    </a:lnTo>
                                    <a:lnTo>
                                      <a:pt x="145395" y="1320929"/>
                                    </a:lnTo>
                                    <a:lnTo>
                                      <a:pt x="174570" y="1361490"/>
                                    </a:lnTo>
                                    <a:lnTo>
                                      <a:pt x="206021" y="1400212"/>
                                    </a:lnTo>
                                    <a:lnTo>
                                      <a:pt x="239653" y="1436998"/>
                                    </a:lnTo>
                                    <a:lnTo>
                                      <a:pt x="275369" y="1471747"/>
                                    </a:lnTo>
                                    <a:lnTo>
                                      <a:pt x="313072" y="1504362"/>
                                    </a:lnTo>
                                    <a:lnTo>
                                      <a:pt x="352665" y="1534744"/>
                                    </a:lnTo>
                                    <a:lnTo>
                                      <a:pt x="394050" y="1562793"/>
                                    </a:lnTo>
                                    <a:lnTo>
                                      <a:pt x="437132" y="1588412"/>
                                    </a:lnTo>
                                    <a:lnTo>
                                      <a:pt x="481814" y="1611501"/>
                                    </a:lnTo>
                                    <a:lnTo>
                                      <a:pt x="527998" y="1631962"/>
                                    </a:lnTo>
                                    <a:lnTo>
                                      <a:pt x="575588" y="1649697"/>
                                    </a:lnTo>
                                    <a:lnTo>
                                      <a:pt x="624487" y="1664606"/>
                                    </a:lnTo>
                                    <a:lnTo>
                                      <a:pt x="674598" y="1676590"/>
                                    </a:lnTo>
                                    <a:lnTo>
                                      <a:pt x="716745" y="1684215"/>
                                    </a:lnTo>
                                    <a:lnTo>
                                      <a:pt x="759582" y="1689747"/>
                                    </a:lnTo>
                                    <a:lnTo>
                                      <a:pt x="803059" y="1693117"/>
                                    </a:lnTo>
                                    <a:lnTo>
                                      <a:pt x="847128" y="1694256"/>
                                    </a:lnTo>
                                    <a:lnTo>
                                      <a:pt x="895199" y="1692915"/>
                                    </a:lnTo>
                                    <a:lnTo>
                                      <a:pt x="942566" y="1688939"/>
                                    </a:lnTo>
                                    <a:lnTo>
                                      <a:pt x="989158" y="1682401"/>
                                    </a:lnTo>
                                    <a:lnTo>
                                      <a:pt x="1034904" y="1673372"/>
                                    </a:lnTo>
                                    <a:lnTo>
                                      <a:pt x="1079732" y="1661922"/>
                                    </a:lnTo>
                                    <a:lnTo>
                                      <a:pt x="1123570" y="1648125"/>
                                    </a:lnTo>
                                    <a:lnTo>
                                      <a:pt x="1166348" y="1632050"/>
                                    </a:lnTo>
                                    <a:lnTo>
                                      <a:pt x="1207992" y="1613770"/>
                                    </a:lnTo>
                                    <a:lnTo>
                                      <a:pt x="1248433" y="1593357"/>
                                    </a:lnTo>
                                    <a:lnTo>
                                      <a:pt x="1287598" y="1570881"/>
                                    </a:lnTo>
                                    <a:lnTo>
                                      <a:pt x="1325416" y="1546415"/>
                                    </a:lnTo>
                                    <a:lnTo>
                                      <a:pt x="1361815" y="1520029"/>
                                    </a:lnTo>
                                    <a:lnTo>
                                      <a:pt x="1396724" y="1491796"/>
                                    </a:lnTo>
                                    <a:lnTo>
                                      <a:pt x="1430072" y="1461786"/>
                                    </a:lnTo>
                                    <a:lnTo>
                                      <a:pt x="1461786" y="1430072"/>
                                    </a:lnTo>
                                    <a:lnTo>
                                      <a:pt x="1491796" y="1396724"/>
                                    </a:lnTo>
                                    <a:lnTo>
                                      <a:pt x="1520029" y="1361815"/>
                                    </a:lnTo>
                                    <a:lnTo>
                                      <a:pt x="1546415" y="1325416"/>
                                    </a:lnTo>
                                    <a:lnTo>
                                      <a:pt x="1570881" y="1287598"/>
                                    </a:lnTo>
                                    <a:lnTo>
                                      <a:pt x="1593357" y="1248433"/>
                                    </a:lnTo>
                                    <a:lnTo>
                                      <a:pt x="1613770" y="1207992"/>
                                    </a:lnTo>
                                    <a:lnTo>
                                      <a:pt x="1632050" y="1166348"/>
                                    </a:lnTo>
                                    <a:lnTo>
                                      <a:pt x="1648125" y="1123570"/>
                                    </a:lnTo>
                                    <a:lnTo>
                                      <a:pt x="1661922" y="1079732"/>
                                    </a:lnTo>
                                    <a:lnTo>
                                      <a:pt x="1673372" y="1034904"/>
                                    </a:lnTo>
                                    <a:lnTo>
                                      <a:pt x="1682401" y="989158"/>
                                    </a:lnTo>
                                    <a:lnTo>
                                      <a:pt x="1688939" y="942566"/>
                                    </a:lnTo>
                                    <a:lnTo>
                                      <a:pt x="1692915" y="895199"/>
                                    </a:lnTo>
                                    <a:lnTo>
                                      <a:pt x="1694256" y="847128"/>
                                    </a:lnTo>
                                    <a:lnTo>
                                      <a:pt x="1692915" y="799057"/>
                                    </a:lnTo>
                                    <a:lnTo>
                                      <a:pt x="1688939" y="751689"/>
                                    </a:lnTo>
                                    <a:lnTo>
                                      <a:pt x="1682401" y="705097"/>
                                    </a:lnTo>
                                    <a:lnTo>
                                      <a:pt x="1673372" y="659351"/>
                                    </a:lnTo>
                                    <a:lnTo>
                                      <a:pt x="1661922" y="614523"/>
                                    </a:lnTo>
                                    <a:lnTo>
                                      <a:pt x="1648125" y="570685"/>
                                    </a:lnTo>
                                    <a:lnTo>
                                      <a:pt x="1632050" y="527908"/>
                                    </a:lnTo>
                                    <a:lnTo>
                                      <a:pt x="1613770" y="486263"/>
                                    </a:lnTo>
                                    <a:lnTo>
                                      <a:pt x="1593357" y="445822"/>
                                    </a:lnTo>
                                    <a:lnTo>
                                      <a:pt x="1570881" y="406657"/>
                                    </a:lnTo>
                                    <a:lnTo>
                                      <a:pt x="1546415" y="368839"/>
                                    </a:lnTo>
                                    <a:lnTo>
                                      <a:pt x="1520029" y="332440"/>
                                    </a:lnTo>
                                    <a:lnTo>
                                      <a:pt x="1491796" y="297531"/>
                                    </a:lnTo>
                                    <a:lnTo>
                                      <a:pt x="1461786" y="264184"/>
                                    </a:lnTo>
                                    <a:lnTo>
                                      <a:pt x="1430072" y="232469"/>
                                    </a:lnTo>
                                    <a:lnTo>
                                      <a:pt x="1396724" y="202460"/>
                                    </a:lnTo>
                                    <a:lnTo>
                                      <a:pt x="1361815" y="174226"/>
                                    </a:lnTo>
                                    <a:lnTo>
                                      <a:pt x="1325416" y="147841"/>
                                    </a:lnTo>
                                    <a:lnTo>
                                      <a:pt x="1287598" y="123374"/>
                                    </a:lnTo>
                                    <a:lnTo>
                                      <a:pt x="1248433" y="100898"/>
                                    </a:lnTo>
                                    <a:lnTo>
                                      <a:pt x="1207992" y="80485"/>
                                    </a:lnTo>
                                    <a:lnTo>
                                      <a:pt x="1166348" y="62205"/>
                                    </a:lnTo>
                                    <a:lnTo>
                                      <a:pt x="1123570" y="46131"/>
                                    </a:lnTo>
                                    <a:lnTo>
                                      <a:pt x="1079732" y="32333"/>
                                    </a:lnTo>
                                    <a:lnTo>
                                      <a:pt x="1034904" y="20884"/>
                                    </a:lnTo>
                                    <a:lnTo>
                                      <a:pt x="989158" y="11854"/>
                                    </a:lnTo>
                                    <a:lnTo>
                                      <a:pt x="942566" y="5316"/>
                                    </a:lnTo>
                                    <a:lnTo>
                                      <a:pt x="895199" y="1341"/>
                                    </a:lnTo>
                                    <a:lnTo>
                                      <a:pt x="84712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6A17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8" name="Graphic 69"/>
                            <wps:cNvSpPr/>
                            <wps:spPr>
                              <a:xfrm>
                                <a:off x="4359250" y="1132560"/>
                                <a:ext cx="34163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41630" h="1132840">
                                    <a:moveTo>
                                      <a:pt x="34146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560"/>
                                    </a:lnTo>
                                    <a:lnTo>
                                      <a:pt x="341464" y="1132560"/>
                                    </a:lnTo>
                                    <a:lnTo>
                                      <a:pt x="34146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D1E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9" name="Graphic 70"/>
                            <wps:cNvSpPr/>
                            <wps:spPr>
                              <a:xfrm>
                                <a:off x="2264982" y="3397618"/>
                                <a:ext cx="1132840" cy="226504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2265045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264981"/>
                                    </a:lnTo>
                                    <a:lnTo>
                                      <a:pt x="1132497" y="2264981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7E7E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0" name="Graphic 71"/>
                            <wps:cNvSpPr/>
                            <wps:spPr>
                              <a:xfrm>
                                <a:off x="2512239" y="3644874"/>
                                <a:ext cx="638175" cy="201803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38175" h="2018030">
                                    <a:moveTo>
                                      <a:pt x="205308" y="1565160"/>
                                    </a:moveTo>
                                    <a:lnTo>
                                      <a:pt x="0" y="1565160"/>
                                    </a:lnTo>
                                    <a:lnTo>
                                      <a:pt x="0" y="2017725"/>
                                    </a:lnTo>
                                    <a:lnTo>
                                      <a:pt x="205308" y="2017725"/>
                                    </a:lnTo>
                                    <a:lnTo>
                                      <a:pt x="205308" y="1565160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205308" y="1173886"/>
                                    </a:moveTo>
                                    <a:lnTo>
                                      <a:pt x="0" y="1173886"/>
                                    </a:lnTo>
                                    <a:lnTo>
                                      <a:pt x="0" y="1379181"/>
                                    </a:lnTo>
                                    <a:lnTo>
                                      <a:pt x="205308" y="1379181"/>
                                    </a:lnTo>
                                    <a:lnTo>
                                      <a:pt x="205308" y="1173886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205308" y="782586"/>
                                    </a:moveTo>
                                    <a:lnTo>
                                      <a:pt x="0" y="782586"/>
                                    </a:lnTo>
                                    <a:lnTo>
                                      <a:pt x="0" y="987882"/>
                                    </a:lnTo>
                                    <a:lnTo>
                                      <a:pt x="205308" y="987882"/>
                                    </a:lnTo>
                                    <a:lnTo>
                                      <a:pt x="205308" y="782586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205308" y="391299"/>
                                    </a:moveTo>
                                    <a:lnTo>
                                      <a:pt x="0" y="391299"/>
                                    </a:lnTo>
                                    <a:lnTo>
                                      <a:pt x="0" y="596595"/>
                                    </a:lnTo>
                                    <a:lnTo>
                                      <a:pt x="205308" y="596595"/>
                                    </a:lnTo>
                                    <a:lnTo>
                                      <a:pt x="205308" y="391299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205308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05295"/>
                                    </a:lnTo>
                                    <a:lnTo>
                                      <a:pt x="205308" y="205295"/>
                                    </a:lnTo>
                                    <a:lnTo>
                                      <a:pt x="205308" y="0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1565160"/>
                                    </a:moveTo>
                                    <a:lnTo>
                                      <a:pt x="432676" y="1565160"/>
                                    </a:lnTo>
                                    <a:lnTo>
                                      <a:pt x="432676" y="1770468"/>
                                    </a:lnTo>
                                    <a:lnTo>
                                      <a:pt x="637984" y="1770468"/>
                                    </a:lnTo>
                                    <a:lnTo>
                                      <a:pt x="637984" y="1565160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1173886"/>
                                    </a:moveTo>
                                    <a:lnTo>
                                      <a:pt x="432676" y="1173886"/>
                                    </a:lnTo>
                                    <a:lnTo>
                                      <a:pt x="432676" y="1379181"/>
                                    </a:lnTo>
                                    <a:lnTo>
                                      <a:pt x="637984" y="1379181"/>
                                    </a:lnTo>
                                    <a:lnTo>
                                      <a:pt x="637984" y="1173886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782586"/>
                                    </a:moveTo>
                                    <a:lnTo>
                                      <a:pt x="432676" y="782586"/>
                                    </a:lnTo>
                                    <a:lnTo>
                                      <a:pt x="432676" y="987882"/>
                                    </a:lnTo>
                                    <a:lnTo>
                                      <a:pt x="637984" y="987882"/>
                                    </a:lnTo>
                                    <a:lnTo>
                                      <a:pt x="637984" y="782586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391299"/>
                                    </a:moveTo>
                                    <a:lnTo>
                                      <a:pt x="432676" y="391299"/>
                                    </a:lnTo>
                                    <a:lnTo>
                                      <a:pt x="432676" y="596595"/>
                                    </a:lnTo>
                                    <a:lnTo>
                                      <a:pt x="637984" y="596595"/>
                                    </a:lnTo>
                                    <a:lnTo>
                                      <a:pt x="637984" y="391299"/>
                                    </a:lnTo>
                                    <a:close/>
                                  </a:path>
                                  <a:path w="638175" h="2018030">
                                    <a:moveTo>
                                      <a:pt x="637984" y="0"/>
                                    </a:moveTo>
                                    <a:lnTo>
                                      <a:pt x="432676" y="0"/>
                                    </a:lnTo>
                                    <a:lnTo>
                                      <a:pt x="432676" y="205295"/>
                                    </a:lnTo>
                                    <a:lnTo>
                                      <a:pt x="637984" y="205295"/>
                                    </a:lnTo>
                                    <a:lnTo>
                                      <a:pt x="63798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143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Graphic 72"/>
                            <wps:cNvSpPr/>
                            <wps:spPr>
                              <a:xfrm>
                                <a:off x="3397479" y="4528565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497"/>
                                    </a:lnTo>
                                    <a:lnTo>
                                      <a:pt x="1132497" y="1132497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3C5B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Graphic 73"/>
                            <wps:cNvSpPr/>
                            <wps:spPr>
                              <a:xfrm>
                                <a:off x="1137057" y="3397618"/>
                                <a:ext cx="1125855" cy="112585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25855" h="1125855">
                                    <a:moveTo>
                                      <a:pt x="562622" y="562622"/>
                                    </a:moveTo>
                                    <a:lnTo>
                                      <a:pt x="558939" y="517004"/>
                                    </a:lnTo>
                                    <a:lnTo>
                                      <a:pt x="548271" y="473710"/>
                                    </a:lnTo>
                                    <a:lnTo>
                                      <a:pt x="531215" y="433349"/>
                                    </a:lnTo>
                                    <a:lnTo>
                                      <a:pt x="508342" y="396494"/>
                                    </a:lnTo>
                                    <a:lnTo>
                                      <a:pt x="480225" y="363715"/>
                                    </a:lnTo>
                                    <a:lnTo>
                                      <a:pt x="447446" y="335597"/>
                                    </a:lnTo>
                                    <a:lnTo>
                                      <a:pt x="410591" y="312712"/>
                                    </a:lnTo>
                                    <a:lnTo>
                                      <a:pt x="370230" y="295656"/>
                                    </a:lnTo>
                                    <a:lnTo>
                                      <a:pt x="326936" y="284988"/>
                                    </a:lnTo>
                                    <a:lnTo>
                                      <a:pt x="281317" y="281305"/>
                                    </a:lnTo>
                                    <a:lnTo>
                                      <a:pt x="235673" y="284988"/>
                                    </a:lnTo>
                                    <a:lnTo>
                                      <a:pt x="192392" y="295656"/>
                                    </a:lnTo>
                                    <a:lnTo>
                                      <a:pt x="152031" y="312712"/>
                                    </a:lnTo>
                                    <a:lnTo>
                                      <a:pt x="115163" y="335597"/>
                                    </a:lnTo>
                                    <a:lnTo>
                                      <a:pt x="82384" y="363715"/>
                                    </a:lnTo>
                                    <a:lnTo>
                                      <a:pt x="54267" y="396494"/>
                                    </a:lnTo>
                                    <a:lnTo>
                                      <a:pt x="31394" y="433349"/>
                                    </a:lnTo>
                                    <a:lnTo>
                                      <a:pt x="14338" y="473710"/>
                                    </a:lnTo>
                                    <a:lnTo>
                                      <a:pt x="3670" y="517004"/>
                                    </a:lnTo>
                                    <a:lnTo>
                                      <a:pt x="0" y="562622"/>
                                    </a:lnTo>
                                    <a:lnTo>
                                      <a:pt x="562622" y="562622"/>
                                    </a:lnTo>
                                    <a:close/>
                                  </a:path>
                                  <a:path w="1125855" h="1125855">
                                    <a:moveTo>
                                      <a:pt x="562622" y="562622"/>
                                    </a:moveTo>
                                    <a:lnTo>
                                      <a:pt x="516991" y="566305"/>
                                    </a:lnTo>
                                    <a:lnTo>
                                      <a:pt x="473697" y="576973"/>
                                    </a:lnTo>
                                    <a:lnTo>
                                      <a:pt x="433336" y="594029"/>
                                    </a:lnTo>
                                    <a:lnTo>
                                      <a:pt x="396481" y="616902"/>
                                    </a:lnTo>
                                    <a:lnTo>
                                      <a:pt x="363702" y="645020"/>
                                    </a:lnTo>
                                    <a:lnTo>
                                      <a:pt x="335584" y="677799"/>
                                    </a:lnTo>
                                    <a:lnTo>
                                      <a:pt x="312712" y="714654"/>
                                    </a:lnTo>
                                    <a:lnTo>
                                      <a:pt x="295656" y="755015"/>
                                    </a:lnTo>
                                    <a:lnTo>
                                      <a:pt x="284988" y="798309"/>
                                    </a:lnTo>
                                    <a:lnTo>
                                      <a:pt x="281317" y="843927"/>
                                    </a:lnTo>
                                    <a:lnTo>
                                      <a:pt x="284988" y="889571"/>
                                    </a:lnTo>
                                    <a:lnTo>
                                      <a:pt x="295656" y="932853"/>
                                    </a:lnTo>
                                    <a:lnTo>
                                      <a:pt x="312712" y="973213"/>
                                    </a:lnTo>
                                    <a:lnTo>
                                      <a:pt x="335584" y="1010081"/>
                                    </a:lnTo>
                                    <a:lnTo>
                                      <a:pt x="363702" y="1042860"/>
                                    </a:lnTo>
                                    <a:lnTo>
                                      <a:pt x="396481" y="1070978"/>
                                    </a:lnTo>
                                    <a:lnTo>
                                      <a:pt x="433336" y="1093851"/>
                                    </a:lnTo>
                                    <a:lnTo>
                                      <a:pt x="473697" y="1110907"/>
                                    </a:lnTo>
                                    <a:lnTo>
                                      <a:pt x="516991" y="1121575"/>
                                    </a:lnTo>
                                    <a:lnTo>
                                      <a:pt x="562622" y="1125245"/>
                                    </a:lnTo>
                                    <a:lnTo>
                                      <a:pt x="562622" y="562622"/>
                                    </a:lnTo>
                                    <a:close/>
                                  </a:path>
                                  <a:path w="1125855" h="1125855">
                                    <a:moveTo>
                                      <a:pt x="843927" y="281305"/>
                                    </a:moveTo>
                                    <a:lnTo>
                                      <a:pt x="840244" y="235686"/>
                                    </a:lnTo>
                                    <a:lnTo>
                                      <a:pt x="829576" y="192392"/>
                                    </a:lnTo>
                                    <a:lnTo>
                                      <a:pt x="812520" y="152031"/>
                                    </a:lnTo>
                                    <a:lnTo>
                                      <a:pt x="789647" y="115176"/>
                                    </a:lnTo>
                                    <a:lnTo>
                                      <a:pt x="761530" y="82397"/>
                                    </a:lnTo>
                                    <a:lnTo>
                                      <a:pt x="728751" y="54279"/>
                                    </a:lnTo>
                                    <a:lnTo>
                                      <a:pt x="691896" y="31407"/>
                                    </a:lnTo>
                                    <a:lnTo>
                                      <a:pt x="651535" y="14351"/>
                                    </a:lnTo>
                                    <a:lnTo>
                                      <a:pt x="608241" y="3683"/>
                                    </a:lnTo>
                                    <a:lnTo>
                                      <a:pt x="562622" y="0"/>
                                    </a:lnTo>
                                    <a:lnTo>
                                      <a:pt x="562622" y="562622"/>
                                    </a:lnTo>
                                    <a:lnTo>
                                      <a:pt x="608241" y="558952"/>
                                    </a:lnTo>
                                    <a:lnTo>
                                      <a:pt x="651535" y="548284"/>
                                    </a:lnTo>
                                    <a:lnTo>
                                      <a:pt x="691896" y="531228"/>
                                    </a:lnTo>
                                    <a:lnTo>
                                      <a:pt x="728751" y="508355"/>
                                    </a:lnTo>
                                    <a:lnTo>
                                      <a:pt x="761530" y="480237"/>
                                    </a:lnTo>
                                    <a:lnTo>
                                      <a:pt x="789647" y="447459"/>
                                    </a:lnTo>
                                    <a:lnTo>
                                      <a:pt x="812520" y="410591"/>
                                    </a:lnTo>
                                    <a:lnTo>
                                      <a:pt x="829576" y="370230"/>
                                    </a:lnTo>
                                    <a:lnTo>
                                      <a:pt x="840244" y="326948"/>
                                    </a:lnTo>
                                    <a:lnTo>
                                      <a:pt x="843927" y="281305"/>
                                    </a:lnTo>
                                    <a:close/>
                                  </a:path>
                                  <a:path w="1125855" h="1125855">
                                    <a:moveTo>
                                      <a:pt x="1125245" y="562622"/>
                                    </a:moveTo>
                                    <a:lnTo>
                                      <a:pt x="562622" y="562622"/>
                                    </a:lnTo>
                                    <a:lnTo>
                                      <a:pt x="566293" y="608253"/>
                                    </a:lnTo>
                                    <a:lnTo>
                                      <a:pt x="576961" y="651548"/>
                                    </a:lnTo>
                                    <a:lnTo>
                                      <a:pt x="594017" y="691908"/>
                                    </a:lnTo>
                                    <a:lnTo>
                                      <a:pt x="616889" y="728764"/>
                                    </a:lnTo>
                                    <a:lnTo>
                                      <a:pt x="645007" y="761542"/>
                                    </a:lnTo>
                                    <a:lnTo>
                                      <a:pt x="677786" y="789660"/>
                                    </a:lnTo>
                                    <a:lnTo>
                                      <a:pt x="714641" y="812533"/>
                                    </a:lnTo>
                                    <a:lnTo>
                                      <a:pt x="755002" y="829589"/>
                                    </a:lnTo>
                                    <a:lnTo>
                                      <a:pt x="798296" y="840257"/>
                                    </a:lnTo>
                                    <a:lnTo>
                                      <a:pt x="843927" y="843927"/>
                                    </a:lnTo>
                                    <a:lnTo>
                                      <a:pt x="889558" y="840257"/>
                                    </a:lnTo>
                                    <a:lnTo>
                                      <a:pt x="932840" y="829589"/>
                                    </a:lnTo>
                                    <a:lnTo>
                                      <a:pt x="973201" y="812533"/>
                                    </a:lnTo>
                                    <a:lnTo>
                                      <a:pt x="1010069" y="789660"/>
                                    </a:lnTo>
                                    <a:lnTo>
                                      <a:pt x="1042847" y="761542"/>
                                    </a:lnTo>
                                    <a:lnTo>
                                      <a:pt x="1070965" y="728764"/>
                                    </a:lnTo>
                                    <a:lnTo>
                                      <a:pt x="1093838" y="691908"/>
                                    </a:lnTo>
                                    <a:lnTo>
                                      <a:pt x="1110894" y="651548"/>
                                    </a:lnTo>
                                    <a:lnTo>
                                      <a:pt x="1121562" y="608253"/>
                                    </a:lnTo>
                                    <a:lnTo>
                                      <a:pt x="1125245" y="5626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3" name="Graphic 74"/>
                            <wps:cNvSpPr/>
                            <wps:spPr>
                              <a:xfrm>
                                <a:off x="566243" y="2831363"/>
                                <a:ext cx="56642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66420" h="566420">
                                    <a:moveTo>
                                      <a:pt x="56625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566242"/>
                                    </a:lnTo>
                                    <a:lnTo>
                                      <a:pt x="566254" y="566242"/>
                                    </a:lnTo>
                                    <a:lnTo>
                                      <a:pt x="56625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DB080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4" name="Graphic 75"/>
                            <wps:cNvSpPr/>
                            <wps:spPr>
                              <a:xfrm>
                                <a:off x="4529977" y="3398125"/>
                                <a:ext cx="1132840" cy="226504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2265045">
                                    <a:moveTo>
                                      <a:pt x="566115" y="0"/>
                                    </a:moveTo>
                                    <a:lnTo>
                                      <a:pt x="517258" y="2082"/>
                                    </a:lnTo>
                                    <a:lnTo>
                                      <a:pt x="469569" y="8204"/>
                                    </a:lnTo>
                                    <a:lnTo>
                                      <a:pt x="423202" y="18199"/>
                                    </a:lnTo>
                                    <a:lnTo>
                                      <a:pt x="378320" y="31889"/>
                                    </a:lnTo>
                                    <a:lnTo>
                                      <a:pt x="335114" y="49123"/>
                                    </a:lnTo>
                                    <a:lnTo>
                                      <a:pt x="293738" y="69723"/>
                                    </a:lnTo>
                                    <a:lnTo>
                                      <a:pt x="254355" y="93497"/>
                                    </a:lnTo>
                                    <a:lnTo>
                                      <a:pt x="217157" y="120307"/>
                                    </a:lnTo>
                                    <a:lnTo>
                                      <a:pt x="182295" y="149974"/>
                                    </a:lnTo>
                                    <a:lnTo>
                                      <a:pt x="149961" y="182321"/>
                                    </a:lnTo>
                                    <a:lnTo>
                                      <a:pt x="120294" y="217170"/>
                                    </a:lnTo>
                                    <a:lnTo>
                                      <a:pt x="93484" y="254381"/>
                                    </a:lnTo>
                                    <a:lnTo>
                                      <a:pt x="69697" y="293751"/>
                                    </a:lnTo>
                                    <a:lnTo>
                                      <a:pt x="49110" y="335127"/>
                                    </a:lnTo>
                                    <a:lnTo>
                                      <a:pt x="31877" y="378345"/>
                                    </a:lnTo>
                                    <a:lnTo>
                                      <a:pt x="18186" y="423214"/>
                                    </a:lnTo>
                                    <a:lnTo>
                                      <a:pt x="8191" y="469582"/>
                                    </a:lnTo>
                                    <a:lnTo>
                                      <a:pt x="2070" y="517271"/>
                                    </a:lnTo>
                                    <a:lnTo>
                                      <a:pt x="0" y="566115"/>
                                    </a:lnTo>
                                    <a:lnTo>
                                      <a:pt x="2070" y="614972"/>
                                    </a:lnTo>
                                    <a:lnTo>
                                      <a:pt x="8191" y="662660"/>
                                    </a:lnTo>
                                    <a:lnTo>
                                      <a:pt x="18186" y="709028"/>
                                    </a:lnTo>
                                    <a:lnTo>
                                      <a:pt x="31877" y="753910"/>
                                    </a:lnTo>
                                    <a:lnTo>
                                      <a:pt x="49110" y="797115"/>
                                    </a:lnTo>
                                    <a:lnTo>
                                      <a:pt x="69697" y="838492"/>
                                    </a:lnTo>
                                    <a:lnTo>
                                      <a:pt x="93484" y="877874"/>
                                    </a:lnTo>
                                    <a:lnTo>
                                      <a:pt x="120294" y="915073"/>
                                    </a:lnTo>
                                    <a:lnTo>
                                      <a:pt x="149961" y="949934"/>
                                    </a:lnTo>
                                    <a:lnTo>
                                      <a:pt x="182295" y="982268"/>
                                    </a:lnTo>
                                    <a:lnTo>
                                      <a:pt x="217157" y="1011936"/>
                                    </a:lnTo>
                                    <a:lnTo>
                                      <a:pt x="254355" y="1038745"/>
                                    </a:lnTo>
                                    <a:lnTo>
                                      <a:pt x="293738" y="1062532"/>
                                    </a:lnTo>
                                    <a:lnTo>
                                      <a:pt x="335114" y="1083119"/>
                                    </a:lnTo>
                                    <a:lnTo>
                                      <a:pt x="378320" y="1100353"/>
                                    </a:lnTo>
                                    <a:lnTo>
                                      <a:pt x="423202" y="1114044"/>
                                    </a:lnTo>
                                    <a:lnTo>
                                      <a:pt x="469569" y="1124038"/>
                                    </a:lnTo>
                                    <a:lnTo>
                                      <a:pt x="517258" y="1130160"/>
                                    </a:lnTo>
                                    <a:lnTo>
                                      <a:pt x="566115" y="1132230"/>
                                    </a:lnTo>
                                    <a:lnTo>
                                      <a:pt x="566115" y="0"/>
                                    </a:lnTo>
                                    <a:close/>
                                  </a:path>
                                  <a:path w="1132840" h="2265045">
                                    <a:moveTo>
                                      <a:pt x="1132230" y="1698358"/>
                                    </a:moveTo>
                                    <a:lnTo>
                                      <a:pt x="1130147" y="1649514"/>
                                    </a:lnTo>
                                    <a:lnTo>
                                      <a:pt x="1124026" y="1601825"/>
                                    </a:lnTo>
                                    <a:lnTo>
                                      <a:pt x="1114031" y="1555457"/>
                                    </a:lnTo>
                                    <a:lnTo>
                                      <a:pt x="1100340" y="1510588"/>
                                    </a:lnTo>
                                    <a:lnTo>
                                      <a:pt x="1083106" y="1467370"/>
                                    </a:lnTo>
                                    <a:lnTo>
                                      <a:pt x="1062520" y="1425994"/>
                                    </a:lnTo>
                                    <a:lnTo>
                                      <a:pt x="1038733" y="1386624"/>
                                    </a:lnTo>
                                    <a:lnTo>
                                      <a:pt x="1011923" y="1349413"/>
                                    </a:lnTo>
                                    <a:lnTo>
                                      <a:pt x="982256" y="1314564"/>
                                    </a:lnTo>
                                    <a:lnTo>
                                      <a:pt x="949921" y="1282217"/>
                                    </a:lnTo>
                                    <a:lnTo>
                                      <a:pt x="915060" y="1252550"/>
                                    </a:lnTo>
                                    <a:lnTo>
                                      <a:pt x="877862" y="1225740"/>
                                    </a:lnTo>
                                    <a:lnTo>
                                      <a:pt x="838479" y="1201966"/>
                                    </a:lnTo>
                                    <a:lnTo>
                                      <a:pt x="797102" y="1181366"/>
                                    </a:lnTo>
                                    <a:lnTo>
                                      <a:pt x="753897" y="1164132"/>
                                    </a:lnTo>
                                    <a:lnTo>
                                      <a:pt x="709015" y="1150442"/>
                                    </a:lnTo>
                                    <a:lnTo>
                                      <a:pt x="662647" y="1140447"/>
                                    </a:lnTo>
                                    <a:lnTo>
                                      <a:pt x="614959" y="1134325"/>
                                    </a:lnTo>
                                    <a:lnTo>
                                      <a:pt x="566115" y="1132243"/>
                                    </a:lnTo>
                                    <a:lnTo>
                                      <a:pt x="566115" y="2264473"/>
                                    </a:lnTo>
                                    <a:lnTo>
                                      <a:pt x="614959" y="2262403"/>
                                    </a:lnTo>
                                    <a:lnTo>
                                      <a:pt x="662647" y="2256282"/>
                                    </a:lnTo>
                                    <a:lnTo>
                                      <a:pt x="709015" y="2246287"/>
                                    </a:lnTo>
                                    <a:lnTo>
                                      <a:pt x="753897" y="2232596"/>
                                    </a:lnTo>
                                    <a:lnTo>
                                      <a:pt x="797102" y="2215362"/>
                                    </a:lnTo>
                                    <a:lnTo>
                                      <a:pt x="838479" y="2194776"/>
                                    </a:lnTo>
                                    <a:lnTo>
                                      <a:pt x="877862" y="2170988"/>
                                    </a:lnTo>
                                    <a:lnTo>
                                      <a:pt x="915060" y="2144179"/>
                                    </a:lnTo>
                                    <a:lnTo>
                                      <a:pt x="949921" y="2114512"/>
                                    </a:lnTo>
                                    <a:lnTo>
                                      <a:pt x="982256" y="2082177"/>
                                    </a:lnTo>
                                    <a:lnTo>
                                      <a:pt x="1011923" y="2047316"/>
                                    </a:lnTo>
                                    <a:lnTo>
                                      <a:pt x="1038733" y="2010117"/>
                                    </a:lnTo>
                                    <a:lnTo>
                                      <a:pt x="1062520" y="1970735"/>
                                    </a:lnTo>
                                    <a:lnTo>
                                      <a:pt x="1083106" y="1929358"/>
                                    </a:lnTo>
                                    <a:lnTo>
                                      <a:pt x="1100340" y="1886153"/>
                                    </a:lnTo>
                                    <a:lnTo>
                                      <a:pt x="1114031" y="1841271"/>
                                    </a:lnTo>
                                    <a:lnTo>
                                      <a:pt x="1124026" y="1794903"/>
                                    </a:lnTo>
                                    <a:lnTo>
                                      <a:pt x="1130147" y="1747215"/>
                                    </a:lnTo>
                                    <a:lnTo>
                                      <a:pt x="1132230" y="16983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504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5" name="Graphic 76"/>
                            <wps:cNvSpPr/>
                            <wps:spPr>
                              <a:xfrm>
                                <a:off x="4529976" y="5096484"/>
                                <a:ext cx="56642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66420" h="566420">
                                    <a:moveTo>
                                      <a:pt x="566115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2077" y="48847"/>
                                    </a:lnTo>
                                    <a:lnTo>
                                      <a:pt x="8198" y="96540"/>
                                    </a:lnTo>
                                    <a:lnTo>
                                      <a:pt x="18191" y="142909"/>
                                    </a:lnTo>
                                    <a:lnTo>
                                      <a:pt x="31887" y="187785"/>
                                    </a:lnTo>
                                    <a:lnTo>
                                      <a:pt x="49116" y="230997"/>
                                    </a:lnTo>
                                    <a:lnTo>
                                      <a:pt x="69708" y="272375"/>
                                    </a:lnTo>
                                    <a:lnTo>
                                      <a:pt x="93493" y="311749"/>
                                    </a:lnTo>
                                    <a:lnTo>
                                      <a:pt x="120301" y="348950"/>
                                    </a:lnTo>
                                    <a:lnTo>
                                      <a:pt x="149962" y="383808"/>
                                    </a:lnTo>
                                    <a:lnTo>
                                      <a:pt x="182306" y="416152"/>
                                    </a:lnTo>
                                    <a:lnTo>
                                      <a:pt x="217164" y="445814"/>
                                    </a:lnTo>
                                    <a:lnTo>
                                      <a:pt x="254365" y="472621"/>
                                    </a:lnTo>
                                    <a:lnTo>
                                      <a:pt x="293739" y="496406"/>
                                    </a:lnTo>
                                    <a:lnTo>
                                      <a:pt x="335118" y="516998"/>
                                    </a:lnTo>
                                    <a:lnTo>
                                      <a:pt x="378329" y="534227"/>
                                    </a:lnTo>
                                    <a:lnTo>
                                      <a:pt x="423205" y="547923"/>
                                    </a:lnTo>
                                    <a:lnTo>
                                      <a:pt x="469574" y="557916"/>
                                    </a:lnTo>
                                    <a:lnTo>
                                      <a:pt x="517267" y="564037"/>
                                    </a:lnTo>
                                    <a:lnTo>
                                      <a:pt x="566115" y="566115"/>
                                    </a:lnTo>
                                    <a:lnTo>
                                      <a:pt x="56611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15B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6" name="Graphic 77"/>
                            <wps:cNvSpPr/>
                            <wps:spPr>
                              <a:xfrm>
                                <a:off x="5096104" y="3963987"/>
                                <a:ext cx="56642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66420" h="566420">
                                    <a:moveTo>
                                      <a:pt x="0" y="0"/>
                                    </a:moveTo>
                                    <a:lnTo>
                                      <a:pt x="0" y="566115"/>
                                    </a:lnTo>
                                    <a:lnTo>
                                      <a:pt x="566115" y="566115"/>
                                    </a:lnTo>
                                    <a:lnTo>
                                      <a:pt x="564037" y="517269"/>
                                    </a:lnTo>
                                    <a:lnTo>
                                      <a:pt x="557916" y="469577"/>
                                    </a:lnTo>
                                    <a:lnTo>
                                      <a:pt x="547923" y="423209"/>
                                    </a:lnTo>
                                    <a:lnTo>
                                      <a:pt x="534227" y="378334"/>
                                    </a:lnTo>
                                    <a:lnTo>
                                      <a:pt x="516998" y="335123"/>
                                    </a:lnTo>
                                    <a:lnTo>
                                      <a:pt x="496406" y="293745"/>
                                    </a:lnTo>
                                    <a:lnTo>
                                      <a:pt x="472621" y="254370"/>
                                    </a:lnTo>
                                    <a:lnTo>
                                      <a:pt x="445814" y="217169"/>
                                    </a:lnTo>
                                    <a:lnTo>
                                      <a:pt x="416152" y="182311"/>
                                    </a:lnTo>
                                    <a:lnTo>
                                      <a:pt x="383808" y="149966"/>
                                    </a:lnTo>
                                    <a:lnTo>
                                      <a:pt x="348950" y="120305"/>
                                    </a:lnTo>
                                    <a:lnTo>
                                      <a:pt x="311749" y="93496"/>
                                    </a:lnTo>
                                    <a:lnTo>
                                      <a:pt x="272375" y="69711"/>
                                    </a:lnTo>
                                    <a:lnTo>
                                      <a:pt x="230997" y="49118"/>
                                    </a:lnTo>
                                    <a:lnTo>
                                      <a:pt x="187785" y="31889"/>
                                    </a:lnTo>
                                    <a:lnTo>
                                      <a:pt x="142909" y="18192"/>
                                    </a:lnTo>
                                    <a:lnTo>
                                      <a:pt x="96540" y="8198"/>
                                    </a:lnTo>
                                    <a:lnTo>
                                      <a:pt x="48847" y="2078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7" name="Graphic 78"/>
                            <wps:cNvSpPr/>
                            <wps:spPr>
                              <a:xfrm>
                                <a:off x="3397479" y="2265641"/>
                                <a:ext cx="113284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566420">
                                    <a:moveTo>
                                      <a:pt x="566242" y="0"/>
                                    </a:moveTo>
                                    <a:lnTo>
                                      <a:pt x="0" y="566242"/>
                                    </a:lnTo>
                                    <a:lnTo>
                                      <a:pt x="1132497" y="566242"/>
                                    </a:lnTo>
                                    <a:lnTo>
                                      <a:pt x="56624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15B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8" name="Graphic 79"/>
                            <wps:cNvSpPr/>
                            <wps:spPr>
                              <a:xfrm>
                                <a:off x="3397479" y="2831884"/>
                                <a:ext cx="1132840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566420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566242"/>
                                    </a:lnTo>
                                    <a:lnTo>
                                      <a:pt x="1132497" y="566242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BDB080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9" name="Graphic 80"/>
                            <wps:cNvSpPr/>
                            <wps:spPr>
                              <a:xfrm>
                                <a:off x="3644736" y="3108998"/>
                                <a:ext cx="205740" cy="28956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05740" h="289560">
                                    <a:moveTo>
                                      <a:pt x="205308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89128"/>
                                    </a:lnTo>
                                    <a:lnTo>
                                      <a:pt x="205308" y="289128"/>
                                    </a:lnTo>
                                    <a:lnTo>
                                      <a:pt x="20530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95143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0" name="Graphic 81"/>
                            <wps:cNvSpPr/>
                            <wps:spPr>
                              <a:xfrm>
                                <a:off x="3397480" y="3497693"/>
                                <a:ext cx="1132840" cy="1033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033144">
                                    <a:moveTo>
                                      <a:pt x="1132497" y="785660"/>
                                    </a:moveTo>
                                    <a:lnTo>
                                      <a:pt x="0" y="785660"/>
                                    </a:lnTo>
                                    <a:lnTo>
                                      <a:pt x="0" y="1032929"/>
                                    </a:lnTo>
                                    <a:lnTo>
                                      <a:pt x="1132497" y="1032929"/>
                                    </a:lnTo>
                                    <a:lnTo>
                                      <a:pt x="1132497" y="785660"/>
                                    </a:lnTo>
                                    <a:close/>
                                  </a:path>
                                  <a:path w="1132840" h="1033144">
                                    <a:moveTo>
                                      <a:pt x="1132497" y="394385"/>
                                    </a:moveTo>
                                    <a:lnTo>
                                      <a:pt x="0" y="394385"/>
                                    </a:lnTo>
                                    <a:lnTo>
                                      <a:pt x="0" y="580364"/>
                                    </a:lnTo>
                                    <a:lnTo>
                                      <a:pt x="1132497" y="580364"/>
                                    </a:lnTo>
                                    <a:lnTo>
                                      <a:pt x="1132497" y="394385"/>
                                    </a:lnTo>
                                    <a:close/>
                                  </a:path>
                                  <a:path w="1132840" h="1033144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89077"/>
                                    </a:lnTo>
                                    <a:lnTo>
                                      <a:pt x="1132497" y="189077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6A17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1" name="Graphic 82"/>
                            <wps:cNvSpPr/>
                            <wps:spPr>
                              <a:xfrm>
                                <a:off x="3397480" y="3398125"/>
                                <a:ext cx="1132840" cy="88582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885825">
                                    <a:moveTo>
                                      <a:pt x="1132497" y="679932"/>
                                    </a:moveTo>
                                    <a:lnTo>
                                      <a:pt x="0" y="679932"/>
                                    </a:lnTo>
                                    <a:lnTo>
                                      <a:pt x="0" y="885228"/>
                                    </a:lnTo>
                                    <a:lnTo>
                                      <a:pt x="1132497" y="885228"/>
                                    </a:lnTo>
                                    <a:lnTo>
                                      <a:pt x="1132497" y="679932"/>
                                    </a:lnTo>
                                    <a:close/>
                                  </a:path>
                                  <a:path w="1132840" h="885825">
                                    <a:moveTo>
                                      <a:pt x="1132497" y="288645"/>
                                    </a:moveTo>
                                    <a:lnTo>
                                      <a:pt x="0" y="288645"/>
                                    </a:lnTo>
                                    <a:lnTo>
                                      <a:pt x="0" y="493953"/>
                                    </a:lnTo>
                                    <a:lnTo>
                                      <a:pt x="1132497" y="493953"/>
                                    </a:lnTo>
                                    <a:lnTo>
                                      <a:pt x="1132497" y="288645"/>
                                    </a:lnTo>
                                    <a:close/>
                                  </a:path>
                                  <a:path w="1132840" h="885825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99568"/>
                                    </a:lnTo>
                                    <a:lnTo>
                                      <a:pt x="1132497" y="99568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2" name="Graphic 83"/>
                            <wps:cNvSpPr/>
                            <wps:spPr>
                              <a:xfrm>
                                <a:off x="1" y="1132624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49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993" y="47872"/>
                                    </a:lnTo>
                                    <a:lnTo>
                                      <a:pt x="3947" y="95238"/>
                                    </a:lnTo>
                                    <a:lnTo>
                                      <a:pt x="8823" y="142058"/>
                                    </a:lnTo>
                                    <a:lnTo>
                                      <a:pt x="15581" y="188293"/>
                                    </a:lnTo>
                                    <a:lnTo>
                                      <a:pt x="24182" y="233903"/>
                                    </a:lnTo>
                                    <a:lnTo>
                                      <a:pt x="34587" y="278850"/>
                                    </a:lnTo>
                                    <a:lnTo>
                                      <a:pt x="46756" y="323094"/>
                                    </a:lnTo>
                                    <a:lnTo>
                                      <a:pt x="60650" y="366596"/>
                                    </a:lnTo>
                                    <a:lnTo>
                                      <a:pt x="76229" y="409316"/>
                                    </a:lnTo>
                                    <a:lnTo>
                                      <a:pt x="93455" y="451215"/>
                                    </a:lnTo>
                                    <a:lnTo>
                                      <a:pt x="112288" y="492253"/>
                                    </a:lnTo>
                                    <a:lnTo>
                                      <a:pt x="132689" y="532393"/>
                                    </a:lnTo>
                                    <a:lnTo>
                                      <a:pt x="154618" y="571593"/>
                                    </a:lnTo>
                                    <a:lnTo>
                                      <a:pt x="178037" y="609815"/>
                                    </a:lnTo>
                                    <a:lnTo>
                                      <a:pt x="202905" y="647020"/>
                                    </a:lnTo>
                                    <a:lnTo>
                                      <a:pt x="229184" y="683168"/>
                                    </a:lnTo>
                                    <a:lnTo>
                                      <a:pt x="256834" y="718220"/>
                                    </a:lnTo>
                                    <a:lnTo>
                                      <a:pt x="285815" y="752136"/>
                                    </a:lnTo>
                                    <a:lnTo>
                                      <a:pt x="316090" y="784878"/>
                                    </a:lnTo>
                                    <a:lnTo>
                                      <a:pt x="347618" y="816406"/>
                                    </a:lnTo>
                                    <a:lnTo>
                                      <a:pt x="380360" y="846681"/>
                                    </a:lnTo>
                                    <a:lnTo>
                                      <a:pt x="414276" y="875663"/>
                                    </a:lnTo>
                                    <a:lnTo>
                                      <a:pt x="449328" y="903313"/>
                                    </a:lnTo>
                                    <a:lnTo>
                                      <a:pt x="485476" y="929591"/>
                                    </a:lnTo>
                                    <a:lnTo>
                                      <a:pt x="522681" y="954459"/>
                                    </a:lnTo>
                                    <a:lnTo>
                                      <a:pt x="560903" y="977878"/>
                                    </a:lnTo>
                                    <a:lnTo>
                                      <a:pt x="600103" y="999807"/>
                                    </a:lnTo>
                                    <a:lnTo>
                                      <a:pt x="640243" y="1020208"/>
                                    </a:lnTo>
                                    <a:lnTo>
                                      <a:pt x="681281" y="1039041"/>
                                    </a:lnTo>
                                    <a:lnTo>
                                      <a:pt x="723180" y="1056267"/>
                                    </a:lnTo>
                                    <a:lnTo>
                                      <a:pt x="765900" y="1071846"/>
                                    </a:lnTo>
                                    <a:lnTo>
                                      <a:pt x="809402" y="1085740"/>
                                    </a:lnTo>
                                    <a:lnTo>
                                      <a:pt x="853646" y="1097909"/>
                                    </a:lnTo>
                                    <a:lnTo>
                                      <a:pt x="898593" y="1108314"/>
                                    </a:lnTo>
                                    <a:lnTo>
                                      <a:pt x="944203" y="1116915"/>
                                    </a:lnTo>
                                    <a:lnTo>
                                      <a:pt x="990438" y="1123673"/>
                                    </a:lnTo>
                                    <a:lnTo>
                                      <a:pt x="1037258" y="1128549"/>
                                    </a:lnTo>
                                    <a:lnTo>
                                      <a:pt x="1084624" y="1131503"/>
                                    </a:lnTo>
                                    <a:lnTo>
                                      <a:pt x="1132497" y="1132497"/>
                                    </a:lnTo>
                                    <a:lnTo>
                                      <a:pt x="113249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7E7E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3" name="Graphic 84"/>
                            <wps:cNvSpPr/>
                            <wps:spPr>
                              <a:xfrm>
                                <a:off x="1132498" y="126"/>
                                <a:ext cx="80137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801370" h="1132840">
                                    <a:moveTo>
                                      <a:pt x="0" y="0"/>
                                    </a:moveTo>
                                    <a:lnTo>
                                      <a:pt x="0" y="1132497"/>
                                    </a:lnTo>
                                    <a:lnTo>
                                      <a:pt x="800798" y="331698"/>
                                    </a:lnTo>
                                    <a:lnTo>
                                      <a:pt x="765924" y="298274"/>
                                    </a:lnTo>
                                    <a:lnTo>
                                      <a:pt x="729652" y="266347"/>
                                    </a:lnTo>
                                    <a:lnTo>
                                      <a:pt x="692032" y="235968"/>
                                    </a:lnTo>
                                    <a:lnTo>
                                      <a:pt x="653115" y="207187"/>
                                    </a:lnTo>
                                    <a:lnTo>
                                      <a:pt x="612951" y="180054"/>
                                    </a:lnTo>
                                    <a:lnTo>
                                      <a:pt x="571588" y="154618"/>
                                    </a:lnTo>
                                    <a:lnTo>
                                      <a:pt x="529078" y="130930"/>
                                    </a:lnTo>
                                    <a:lnTo>
                                      <a:pt x="485469" y="109039"/>
                                    </a:lnTo>
                                    <a:lnTo>
                                      <a:pt x="440813" y="88996"/>
                                    </a:lnTo>
                                    <a:lnTo>
                                      <a:pt x="395159" y="70851"/>
                                    </a:lnTo>
                                    <a:lnTo>
                                      <a:pt x="348558" y="54653"/>
                                    </a:lnTo>
                                    <a:lnTo>
                                      <a:pt x="301058" y="40453"/>
                                    </a:lnTo>
                                    <a:lnTo>
                                      <a:pt x="252710" y="28301"/>
                                    </a:lnTo>
                                    <a:lnTo>
                                      <a:pt x="203564" y="18245"/>
                                    </a:lnTo>
                                    <a:lnTo>
                                      <a:pt x="153670" y="10338"/>
                                    </a:lnTo>
                                    <a:lnTo>
                                      <a:pt x="103078" y="4628"/>
                                    </a:lnTo>
                                    <a:lnTo>
                                      <a:pt x="51838" y="11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5048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4" name="Graphic 85"/>
                            <wps:cNvSpPr/>
                            <wps:spPr>
                              <a:xfrm>
                                <a:off x="1132485" y="331825"/>
                                <a:ext cx="1132840" cy="80137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801370">
                                    <a:moveTo>
                                      <a:pt x="800798" y="0"/>
                                    </a:moveTo>
                                    <a:lnTo>
                                      <a:pt x="0" y="800798"/>
                                    </a:lnTo>
                                    <a:lnTo>
                                      <a:pt x="1132497" y="800798"/>
                                    </a:lnTo>
                                    <a:lnTo>
                                      <a:pt x="1131331" y="748960"/>
                                    </a:lnTo>
                                    <a:lnTo>
                                      <a:pt x="1127868" y="697719"/>
                                    </a:lnTo>
                                    <a:lnTo>
                                      <a:pt x="1122158" y="647127"/>
                                    </a:lnTo>
                                    <a:lnTo>
                                      <a:pt x="1114251" y="597232"/>
                                    </a:lnTo>
                                    <a:lnTo>
                                      <a:pt x="1104195" y="548085"/>
                                    </a:lnTo>
                                    <a:lnTo>
                                      <a:pt x="1092043" y="499737"/>
                                    </a:lnTo>
                                    <a:lnTo>
                                      <a:pt x="1077843" y="452236"/>
                                    </a:lnTo>
                                    <a:lnTo>
                                      <a:pt x="1061645" y="405634"/>
                                    </a:lnTo>
                                    <a:lnTo>
                                      <a:pt x="1043500" y="359979"/>
                                    </a:lnTo>
                                    <a:lnTo>
                                      <a:pt x="1023457" y="315323"/>
                                    </a:lnTo>
                                    <a:lnTo>
                                      <a:pt x="1001566" y="271714"/>
                                    </a:lnTo>
                                    <a:lnTo>
                                      <a:pt x="977878" y="229204"/>
                                    </a:lnTo>
                                    <a:lnTo>
                                      <a:pt x="952443" y="187841"/>
                                    </a:lnTo>
                                    <a:lnTo>
                                      <a:pt x="925309" y="147677"/>
                                    </a:lnTo>
                                    <a:lnTo>
                                      <a:pt x="896528" y="108761"/>
                                    </a:lnTo>
                                    <a:lnTo>
                                      <a:pt x="866149" y="71142"/>
                                    </a:lnTo>
                                    <a:lnTo>
                                      <a:pt x="834222" y="34872"/>
                                    </a:lnTo>
                                    <a:lnTo>
                                      <a:pt x="80079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6372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5" name="Graphic 86"/>
                            <wps:cNvSpPr/>
                            <wps:spPr>
                              <a:xfrm>
                                <a:off x="1" y="4530369"/>
                                <a:ext cx="1132840" cy="1132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1132840">
                                    <a:moveTo>
                                      <a:pt x="1132357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132370"/>
                                    </a:lnTo>
                                    <a:lnTo>
                                      <a:pt x="1132357" y="1132370"/>
                                    </a:lnTo>
                                    <a:lnTo>
                                      <a:pt x="1132357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678159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6" name="Graphic 87"/>
                            <wps:cNvSpPr/>
                            <wps:spPr>
                              <a:xfrm>
                                <a:off x="-11" y="5019471"/>
                                <a:ext cx="1132840" cy="370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132840" h="370840">
                                    <a:moveTo>
                                      <a:pt x="370293" y="185153"/>
                                    </a:moveTo>
                                    <a:lnTo>
                                      <a:pt x="363689" y="135940"/>
                                    </a:lnTo>
                                    <a:lnTo>
                                      <a:pt x="345020" y="91706"/>
                                    </a:lnTo>
                                    <a:lnTo>
                                      <a:pt x="316064" y="54229"/>
                                    </a:lnTo>
                                    <a:lnTo>
                                      <a:pt x="278599" y="25285"/>
                                    </a:lnTo>
                                    <a:lnTo>
                                      <a:pt x="234365" y="6616"/>
                                    </a:lnTo>
                                    <a:lnTo>
                                      <a:pt x="185140" y="0"/>
                                    </a:lnTo>
                                    <a:lnTo>
                                      <a:pt x="135928" y="6616"/>
                                    </a:lnTo>
                                    <a:lnTo>
                                      <a:pt x="91694" y="25285"/>
                                    </a:lnTo>
                                    <a:lnTo>
                                      <a:pt x="54229" y="54229"/>
                                    </a:lnTo>
                                    <a:lnTo>
                                      <a:pt x="25285" y="91706"/>
                                    </a:lnTo>
                                    <a:lnTo>
                                      <a:pt x="6616" y="135940"/>
                                    </a:lnTo>
                                    <a:lnTo>
                                      <a:pt x="0" y="185153"/>
                                    </a:lnTo>
                                    <a:lnTo>
                                      <a:pt x="6616" y="234378"/>
                                    </a:lnTo>
                                    <a:lnTo>
                                      <a:pt x="25285" y="278612"/>
                                    </a:lnTo>
                                    <a:lnTo>
                                      <a:pt x="54229" y="316077"/>
                                    </a:lnTo>
                                    <a:lnTo>
                                      <a:pt x="91694" y="345020"/>
                                    </a:lnTo>
                                    <a:lnTo>
                                      <a:pt x="135928" y="363689"/>
                                    </a:lnTo>
                                    <a:lnTo>
                                      <a:pt x="185140" y="370293"/>
                                    </a:lnTo>
                                    <a:lnTo>
                                      <a:pt x="234365" y="363689"/>
                                    </a:lnTo>
                                    <a:lnTo>
                                      <a:pt x="278599" y="345020"/>
                                    </a:lnTo>
                                    <a:lnTo>
                                      <a:pt x="316064" y="316077"/>
                                    </a:lnTo>
                                    <a:lnTo>
                                      <a:pt x="345020" y="278612"/>
                                    </a:lnTo>
                                    <a:lnTo>
                                      <a:pt x="363689" y="234378"/>
                                    </a:lnTo>
                                    <a:lnTo>
                                      <a:pt x="370293" y="185153"/>
                                    </a:lnTo>
                                    <a:close/>
                                  </a:path>
                                  <a:path w="1132840" h="370840">
                                    <a:moveTo>
                                      <a:pt x="1132370" y="185343"/>
                                    </a:moveTo>
                                    <a:lnTo>
                                      <a:pt x="1125753" y="136131"/>
                                    </a:lnTo>
                                    <a:lnTo>
                                      <a:pt x="1107084" y="91909"/>
                                    </a:lnTo>
                                    <a:lnTo>
                                      <a:pt x="1078141" y="54432"/>
                                    </a:lnTo>
                                    <a:lnTo>
                                      <a:pt x="1040663" y="25488"/>
                                    </a:lnTo>
                                    <a:lnTo>
                                      <a:pt x="996442" y="6819"/>
                                    </a:lnTo>
                                    <a:lnTo>
                                      <a:pt x="947229" y="203"/>
                                    </a:lnTo>
                                    <a:lnTo>
                                      <a:pt x="898004" y="6819"/>
                                    </a:lnTo>
                                    <a:lnTo>
                                      <a:pt x="853770" y="25488"/>
                                    </a:lnTo>
                                    <a:lnTo>
                                      <a:pt x="816305" y="54432"/>
                                    </a:lnTo>
                                    <a:lnTo>
                                      <a:pt x="787349" y="91909"/>
                                    </a:lnTo>
                                    <a:lnTo>
                                      <a:pt x="768680" y="136131"/>
                                    </a:lnTo>
                                    <a:lnTo>
                                      <a:pt x="762076" y="185343"/>
                                    </a:lnTo>
                                    <a:lnTo>
                                      <a:pt x="768680" y="234569"/>
                                    </a:lnTo>
                                    <a:lnTo>
                                      <a:pt x="787349" y="278803"/>
                                    </a:lnTo>
                                    <a:lnTo>
                                      <a:pt x="816305" y="316268"/>
                                    </a:lnTo>
                                    <a:lnTo>
                                      <a:pt x="853770" y="345224"/>
                                    </a:lnTo>
                                    <a:lnTo>
                                      <a:pt x="898004" y="363893"/>
                                    </a:lnTo>
                                    <a:lnTo>
                                      <a:pt x="947229" y="370497"/>
                                    </a:lnTo>
                                    <a:lnTo>
                                      <a:pt x="996442" y="363893"/>
                                    </a:lnTo>
                                    <a:lnTo>
                                      <a:pt x="1040663" y="345224"/>
                                    </a:lnTo>
                                    <a:lnTo>
                                      <a:pt x="1078141" y="316268"/>
                                    </a:lnTo>
                                    <a:lnTo>
                                      <a:pt x="1107084" y="278803"/>
                                    </a:lnTo>
                                    <a:lnTo>
                                      <a:pt x="1125753" y="234569"/>
                                    </a:lnTo>
                                    <a:lnTo>
                                      <a:pt x="1132370" y="1853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7E7EB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7" name="Graphic 88"/>
                            <wps:cNvSpPr/>
                            <wps:spPr>
                              <a:xfrm>
                                <a:off x="319342" y="4997145"/>
                                <a:ext cx="494030" cy="2667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494030" h="266700">
                                    <a:moveTo>
                                      <a:pt x="493674" y="0"/>
                                    </a:moveTo>
                                    <a:lnTo>
                                      <a:pt x="246837" y="266522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493674" y="0"/>
                                    </a:lnTo>
                                    <a:close/>
                                  </a:path>
                                </a:pathLst>
                              </a:custGeom>
                              <a:ln w="59651">
                                <a:solidFill>
                                  <a:srgbClr val="E7E7EB"/>
                                </a:solidFill>
                                <a:prstDash val="solid"/>
                              </a:ln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8" name="Graphic 89"/>
                            <wps:cNvSpPr/>
                            <wps:spPr>
                              <a:xfrm>
                                <a:off x="780060" y="4743932"/>
                                <a:ext cx="167640" cy="461009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67640" h="461009">
                                    <a:moveTo>
                                      <a:pt x="167157" y="460883"/>
                                    </a:moveTo>
                                    <a:lnTo>
                                      <a:pt x="0" y="84950"/>
                                    </a:lnTo>
                                    <a:lnTo>
                                      <a:pt x="86601" y="0"/>
                                    </a:lnTo>
                                  </a:path>
                                </a:pathLst>
                              </a:custGeom>
                              <a:ln w="59651">
                                <a:solidFill>
                                  <a:srgbClr val="E7E7EB"/>
                                </a:solidFill>
                                <a:prstDash val="solid"/>
                              </a:ln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9" name="Graphic 90"/>
                            <wps:cNvSpPr/>
                            <wps:spPr>
                              <a:xfrm>
                                <a:off x="238672" y="4902936"/>
                                <a:ext cx="181610" cy="127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81610">
                                    <a:moveTo>
                                      <a:pt x="0" y="0"/>
                                    </a:moveTo>
                                    <a:lnTo>
                                      <a:pt x="181279" y="0"/>
                                    </a:lnTo>
                                  </a:path>
                                </a:pathLst>
                              </a:custGeom>
                              <a:ln w="59651">
                                <a:solidFill>
                                  <a:srgbClr val="E7E7EB"/>
                                </a:solidFill>
                                <a:prstDash val="solid"/>
                              </a:ln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0" name="Graphic 91"/>
                            <wps:cNvSpPr/>
                            <wps:spPr>
                              <a:xfrm>
                                <a:off x="3878352" y="1698993"/>
                                <a:ext cx="170815" cy="5664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70815" h="566420">
                                    <a:moveTo>
                                      <a:pt x="17075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566381"/>
                                    </a:lnTo>
                                    <a:lnTo>
                                      <a:pt x="170751" y="566381"/>
                                    </a:lnTo>
                                    <a:lnTo>
                                      <a:pt x="1707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F1D1E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5CCF2628" id="Group 103" o:spid="_x0000_s1026" style="position:absolute;margin-left:41.6pt;margin-top:0;width:55.8pt;height:55.8pt;z-index:-251654144" coordorigin="" coordsize="56628,56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">
                    <o:lock v:ext="edit" aspectratio="t"/>
                    <v:shape id="Graphic 55" o:spid="_x0000_s1027" style="position:absolute;left:22649;top:1;width:22651;height:11328;visibility:visible;mso-wrap-style:square;v-text-anchor:top" coordsize="2265045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" path="m2264994,l,,,1132497r2264994,l2264994,xe" fillcolor="#f3c5b8" stroked="f">
                      <v:path arrowok="t"/>
                    </v:shape>
                    <v:shape id="Graphic 56" o:spid="_x0000_s1028" style="position:absolute;left:45229;width:11398;height:22656;visibility:visible;mso-wrap-style:square;v-text-anchor:top" coordsize="1139825,2265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" path="m1139571,l,,,2265121r1139571,l1139571,xe" fillcolor="#e7e7eb" stroked="f">
                      <v:path arrowok="t"/>
                    </v:shape>
                    <v:shape id="Graphic 57" o:spid="_x0000_s1029" style="position:absolute;top:1;width:11328;height:11328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" path="m1132497,r-47873,993l1037258,3947,990438,8823r-46235,6758l898593,24182,853646,34587,809402,46756,765900,60650,723180,76229,681281,93455r-41038,18833l600103,132689r-39200,21929l522681,178037r-37205,24868l449328,229184r-35052,27650l380360,285815r-32742,30275l316090,347618r-30275,32742l256834,414276r-27650,35052l202905,485476r-24868,37205l154618,560903r-21929,39200l112288,640243,93455,681281,76229,723180,60650,765900,46756,809402,34587,853646,24182,898593r-8601,45610l8823,990438r-4876,46820l993,1084624,,1132497r1132497,l1132497,xe" fillcolor="#729d90" stroked="f">
                      <v:path arrowok="t"/>
                    </v:shape>
                    <v:shape id="Graphic 58" o:spid="_x0000_s1030" style="position:absolute;left:11324;top:11326;width:22709;height:11211;visibility:visible;mso-wrap-style:square;v-text-anchor:top" coordsize="2265045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" path="m2264994,l,,,1132751r2264994,l2264994,xe" fillcolor="#495143" stroked="f">
                      <v:path arrowok="t"/>
                    </v:shape>
                    <v:shape id="Graphic 59" o:spid="_x0000_s1031" style="position:absolute;left:11324;top:16325;width:22651;height:1239;visibility:visible;mso-wrap-style:square;v-text-anchor:top" coordsize="226504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" path="m209029,l,,,123317r209029,l209029,xem775284,l357187,r,123317l775284,123317,775284,xem1341539,l1132497,,923455,r,123317l1132497,123317r209042,l1341539,xem1907781,l1489697,r,123317l1907781,123317,1907781,xem2264981,l2055939,r,123317l2264981,123317,2264981,xe" stroked="f">
                      <v:path arrowok="t"/>
                    </v:shape>
                    <v:shape id="Graphic 60" o:spid="_x0000_s1032" style="position:absolute;left:45297;top:22651;width:11328;height:11328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" path="m1132751,l,,,1132497r1132751,l1132751,xe" fillcolor="#495143" stroked="f">
                      <v:path arrowok="t"/>
                    </v:shape>
                    <v:shape id="Graphic 61" o:spid="_x0000_s1033" style="position:absolute;left:11323;top:45302;width:11328;height:11328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" path="m1132751,l,,,1132497r1132751,l1132751,xe" fillcolor="#bec794" stroked="f">
                      <v:path arrowok="t"/>
                    </v:shape>
                    <v:shape id="Graphic 62" o:spid="_x0000_s1034" style="position:absolute;left:50296;top:22651;width:1239;height:11328;visibility:visible;mso-wrap-style:square;v-text-anchor:top" coordsize="123825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" path="m123317,923442l,923442r,209042l123317,1132484r,-209042xem123317,357200l,357200,,775271r123317,l123317,357200xem123317,l,,,209016r123317,l123317,xe" stroked="f">
                      <v:path arrowok="t"/>
                    </v:shape>
                    <v:shape id="Graphic 63" o:spid="_x0000_s1035" style="position:absolute;left:30199;top:22653;width:3779;height:11329;visibility:visible;mso-wrap-style:square;v-text-anchor:top" coordsize="377825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" path="m377507,l,,,1132243r377507,l377507,xe" fillcolor="#06372b" stroked="f">
                      <v:path arrowok="t"/>
                    </v:shape>
                    <v:shape id="Graphic 64" o:spid="_x0000_s1036" style="position:absolute;left:26424;top:26428;width:3779;height:7550;visibility:visible;mso-wrap-style:square;v-text-anchor:top" coordsize="377825,755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" path="m377507,l,,,754735r377507,l377507,xe" fillcolor="#065048" stroked="f">
                      <v:path arrowok="t"/>
                    </v:shape>
                    <v:shape id="Graphic 65" o:spid="_x0000_s1037" style="position:absolute;left:22649;top:30201;width:3779;height:3778;visibility:visible;mso-wrap-style:square;v-text-anchor:top" coordsize="377825,377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" path="m377494,l,,,377507r377494,l377494,xe" fillcolor="#327960" stroked="f">
                      <v:path arrowok="t"/>
                    </v:shape>
                    <v:shape id="Graphic 66" o:spid="_x0000_s1038" style="position:absolute;left:12968;top:24294;width:8039;height:8039;visibility:visible;mso-wrap-style:square;v-text-anchor:top" coordsize="803910,803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" path="m401904,l355032,2703r-45283,7911l266356,23429,225154,40849,186445,62570,150531,88292r-32818,29421l88292,150531,62570,186445,40849,225154,23429,266356,10614,309749,2703,355032,,401904r2703,46869l10614,494054r12815,43392l40849,578648r21721,38708l88292,653271r29421,32819l150531,715512r35914,25722l225154,762957r41202,17420l309749,793193r45283,7911l401904,803808r46869,-2704l494054,793193r43391,-12816l578645,762957r38708,-21723l653266,715512r32818,-29422l715504,653271r25721,-35915l762946,578648r17419,-41202l793181,494054r7910,-45281l803795,401904r-2704,-46872l793181,309749,780365,266356,762946,225154,741225,186445,715504,150531,686084,117713,653266,88292,617353,62570,578645,40849,537445,23429,494054,10614,448773,2703,401904,xe" fillcolor="#f15b2b" stroked="f">
                      <v:path arrowok="t"/>
                    </v:shape>
                    <v:shape id="Graphic 67" o:spid="_x0000_s1039" style="position:absolute;top:11891;width:43579;height:22086;visibility:visible;mso-wrap-style:square;v-text-anchor:top" coordsize="4358005,2208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" path="m1132497,1075931l,1075931,,2208428,1132497,1075931xem4357459,487387r-50115,-11976l4258437,460502r-47587,-17730l4164673,422313r-44692,-23089l4076903,373608r-41389,-28054l3995928,315175r-37707,-32626l3922509,247802r-33630,-36779l3857421,172300r-29171,-40563l3801453,89433,3777119,45491,3755364,r-39522,26174l3679647,56553r-32499,34239l3618674,128536r-24092,40920l3575240,213207r-14262,46241l3552164,307835r-3010,50178l3551936,406374r8166,46711l3573322,497852r17958,42494l3613696,580275r26530,37059l3670579,651179r33846,30353l3741470,708063r39929,22415l3823906,748436r44755,13221l3915372,769823r48361,2781l4013085,769696r47638,-8509l4106303,747407r43193,-18720l4189984,705370r37439,-27584l4261497,646252r30366,-35128l4318190,572706r21971,-41351l4357459,487387xe" fillcolor="#678159" stroked="f">
                      <v:path arrowok="t"/>
                    </v:shape>
                    <v:shape id="Graphic 68" o:spid="_x0000_s1040" style="position:absolute;left:36828;width:16948;height:16948;visibility:visible;mso-wrap-style:square;v-text-anchor:top" coordsize="1694814,169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" path="m847128,l799055,1341,751687,5316r-46593,6538l659347,20884,614519,32333,570680,46131,527902,62205,486257,80485r-40440,20413l406652,123374r-37818,24467l332435,174226r-34909,28234l264179,232469r-31714,31715l202455,297531r-28233,34909l147837,368839r-24466,37818l100896,445822,80483,486263,62203,527908,46129,570685,32332,614523,20883,659351r-9029,45746l5316,751689,1340,799057,,847128r1586,51815l6274,949911r7682,50038l24527,1048977r13353,47939l53908,1143684r18596,45518l94265,1234686r24330,43942l145395,1320929r29175,40561l206021,1400212r33632,36786l275369,1471747r37703,32615l352665,1534744r41385,28049l437132,1588412r44682,23089l527998,1631962r47590,17735l624487,1664606r50111,11984l716745,1684215r42837,5532l803059,1693117r44069,1139l895199,1692915r47367,-3976l989158,1682401r45746,-9029l1079732,1661922r43838,-13797l1166348,1632050r41644,-18280l1248433,1593357r39165,-22476l1325416,1546415r36399,-26386l1396724,1491796r33348,-30010l1461786,1430072r30010,-33348l1520029,1361815r26386,-36399l1570881,1287598r22476,-39165l1613770,1207992r18280,-41644l1648125,1123570r13797,-43838l1673372,1034904r9029,-45746l1688939,942566r3976,-47367l1694256,847128r-1341,-48071l1688939,751689r-6538,-46592l1673372,659351r-11450,-44828l1648125,570685r-16075,-42777l1613770,486263r-20413,-40441l1570881,406657r-24466,-37818l1520029,332440r-28233,-34909l1461786,264184r-31714,-31715l1396724,202460r-34909,-28234l1325416,147841r-37818,-24467l1248433,100898,1207992,80485,1166348,62205,1123570,46131,1079732,32333,1034904,20884,989158,11854,942566,5316,895199,1341,847128,xe" fillcolor="#86a179" stroked="f">
                      <v:path arrowok="t"/>
                    </v:shape>
                    <v:shape id="Graphic 69" o:spid="_x0000_s1041" style="position:absolute;left:43592;top:11325;width:3416;height:11329;visibility:visible;mso-wrap-style:square;v-text-anchor:top" coordsize="34163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" path="m341464,l,,,1132560r341464,l341464,xe" fillcolor="#1f1d1e" stroked="f">
                      <v:path arrowok="t"/>
                    </v:shape>
                    <v:shape id="Graphic 70" o:spid="_x0000_s1042" style="position:absolute;left:22649;top:33976;width:11329;height:22650;visibility:visible;mso-wrap-style:square;v-text-anchor:top" coordsize="1132840,2265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" path="m1132497,l,,,2264981r1132497,l1132497,xe" fillcolor="#e7e7eb" stroked="f">
                      <v:path arrowok="t"/>
                    </v:shape>
                    <v:shape id="Graphic 71" o:spid="_x0000_s1043" style="position:absolute;left:25122;top:36448;width:6382;height:20181;visibility:visible;mso-wrap-style:square;v-text-anchor:top" coordsize="638175,2018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" path="m205308,1565160l,1565160r,452565l205308,2017725r,-452565xem205308,1173886l,1173886r,205295l205308,1379181r,-205295xem205308,782586l,782586,,987882r205308,l205308,782586xem205308,391299l,391299,,596595r205308,l205308,391299xem205308,l,,,205295r205308,l205308,xem637984,1565160r-205308,l432676,1770468r205308,l637984,1565160xem637984,1173886r-205308,l432676,1379181r205308,l637984,1173886xem637984,782586r-205308,l432676,987882r205308,l637984,782586xem637984,391299r-205308,l432676,596595r205308,l637984,391299xem637984,l432676,r,205295l637984,205295,637984,xe" fillcolor="#495143" stroked="f">
                      <v:path arrowok="t"/>
                    </v:shape>
                    <v:shape id="Graphic 72" o:spid="_x0000_s1044" style="position:absolute;left:33974;top:45285;width:11329;height:11329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" path="m1132497,l,,,1132497r1132497,l1132497,xe" fillcolor="#f3c5b8" stroked="f">
                      <v:path arrowok="t"/>
                    </v:shape>
                    <v:shape id="Graphic 73" o:spid="_x0000_s1045" style="position:absolute;left:11370;top:33976;width:11259;height:11258;visibility:visible;mso-wrap-style:square;v-text-anchor:top" coordsize="1125855,1125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" path="m562622,562622r-3683,-45618l548271,473710,531215,433349,508342,396494,480225,363715,447446,335597,410591,312712,370230,295656,326936,284988r-45619,-3683l235673,284988r-43281,10668l152031,312712r-36868,22885l82384,363715,54267,396494,31394,433349,14338,473710,3670,517004,,562622r562622,xem562622,562622r-45631,3683l473697,576973r-40361,17056l396481,616902r-32779,28118l335584,677799r-22872,36855l295656,755015r-10668,43294l281317,843927r3671,45644l295656,932853r17056,40360l335584,1010081r28118,32779l396481,1070978r36855,22873l473697,1110907r43294,10668l562622,1125245r,-562623xem843927,281305r-3683,-45619l829576,192392,812520,152031,789647,115176,761530,82397,728751,54279,691896,31407,651535,14351,608241,3683,562622,r,562622l608241,558952r43294,-10668l691896,531228r36855,-22873l761530,480237r28117,-32778l812520,410591r17056,-40361l840244,326948r3683,-45643xem1125245,562622r-562623,l566293,608253r10668,43295l594017,691908r22872,36856l645007,761542r32779,28118l714641,812533r40361,17056l798296,840257r45631,3670l889558,840257r43282,-10668l973201,812533r36868,-22873l1042847,761542r28118,-32778l1093838,691908r17056,-40360l1121562,608253r3683,-45631xe" fillcolor="#678159" stroked="f">
                      <v:path arrowok="t"/>
                    </v:shape>
                    <v:shape id="Graphic 74" o:spid="_x0000_s1046" style="position:absolute;left:5662;top:28313;width:5664;height:5664;visibility:visible;mso-wrap-style:square;v-text-anchor:top" coordsize="56642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" path="m566254,l,,,566242r566254,l566254,xe" fillcolor="#bdb080" stroked="f">
                      <v:path arrowok="t"/>
                    </v:shape>
                    <v:shape id="Graphic 75" o:spid="_x0000_s1047" style="position:absolute;left:45299;top:33981;width:11329;height:22650;visibility:visible;mso-wrap-style:square;v-text-anchor:top" coordsize="1132840,2265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" path="m566115,l517258,2082,469569,8204r-46367,9995l378320,31889,335114,49123,293738,69723,254355,93497r-37198,26810l182295,149974r-32334,32347l120294,217170,93484,254381,69697,293751,49110,335127,31877,378345,18186,423214,8191,469582,2070,517271,,566115r2070,48857l8191,662660r9995,46368l31877,753910r17233,43205l69697,838492r23787,39382l120294,915073r29667,34861l182295,982268r34862,29668l254355,1038745r39383,23787l335114,1083119r43206,17234l423202,1114044r46367,9994l517258,1130160r48857,2070l566115,xem1132230,1698358r-2083,-48844l1124026,1601825r-9995,-46368l1100340,1510588r-17234,-43218l1062520,1425994r-23787,-39370l1011923,1349413r-29667,-34849l949921,1282217r-34861,-29667l877862,1225740r-39383,-23774l797102,1181366r-43205,-17234l709015,1150442r-46368,-9995l614959,1134325r-48844,-2082l566115,2264473r48844,-2070l662647,2256282r46368,-9995l753897,2232596r43205,-17234l838479,2194776r39383,-23788l915060,2144179r34861,-29667l982256,2082177r29667,-34861l1038733,2010117r23787,-39382l1083106,1929358r17234,-43205l1114031,1841271r9995,-46368l1130147,1747215r2083,-48857xe" fillcolor="#065048" stroked="f">
                      <v:path arrowok="t"/>
                    </v:shape>
                    <v:shape id="Graphic 76" o:spid="_x0000_s1048" style="position:absolute;left:45299;top:50964;width:5664;height:5665;visibility:visible;mso-wrap-style:square;v-text-anchor:top" coordsize="56642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" path="m566115,l,,2077,48847,8198,96540r9993,46369l31887,187785r17229,43212l69708,272375r23785,39374l120301,348950r29661,34858l182306,416152r34858,29662l254365,472621r39374,23785l335118,516998r43211,17229l423205,547923r46369,9993l517267,564037r48848,2078l566115,xe" fillcolor="#f15b2b" stroked="f">
                      <v:path arrowok="t"/>
                    </v:shape>
                    <v:shape id="Graphic 77" o:spid="_x0000_s1049" style="position:absolute;left:50961;top:39639;width:5664;height:5665;visibility:visible;mso-wrap-style:square;v-text-anchor:top" coordsize="56642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" path="m,l,566115r566115,l564037,517269r-6121,-47692l547923,423209,534227,378334,516998,335123,496406,293745,472621,254370,445814,217169,416152,182311,383808,149966,348950,120305,311749,93496,272375,69711,230997,49118,187785,31889,142909,18192,96540,8198,48847,2078,,xe" fillcolor="#678159" stroked="f">
                      <v:path arrowok="t"/>
                    </v:shape>
                    <v:shape id="Graphic 78" o:spid="_x0000_s1050" style="position:absolute;left:33974;top:22656;width:11329;height:5664;visibility:visible;mso-wrap-style:square;v-text-anchor:top" coordsize="113284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" path="m566242,l,566242r1132497,l566242,xe" fillcolor="#f15b2b" stroked="f">
                      <v:path arrowok="t"/>
                    </v:shape>
                    <v:shape id="Graphic 79" o:spid="_x0000_s1051" style="position:absolute;left:33974;top:28318;width:11329;height:5665;visibility:visible;mso-wrap-style:square;v-text-anchor:top" coordsize="1132840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" path="m1132497,l,,,566242r1132497,l1132497,xe" fillcolor="#bdb080" stroked="f">
                      <v:path arrowok="t"/>
                    </v:shape>
                    <v:shape id="Graphic 80" o:spid="_x0000_s1052" style="position:absolute;left:36447;top:31089;width:2057;height:2896;visibility:visible;mso-wrap-style:square;v-text-anchor:top" coordsize="205740,289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" path="m205308,l,,,289128r205308,l205308,xe" fillcolor="#495143" stroked="f">
                      <v:path arrowok="t"/>
                    </v:shape>
                    <v:shape id="Graphic 81" o:spid="_x0000_s1053" style="position:absolute;left:33974;top:34976;width:11329;height:10332;visibility:visible;mso-wrap-style:square;v-text-anchor:top" coordsize="1132840,1033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" path="m1132497,785660l,785660r,247269l1132497,1032929r,-247269xem1132497,394385l,394385,,580364r1132497,l1132497,394385xem1132497,l,,,189077r1132497,l1132497,xe" fillcolor="#86a179" stroked="f">
                      <v:path arrowok="t"/>
                    </v:shape>
                    <v:shape id="Graphic 82" o:spid="_x0000_s1054" style="position:absolute;left:33974;top:33981;width:11329;height:8858;visibility:visible;mso-wrap-style:square;v-text-anchor:top" coordsize="1132840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" path="m1132497,679932l,679932,,885228r1132497,l1132497,679932xem1132497,288645l,288645,,493953r1132497,l1132497,288645xem1132497,l,,,99568r1132497,l1132497,xe" fillcolor="#678159" stroked="f">
                      <v:path arrowok="t"/>
                    </v:shape>
                    <v:shape id="Graphic 83" o:spid="_x0000_s1055" style="position:absolute;top:11326;width:11328;height:11328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" path="m1132497,l,,993,47872,3947,95238r4876,46820l15581,188293r8601,45610l34587,278850r12169,44244l60650,366596r15579,42720l93455,451215r18833,41038l132689,532393r21929,39200l178037,609815r24868,37205l229184,683168r27650,35052l285815,752136r30275,32742l347618,816406r32742,30275l414276,875663r35052,27650l485476,929591r37205,24868l560903,977878r39200,21929l640243,1020208r41038,18833l723180,1056267r42720,15579l809402,1085740r44244,12169l898593,1108314r45610,8601l990438,1123673r46820,4876l1084624,1131503r47873,994l1132497,xe" fillcolor="#e7e7eb" stroked="f">
                      <v:path arrowok="t"/>
                    </v:shape>
                    <v:shape id="Graphic 84" o:spid="_x0000_s1056" style="position:absolute;left:11324;top:1;width:8014;height:11328;visibility:visible;mso-wrap-style:square;v-text-anchor:top" coordsize="80137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" path="m,l,1132497,800798,331698,765924,298274,729652,266347,692032,235968,653115,207187,612951,180054,571588,154618,529078,130930,485469,109039,440813,88996,395159,70851,348558,54653,301058,40453,252710,28301,203564,18245,153670,10338,103078,4628,51838,1165,,xe" fillcolor="#065048" stroked="f">
                      <v:path arrowok="t"/>
                    </v:shape>
                    <v:shape id="Graphic 85" o:spid="_x0000_s1057" style="position:absolute;left:11324;top:3318;width:11329;height:8013;visibility:visible;mso-wrap-style:square;v-text-anchor:top" coordsize="1132840,801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" path="m800798,l,800798r1132497,l1131331,748960r-3463,-51241l1122158,647127r-7907,-49895l1104195,548085r-12152,-48348l1077843,452236r-16198,-46602l1043500,359979r-20043,-44656l1001566,271714,977878,229204,952443,187841,925309,147677,896528,108761,866149,71142,834222,34872,800798,xe" fillcolor="#06372b" stroked="f">
                      <v:path arrowok="t"/>
                    </v:shape>
                    <v:shape id="Graphic 86" o:spid="_x0000_s1058" style="position:absolute;top:45303;width:11328;height:11329;visibility:visible;mso-wrap-style:square;v-text-anchor:top" coordsize="1132840,113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" path="m1132357,l,,,1132370r1132357,l1132357,xe" fillcolor="#678159" stroked="f">
                      <v:path arrowok="t"/>
                    </v:shape>
                    <v:shape id="Graphic 87" o:spid="_x0000_s1059" style="position:absolute;top:50194;width:11328;height:3709;visibility:visible;mso-wrap-style:square;v-text-anchor:top" coordsize="1132840,370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" path="m370293,185153r-6604,-49213l345020,91706,316064,54229,278599,25285,234365,6616,185140,,135928,6616,91694,25285,54229,54229,25285,91706,6616,135940,,185153r6616,49225l25285,278612r28944,37465l91694,345020r44234,18669l185140,370293r49225,-6604l278599,345020r37465,-28943l345020,278612r18669,-44234l370293,185153xem1132370,185343r-6617,-49212l1107084,91909,1078141,54432,1040663,25488,996442,6819,947229,203,898004,6819,853770,25488,816305,54432,787349,91909r-18669,44222l762076,185343r6604,49226l787349,278803r28956,37465l853770,345224r44234,18669l947229,370497r49213,-6604l1040663,345224r37478,-28956l1107084,278803r18669,-44234l1132370,185343xe" fillcolor="#e7e7eb" stroked="f">
                      <v:path arrowok="t"/>
                    </v:shape>
                    <v:shape id="Graphic 88" o:spid="_x0000_s1060" style="position:absolute;left:3193;top:49971;width:4940;height:2667;visibility:visible;mso-wrap-style:square;v-text-anchor:top" coordsize="49403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" path="m493674,l246837,266522,,,493674,xe" filled="f" strokecolor="#e7e7eb" strokeweight="1.65697mm">
                      <v:path arrowok="t"/>
                    </v:shape>
                    <v:shape id="Graphic 89" o:spid="_x0000_s1061" style="position:absolute;left:7800;top:47439;width:1677;height:4610;visibility:visible;mso-wrap-style:square;v-text-anchor:top" coordsize="167640,461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" path="m167157,460883l,84950,86601,e" filled="f" strokecolor="#e7e7eb" strokeweight="1.65697mm">
                      <v:path arrowok="t"/>
                    </v:shape>
                    <v:shape id="Graphic 90" o:spid="_x0000_s1062" style="position:absolute;left:2386;top:49029;width:1816;height:13;visibility:visible;mso-wrap-style:square;v-text-anchor:top" coordsize="18161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" path="m,l181279,e" filled="f" strokecolor="#e7e7eb" strokeweight="1.65697mm">
                      <v:path arrowok="t"/>
                    </v:shape>
                    <v:shape id="Graphic 91" o:spid="_x0000_s1063" style="position:absolute;left:38783;top:16989;width:1708;height:5665;visibility:visible;mso-wrap-style:square;v-text-anchor:top" coordsize="170815,56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" path="m170751,l,,,566381r170751,l170751,xe" fillcolor="#1f1d1e" stroked="f">
                      <v:path arrowok="t"/>
                    </v:shape>
                    <w10:wrap type="tight"/>
                  </v:group>
                </w:pict>
              </mc:Fallback>
            </mc:AlternateContent>
          </w:r>
        </w:p>
      </w:tc>
      <w:tc>
        <w:tcPr>
          <w:tcW w:w="3402" w:type="dxa"/>
        </w:tcPr>
        <w:p w14:paraId="0FB06745" w14:textId="77777777" w:rsidR="00FC58DE" w:rsidRDefault="00FC58DE" w:rsidP="00CF0E2C">
          <w:pPr>
            <w:jc w:val="right"/>
            <w:rPr>
              <w:rFonts w:cs="Times New Roman"/>
              <w:b/>
              <w:sz w:val="18"/>
              <w:szCs w:val="18"/>
              <w:lang w:val="en-US"/>
            </w:rPr>
          </w:pPr>
          <w:r w:rsidRPr="00DE3DB3">
            <w:rPr>
              <w:rFonts w:cs="Times New Roman"/>
              <w:b/>
              <w:sz w:val="18"/>
              <w:szCs w:val="18"/>
              <w:lang w:val="en-US"/>
            </w:rPr>
            <w:t>LIID P</w:t>
          </w:r>
          <w:r>
            <w:rPr>
              <w:rFonts w:cs="Times New Roman"/>
              <w:b/>
              <w:sz w:val="18"/>
              <w:szCs w:val="18"/>
              <w:lang w:val="en-US"/>
            </w:rPr>
            <w:t>roject</w:t>
          </w:r>
        </w:p>
        <w:p w14:paraId="7D7679F6" w14:textId="77777777" w:rsidR="00FC58DE" w:rsidRDefault="00FC58DE" w:rsidP="00CF0E2C">
          <w:pPr>
            <w:jc w:val="right"/>
            <w:rPr>
              <w:rFonts w:cs="Times New Roman"/>
              <w:b/>
              <w:sz w:val="18"/>
              <w:szCs w:val="18"/>
            </w:rPr>
          </w:pPr>
          <w:r w:rsidRPr="00DE3DB3">
            <w:rPr>
              <w:rFonts w:cs="Times New Roman"/>
              <w:b/>
              <w:sz w:val="18"/>
              <w:szCs w:val="18"/>
            </w:rPr>
            <w:t>Ministry of Construction,</w:t>
          </w:r>
        </w:p>
        <w:p w14:paraId="4531BF8A" w14:textId="77777777" w:rsidR="00FC58DE" w:rsidRPr="00DE3DB3" w:rsidRDefault="00FC58DE" w:rsidP="00CF0E2C">
          <w:pPr>
            <w:jc w:val="right"/>
            <w:rPr>
              <w:rFonts w:cs="Times New Roman"/>
              <w:sz w:val="18"/>
              <w:szCs w:val="18"/>
            </w:rPr>
          </w:pPr>
          <w:r w:rsidRPr="00DE3DB3">
            <w:rPr>
              <w:rFonts w:cs="Times New Roman"/>
              <w:b/>
              <w:sz w:val="18"/>
              <w:szCs w:val="18"/>
            </w:rPr>
            <w:t>Transport and</w:t>
          </w:r>
          <w:r w:rsidRPr="00DE3DB3">
            <w:rPr>
              <w:rFonts w:cs="Times New Roman"/>
              <w:sz w:val="18"/>
              <w:szCs w:val="18"/>
            </w:rPr>
            <w:t xml:space="preserve"> </w:t>
          </w:r>
          <w:r w:rsidRPr="00620D40">
            <w:rPr>
              <w:rFonts w:cs="Times New Roman"/>
              <w:b/>
              <w:sz w:val="18"/>
              <w:szCs w:val="18"/>
            </w:rPr>
            <w:t>Infrastructure</w:t>
          </w:r>
        </w:p>
        <w:p w14:paraId="208DDDA3" w14:textId="77777777" w:rsidR="00FC58DE" w:rsidRPr="00DE3DB3" w:rsidRDefault="00FC58DE" w:rsidP="00CF0E2C">
          <w:pPr>
            <w:jc w:val="right"/>
            <w:rPr>
              <w:rFonts w:cs="Times New Roman"/>
              <w:sz w:val="18"/>
              <w:szCs w:val="18"/>
            </w:rPr>
          </w:pPr>
          <w:proofErr w:type="spellStart"/>
          <w:r w:rsidRPr="00DE3DB3">
            <w:rPr>
              <w:rFonts w:cs="Times New Roman"/>
              <w:sz w:val="18"/>
              <w:szCs w:val="18"/>
            </w:rPr>
            <w:t>Nemanjina</w:t>
          </w:r>
          <w:proofErr w:type="spellEnd"/>
          <w:r w:rsidRPr="00DE3DB3">
            <w:rPr>
              <w:rFonts w:cs="Times New Roman"/>
              <w:sz w:val="18"/>
              <w:szCs w:val="18"/>
            </w:rPr>
            <w:t xml:space="preserve"> 22-26, 11000 Belgrade, Serbia</w:t>
          </w:r>
        </w:p>
        <w:p w14:paraId="7D7C7B25" w14:textId="77777777" w:rsidR="00FC58DE" w:rsidRPr="004B08BF" w:rsidRDefault="00FC58DE" w:rsidP="00CF0E2C">
          <w:pPr>
            <w:jc w:val="right"/>
            <w:rPr>
              <w:rFonts w:cs="Times New Roman"/>
              <w:sz w:val="18"/>
              <w:szCs w:val="18"/>
            </w:rPr>
          </w:pPr>
          <w:r w:rsidRPr="00DE3DB3">
            <w:rPr>
              <w:rFonts w:cs="Times New Roman"/>
              <w:sz w:val="18"/>
              <w:szCs w:val="18"/>
            </w:rPr>
            <w:t>Project Implementation Unit</w:t>
          </w:r>
          <w:r>
            <w:rPr>
              <w:rFonts w:cs="Times New Roman"/>
              <w:sz w:val="18"/>
              <w:szCs w:val="18"/>
            </w:rPr>
            <w:t xml:space="preserve"> (PIU)</w:t>
          </w:r>
        </w:p>
      </w:tc>
    </w:tr>
  </w:tbl>
  <w:p w14:paraId="0AE544DD" w14:textId="64BDEADC" w:rsidR="00FC58DE" w:rsidRPr="00CF0E2C" w:rsidRDefault="00FC58DE" w:rsidP="00CF0E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64FFB"/>
    <w:multiLevelType w:val="hybridMultilevel"/>
    <w:tmpl w:val="4D3A0144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64A9D"/>
    <w:multiLevelType w:val="hybridMultilevel"/>
    <w:tmpl w:val="5DFAD9A4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83786"/>
    <w:multiLevelType w:val="hybridMultilevel"/>
    <w:tmpl w:val="9348B544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87B11"/>
    <w:multiLevelType w:val="hybridMultilevel"/>
    <w:tmpl w:val="12A833C6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4572D"/>
    <w:multiLevelType w:val="hybridMultilevel"/>
    <w:tmpl w:val="3418F62C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B7B6E"/>
    <w:multiLevelType w:val="hybridMultilevel"/>
    <w:tmpl w:val="02388C78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3007C"/>
    <w:multiLevelType w:val="hybridMultilevel"/>
    <w:tmpl w:val="861EA3B4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469E3"/>
    <w:multiLevelType w:val="hybridMultilevel"/>
    <w:tmpl w:val="E4BA5B3E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21E62"/>
    <w:multiLevelType w:val="hybridMultilevel"/>
    <w:tmpl w:val="75D8848E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D6EF4"/>
    <w:multiLevelType w:val="hybridMultilevel"/>
    <w:tmpl w:val="0A74878E"/>
    <w:lvl w:ilvl="0" w:tplc="D4DC9788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A033E"/>
    <w:multiLevelType w:val="hybridMultilevel"/>
    <w:tmpl w:val="1346D20A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B00D3"/>
    <w:multiLevelType w:val="hybridMultilevel"/>
    <w:tmpl w:val="7C7AD0DA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9C549A"/>
    <w:multiLevelType w:val="hybridMultilevel"/>
    <w:tmpl w:val="A4B2D2BA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C52"/>
    <w:multiLevelType w:val="hybridMultilevel"/>
    <w:tmpl w:val="E7D8CAF2"/>
    <w:lvl w:ilvl="0" w:tplc="F782ED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A6765"/>
    <w:multiLevelType w:val="hybridMultilevel"/>
    <w:tmpl w:val="9C5850F2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83114"/>
    <w:multiLevelType w:val="hybridMultilevel"/>
    <w:tmpl w:val="0C465222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4A620A"/>
    <w:multiLevelType w:val="hybridMultilevel"/>
    <w:tmpl w:val="ED5C8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82234"/>
    <w:multiLevelType w:val="hybridMultilevel"/>
    <w:tmpl w:val="3C9C8254"/>
    <w:lvl w:ilvl="0" w:tplc="241A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</w:rPr>
    </w:lvl>
    <w:lvl w:ilvl="1" w:tplc="D7C40DDE">
      <w:start w:val="1"/>
      <w:numFmt w:val="lowerLetter"/>
      <w:lvlText w:val="%2."/>
      <w:lvlJc w:val="left"/>
      <w:pPr>
        <w:ind w:left="2148" w:hanging="360"/>
      </w:pPr>
    </w:lvl>
    <w:lvl w:ilvl="2" w:tplc="83E43490">
      <w:start w:val="1"/>
      <w:numFmt w:val="lowerRoman"/>
      <w:lvlText w:val="(%3)"/>
      <w:lvlJc w:val="left"/>
      <w:pPr>
        <w:ind w:left="3408" w:hanging="720"/>
      </w:pPr>
      <w:rPr>
        <w:rFonts w:hint="default"/>
        <w:b w:val="0"/>
      </w:rPr>
    </w:lvl>
    <w:lvl w:ilvl="3" w:tplc="FA46D882" w:tentative="1">
      <w:start w:val="1"/>
      <w:numFmt w:val="decimal"/>
      <w:lvlText w:val="%4."/>
      <w:lvlJc w:val="left"/>
      <w:pPr>
        <w:ind w:left="3588" w:hanging="360"/>
      </w:pPr>
    </w:lvl>
    <w:lvl w:ilvl="4" w:tplc="7C4E5814" w:tentative="1">
      <w:start w:val="1"/>
      <w:numFmt w:val="lowerLetter"/>
      <w:lvlText w:val="%5."/>
      <w:lvlJc w:val="left"/>
      <w:pPr>
        <w:ind w:left="4308" w:hanging="360"/>
      </w:pPr>
    </w:lvl>
    <w:lvl w:ilvl="5" w:tplc="7C6A555E" w:tentative="1">
      <w:start w:val="1"/>
      <w:numFmt w:val="lowerRoman"/>
      <w:lvlText w:val="%6."/>
      <w:lvlJc w:val="right"/>
      <w:pPr>
        <w:ind w:left="5028" w:hanging="180"/>
      </w:pPr>
    </w:lvl>
    <w:lvl w:ilvl="6" w:tplc="552CD796" w:tentative="1">
      <w:start w:val="1"/>
      <w:numFmt w:val="decimal"/>
      <w:lvlText w:val="%7."/>
      <w:lvlJc w:val="left"/>
      <w:pPr>
        <w:ind w:left="5748" w:hanging="360"/>
      </w:pPr>
    </w:lvl>
    <w:lvl w:ilvl="7" w:tplc="2AC643A2" w:tentative="1">
      <w:start w:val="1"/>
      <w:numFmt w:val="lowerLetter"/>
      <w:lvlText w:val="%8."/>
      <w:lvlJc w:val="left"/>
      <w:pPr>
        <w:ind w:left="6468" w:hanging="360"/>
      </w:pPr>
    </w:lvl>
    <w:lvl w:ilvl="8" w:tplc="320C6D4A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 w15:restartNumberingAfterBreak="0">
    <w:nsid w:val="60097B89"/>
    <w:multiLevelType w:val="hybridMultilevel"/>
    <w:tmpl w:val="642EB034"/>
    <w:lvl w:ilvl="0" w:tplc="54C2FF6A">
      <w:start w:val="1"/>
      <w:numFmt w:val="lowerLetter"/>
      <w:lvlText w:val="%1)"/>
      <w:lvlJc w:val="left"/>
      <w:pPr>
        <w:ind w:left="1068" w:hanging="360"/>
      </w:pPr>
      <w:rPr>
        <w:b w:val="0"/>
        <w:bCs/>
      </w:rPr>
    </w:lvl>
    <w:lvl w:ilvl="1" w:tplc="78827D16">
      <w:start w:val="1"/>
      <w:numFmt w:val="lowerRoman"/>
      <w:lvlText w:val="(%2)"/>
      <w:lvlJc w:val="left"/>
      <w:pPr>
        <w:ind w:left="1788" w:hanging="360"/>
      </w:pPr>
      <w:rPr>
        <w:rFonts w:hint="default"/>
      </w:rPr>
    </w:lvl>
    <w:lvl w:ilvl="2" w:tplc="305A6C82">
      <w:start w:val="1"/>
      <w:numFmt w:val="lowerRoman"/>
      <w:lvlText w:val="(%3)"/>
      <w:lvlJc w:val="left"/>
      <w:pPr>
        <w:ind w:left="3048" w:hanging="720"/>
      </w:pPr>
      <w:rPr>
        <w:rFonts w:hint="default"/>
        <w:b w:val="0"/>
      </w:rPr>
    </w:lvl>
    <w:lvl w:ilvl="3" w:tplc="27568AB2">
      <w:start w:val="1"/>
      <w:numFmt w:val="lowerRoman"/>
      <w:lvlText w:val="%4."/>
      <w:lvlJc w:val="left"/>
      <w:pPr>
        <w:ind w:left="3588" w:hanging="720"/>
      </w:pPr>
      <w:rPr>
        <w:rFonts w:hint="default"/>
        <w:b w:val="0"/>
      </w:rPr>
    </w:lvl>
    <w:lvl w:ilvl="4" w:tplc="52A26582" w:tentative="1">
      <w:start w:val="1"/>
      <w:numFmt w:val="lowerLetter"/>
      <w:lvlText w:val="%5."/>
      <w:lvlJc w:val="left"/>
      <w:pPr>
        <w:ind w:left="3948" w:hanging="360"/>
      </w:pPr>
    </w:lvl>
    <w:lvl w:ilvl="5" w:tplc="BCDCCD26" w:tentative="1">
      <w:start w:val="1"/>
      <w:numFmt w:val="lowerRoman"/>
      <w:lvlText w:val="%6."/>
      <w:lvlJc w:val="right"/>
      <w:pPr>
        <w:ind w:left="4668" w:hanging="180"/>
      </w:pPr>
    </w:lvl>
    <w:lvl w:ilvl="6" w:tplc="A6A6B728" w:tentative="1">
      <w:start w:val="1"/>
      <w:numFmt w:val="decimal"/>
      <w:lvlText w:val="%7."/>
      <w:lvlJc w:val="left"/>
      <w:pPr>
        <w:ind w:left="5388" w:hanging="360"/>
      </w:pPr>
    </w:lvl>
    <w:lvl w:ilvl="7" w:tplc="25DCCBF6" w:tentative="1">
      <w:start w:val="1"/>
      <w:numFmt w:val="lowerLetter"/>
      <w:lvlText w:val="%8."/>
      <w:lvlJc w:val="left"/>
      <w:pPr>
        <w:ind w:left="6108" w:hanging="360"/>
      </w:pPr>
    </w:lvl>
    <w:lvl w:ilvl="8" w:tplc="4E580ACA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6C9C6583"/>
    <w:multiLevelType w:val="hybridMultilevel"/>
    <w:tmpl w:val="2D40751E"/>
    <w:lvl w:ilvl="0" w:tplc="218672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836CD5"/>
    <w:multiLevelType w:val="hybridMultilevel"/>
    <w:tmpl w:val="DE52958A"/>
    <w:lvl w:ilvl="0" w:tplc="D4DC9788">
      <w:start w:val="1"/>
      <w:numFmt w:val="lowerRoman"/>
      <w:lvlText w:val="(%1)"/>
      <w:lvlJc w:val="left"/>
      <w:pPr>
        <w:ind w:left="1428" w:hanging="72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7FE66C23"/>
    <w:multiLevelType w:val="hybridMultilevel"/>
    <w:tmpl w:val="1474E7DA"/>
    <w:lvl w:ilvl="0" w:tplc="241A0017">
      <w:start w:val="1"/>
      <w:numFmt w:val="lowerLetter"/>
      <w:lvlText w:val="%1)"/>
      <w:lvlJc w:val="left"/>
      <w:pPr>
        <w:ind w:left="1428" w:hanging="360"/>
      </w:pPr>
      <w:rPr>
        <w:b w:val="0"/>
        <w:bCs/>
      </w:rPr>
    </w:lvl>
    <w:lvl w:ilvl="1" w:tplc="81948EA0" w:tentative="1">
      <w:start w:val="1"/>
      <w:numFmt w:val="lowerLetter"/>
      <w:lvlText w:val="%2."/>
      <w:lvlJc w:val="left"/>
      <w:pPr>
        <w:ind w:left="2148" w:hanging="360"/>
      </w:pPr>
    </w:lvl>
    <w:lvl w:ilvl="2" w:tplc="2B943C84" w:tentative="1">
      <w:start w:val="1"/>
      <w:numFmt w:val="lowerRoman"/>
      <w:lvlText w:val="%3."/>
      <w:lvlJc w:val="right"/>
      <w:pPr>
        <w:ind w:left="2868" w:hanging="180"/>
      </w:pPr>
    </w:lvl>
    <w:lvl w:ilvl="3" w:tplc="0B8C7E36" w:tentative="1">
      <w:start w:val="1"/>
      <w:numFmt w:val="decimal"/>
      <w:lvlText w:val="%4."/>
      <w:lvlJc w:val="left"/>
      <w:pPr>
        <w:ind w:left="3588" w:hanging="360"/>
      </w:pPr>
    </w:lvl>
    <w:lvl w:ilvl="4" w:tplc="83A02924" w:tentative="1">
      <w:start w:val="1"/>
      <w:numFmt w:val="lowerLetter"/>
      <w:lvlText w:val="%5."/>
      <w:lvlJc w:val="left"/>
      <w:pPr>
        <w:ind w:left="4308" w:hanging="360"/>
      </w:pPr>
    </w:lvl>
    <w:lvl w:ilvl="5" w:tplc="B060DF9C" w:tentative="1">
      <w:start w:val="1"/>
      <w:numFmt w:val="lowerRoman"/>
      <w:lvlText w:val="%6."/>
      <w:lvlJc w:val="right"/>
      <w:pPr>
        <w:ind w:left="5028" w:hanging="180"/>
      </w:pPr>
    </w:lvl>
    <w:lvl w:ilvl="6" w:tplc="EFFC3516" w:tentative="1">
      <w:start w:val="1"/>
      <w:numFmt w:val="decimal"/>
      <w:lvlText w:val="%7."/>
      <w:lvlJc w:val="left"/>
      <w:pPr>
        <w:ind w:left="5748" w:hanging="360"/>
      </w:pPr>
    </w:lvl>
    <w:lvl w:ilvl="7" w:tplc="FEF0CC64" w:tentative="1">
      <w:start w:val="1"/>
      <w:numFmt w:val="lowerLetter"/>
      <w:lvlText w:val="%8."/>
      <w:lvlJc w:val="left"/>
      <w:pPr>
        <w:ind w:left="6468" w:hanging="360"/>
      </w:pPr>
    </w:lvl>
    <w:lvl w:ilvl="8" w:tplc="99F013DA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593515044">
    <w:abstractNumId w:val="11"/>
  </w:num>
  <w:num w:numId="2" w16cid:durableId="609748330">
    <w:abstractNumId w:val="8"/>
  </w:num>
  <w:num w:numId="3" w16cid:durableId="954139734">
    <w:abstractNumId w:val="4"/>
  </w:num>
  <w:num w:numId="4" w16cid:durableId="1932927585">
    <w:abstractNumId w:val="2"/>
  </w:num>
  <w:num w:numId="5" w16cid:durableId="1945067490">
    <w:abstractNumId w:val="0"/>
  </w:num>
  <w:num w:numId="6" w16cid:durableId="601573086">
    <w:abstractNumId w:val="21"/>
  </w:num>
  <w:num w:numId="7" w16cid:durableId="1596665890">
    <w:abstractNumId w:val="17"/>
  </w:num>
  <w:num w:numId="8" w16cid:durableId="782115225">
    <w:abstractNumId w:val="18"/>
  </w:num>
  <w:num w:numId="9" w16cid:durableId="1741756618">
    <w:abstractNumId w:val="20"/>
  </w:num>
  <w:num w:numId="10" w16cid:durableId="1598976639">
    <w:abstractNumId w:val="9"/>
  </w:num>
  <w:num w:numId="11" w16cid:durableId="1879660079">
    <w:abstractNumId w:val="19"/>
  </w:num>
  <w:num w:numId="12" w16cid:durableId="605312880">
    <w:abstractNumId w:val="15"/>
  </w:num>
  <w:num w:numId="13" w16cid:durableId="345251163">
    <w:abstractNumId w:val="12"/>
  </w:num>
  <w:num w:numId="14" w16cid:durableId="1811634309">
    <w:abstractNumId w:val="10"/>
  </w:num>
  <w:num w:numId="15" w16cid:durableId="562526843">
    <w:abstractNumId w:val="6"/>
  </w:num>
  <w:num w:numId="16" w16cid:durableId="1816339583">
    <w:abstractNumId w:val="3"/>
  </w:num>
  <w:num w:numId="17" w16cid:durableId="1377125354">
    <w:abstractNumId w:val="5"/>
  </w:num>
  <w:num w:numId="18" w16cid:durableId="1760249176">
    <w:abstractNumId w:val="1"/>
  </w:num>
  <w:num w:numId="19" w16cid:durableId="1973629769">
    <w:abstractNumId w:val="7"/>
  </w:num>
  <w:num w:numId="20" w16cid:durableId="1517041885">
    <w:abstractNumId w:val="13"/>
  </w:num>
  <w:num w:numId="21" w16cid:durableId="1191869908">
    <w:abstractNumId w:val="16"/>
  </w:num>
  <w:num w:numId="22" w16cid:durableId="1593978226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Njc3NjEwNjSyMDdU0lEKTi0uzszPAykwNKoFAIp0z/UtAAAA"/>
  </w:docVars>
  <w:rsids>
    <w:rsidRoot w:val="002045A6"/>
    <w:rsid w:val="000038DB"/>
    <w:rsid w:val="0000422B"/>
    <w:rsid w:val="00004DD4"/>
    <w:rsid w:val="000059F4"/>
    <w:rsid w:val="00006ACC"/>
    <w:rsid w:val="00006C2E"/>
    <w:rsid w:val="00013C68"/>
    <w:rsid w:val="00014AA7"/>
    <w:rsid w:val="00020004"/>
    <w:rsid w:val="000201D0"/>
    <w:rsid w:val="00020746"/>
    <w:rsid w:val="00023299"/>
    <w:rsid w:val="000233EE"/>
    <w:rsid w:val="00024F74"/>
    <w:rsid w:val="00032462"/>
    <w:rsid w:val="000337C7"/>
    <w:rsid w:val="00034679"/>
    <w:rsid w:val="0004297B"/>
    <w:rsid w:val="0004419F"/>
    <w:rsid w:val="000458BD"/>
    <w:rsid w:val="0004609C"/>
    <w:rsid w:val="00046D1E"/>
    <w:rsid w:val="000509AE"/>
    <w:rsid w:val="00054F10"/>
    <w:rsid w:val="00056E17"/>
    <w:rsid w:val="00057DA1"/>
    <w:rsid w:val="0006139A"/>
    <w:rsid w:val="00062F65"/>
    <w:rsid w:val="00063408"/>
    <w:rsid w:val="00066075"/>
    <w:rsid w:val="000719DD"/>
    <w:rsid w:val="00072EE0"/>
    <w:rsid w:val="00072F24"/>
    <w:rsid w:val="000777E0"/>
    <w:rsid w:val="0008294F"/>
    <w:rsid w:val="00086EFE"/>
    <w:rsid w:val="00087DC6"/>
    <w:rsid w:val="000905E2"/>
    <w:rsid w:val="00090CA5"/>
    <w:rsid w:val="0009270B"/>
    <w:rsid w:val="00093275"/>
    <w:rsid w:val="00093380"/>
    <w:rsid w:val="000941F7"/>
    <w:rsid w:val="00094EC7"/>
    <w:rsid w:val="00095B92"/>
    <w:rsid w:val="00095DBB"/>
    <w:rsid w:val="000A059B"/>
    <w:rsid w:val="000A2F79"/>
    <w:rsid w:val="000A3D82"/>
    <w:rsid w:val="000A4A75"/>
    <w:rsid w:val="000A68E9"/>
    <w:rsid w:val="000B0AA3"/>
    <w:rsid w:val="000B28D2"/>
    <w:rsid w:val="000B6D7F"/>
    <w:rsid w:val="000C09AA"/>
    <w:rsid w:val="000C1922"/>
    <w:rsid w:val="000C4746"/>
    <w:rsid w:val="000C5E61"/>
    <w:rsid w:val="000C75A3"/>
    <w:rsid w:val="000D037C"/>
    <w:rsid w:val="000D3C9B"/>
    <w:rsid w:val="000D4381"/>
    <w:rsid w:val="000D45FD"/>
    <w:rsid w:val="000D59CD"/>
    <w:rsid w:val="000D68B2"/>
    <w:rsid w:val="000D69DA"/>
    <w:rsid w:val="000D6A4D"/>
    <w:rsid w:val="000E3DFB"/>
    <w:rsid w:val="000E3FF3"/>
    <w:rsid w:val="000E4AC1"/>
    <w:rsid w:val="000E62FA"/>
    <w:rsid w:val="000E6683"/>
    <w:rsid w:val="000F04FC"/>
    <w:rsid w:val="000F098D"/>
    <w:rsid w:val="000F1F74"/>
    <w:rsid w:val="000F2FEE"/>
    <w:rsid w:val="000F3D52"/>
    <w:rsid w:val="000F54EA"/>
    <w:rsid w:val="000F6A34"/>
    <w:rsid w:val="0010357F"/>
    <w:rsid w:val="00107530"/>
    <w:rsid w:val="0012073B"/>
    <w:rsid w:val="00121C8B"/>
    <w:rsid w:val="00130F20"/>
    <w:rsid w:val="00131E2E"/>
    <w:rsid w:val="001320DB"/>
    <w:rsid w:val="0013342E"/>
    <w:rsid w:val="00133529"/>
    <w:rsid w:val="001356F7"/>
    <w:rsid w:val="0013615F"/>
    <w:rsid w:val="00136726"/>
    <w:rsid w:val="00140017"/>
    <w:rsid w:val="001542CF"/>
    <w:rsid w:val="001552C6"/>
    <w:rsid w:val="00155F75"/>
    <w:rsid w:val="00162744"/>
    <w:rsid w:val="001714ED"/>
    <w:rsid w:val="00175B53"/>
    <w:rsid w:val="00182170"/>
    <w:rsid w:val="0018234B"/>
    <w:rsid w:val="00185314"/>
    <w:rsid w:val="0018725D"/>
    <w:rsid w:val="00187394"/>
    <w:rsid w:val="00190B17"/>
    <w:rsid w:val="001955BE"/>
    <w:rsid w:val="001A249F"/>
    <w:rsid w:val="001A4ABB"/>
    <w:rsid w:val="001A6DAB"/>
    <w:rsid w:val="001B044C"/>
    <w:rsid w:val="001B1F33"/>
    <w:rsid w:val="001B3604"/>
    <w:rsid w:val="001B4829"/>
    <w:rsid w:val="001B7630"/>
    <w:rsid w:val="001B7A97"/>
    <w:rsid w:val="001C1472"/>
    <w:rsid w:val="001C276B"/>
    <w:rsid w:val="001C3C36"/>
    <w:rsid w:val="001D084E"/>
    <w:rsid w:val="001D5A68"/>
    <w:rsid w:val="001D68A8"/>
    <w:rsid w:val="001E1828"/>
    <w:rsid w:val="001E3849"/>
    <w:rsid w:val="001E52D0"/>
    <w:rsid w:val="001F19BC"/>
    <w:rsid w:val="001F26F7"/>
    <w:rsid w:val="001F6061"/>
    <w:rsid w:val="001F7AF5"/>
    <w:rsid w:val="001F7C9A"/>
    <w:rsid w:val="00202220"/>
    <w:rsid w:val="00202F9D"/>
    <w:rsid w:val="002045A6"/>
    <w:rsid w:val="00205B90"/>
    <w:rsid w:val="002100AA"/>
    <w:rsid w:val="0021114D"/>
    <w:rsid w:val="00213B54"/>
    <w:rsid w:val="002148B6"/>
    <w:rsid w:val="0021549E"/>
    <w:rsid w:val="00215781"/>
    <w:rsid w:val="0022223A"/>
    <w:rsid w:val="00222B81"/>
    <w:rsid w:val="00223438"/>
    <w:rsid w:val="002242BF"/>
    <w:rsid w:val="00224BED"/>
    <w:rsid w:val="002313FA"/>
    <w:rsid w:val="00233023"/>
    <w:rsid w:val="00240EBE"/>
    <w:rsid w:val="002425B0"/>
    <w:rsid w:val="00244FD5"/>
    <w:rsid w:val="0024560B"/>
    <w:rsid w:val="00247E0E"/>
    <w:rsid w:val="00250F57"/>
    <w:rsid w:val="00251DB5"/>
    <w:rsid w:val="0025238E"/>
    <w:rsid w:val="00253462"/>
    <w:rsid w:val="002541BE"/>
    <w:rsid w:val="00255511"/>
    <w:rsid w:val="00260CF1"/>
    <w:rsid w:val="0026506C"/>
    <w:rsid w:val="00265AAB"/>
    <w:rsid w:val="00265B2E"/>
    <w:rsid w:val="00265CFF"/>
    <w:rsid w:val="002664CD"/>
    <w:rsid w:val="00271D88"/>
    <w:rsid w:val="0027432B"/>
    <w:rsid w:val="00274AE6"/>
    <w:rsid w:val="0027614C"/>
    <w:rsid w:val="00281505"/>
    <w:rsid w:val="002831B0"/>
    <w:rsid w:val="00284279"/>
    <w:rsid w:val="002847C6"/>
    <w:rsid w:val="002848B4"/>
    <w:rsid w:val="00285D94"/>
    <w:rsid w:val="00286FF7"/>
    <w:rsid w:val="00291445"/>
    <w:rsid w:val="00291719"/>
    <w:rsid w:val="00292CB7"/>
    <w:rsid w:val="002A08C5"/>
    <w:rsid w:val="002A1718"/>
    <w:rsid w:val="002A313B"/>
    <w:rsid w:val="002A5301"/>
    <w:rsid w:val="002B3BE5"/>
    <w:rsid w:val="002B42BA"/>
    <w:rsid w:val="002B5765"/>
    <w:rsid w:val="002B62D3"/>
    <w:rsid w:val="002B659A"/>
    <w:rsid w:val="002C0203"/>
    <w:rsid w:val="002C0E4A"/>
    <w:rsid w:val="002C16B4"/>
    <w:rsid w:val="002C1B59"/>
    <w:rsid w:val="002C3763"/>
    <w:rsid w:val="002C6AFC"/>
    <w:rsid w:val="002D1199"/>
    <w:rsid w:val="002E1C3E"/>
    <w:rsid w:val="002E5328"/>
    <w:rsid w:val="002F056C"/>
    <w:rsid w:val="002F073E"/>
    <w:rsid w:val="002F13BD"/>
    <w:rsid w:val="002F13C7"/>
    <w:rsid w:val="002F453C"/>
    <w:rsid w:val="002F5900"/>
    <w:rsid w:val="003005D9"/>
    <w:rsid w:val="003037ED"/>
    <w:rsid w:val="00303BF9"/>
    <w:rsid w:val="00304856"/>
    <w:rsid w:val="00306C75"/>
    <w:rsid w:val="00306E07"/>
    <w:rsid w:val="00312719"/>
    <w:rsid w:val="00314185"/>
    <w:rsid w:val="00315757"/>
    <w:rsid w:val="003209B9"/>
    <w:rsid w:val="003213E0"/>
    <w:rsid w:val="00321F38"/>
    <w:rsid w:val="003254E8"/>
    <w:rsid w:val="00325A2D"/>
    <w:rsid w:val="00327795"/>
    <w:rsid w:val="00331207"/>
    <w:rsid w:val="0033279F"/>
    <w:rsid w:val="00332CDE"/>
    <w:rsid w:val="00333119"/>
    <w:rsid w:val="003341DE"/>
    <w:rsid w:val="003351ED"/>
    <w:rsid w:val="003352CE"/>
    <w:rsid w:val="00341773"/>
    <w:rsid w:val="00341D07"/>
    <w:rsid w:val="00342A02"/>
    <w:rsid w:val="003434FB"/>
    <w:rsid w:val="00350057"/>
    <w:rsid w:val="003504B1"/>
    <w:rsid w:val="00353D45"/>
    <w:rsid w:val="00356091"/>
    <w:rsid w:val="00360A5B"/>
    <w:rsid w:val="0036498F"/>
    <w:rsid w:val="00365147"/>
    <w:rsid w:val="0036541B"/>
    <w:rsid w:val="00366F0D"/>
    <w:rsid w:val="003703DE"/>
    <w:rsid w:val="00373491"/>
    <w:rsid w:val="0038150A"/>
    <w:rsid w:val="00381919"/>
    <w:rsid w:val="00382174"/>
    <w:rsid w:val="00382188"/>
    <w:rsid w:val="003832B1"/>
    <w:rsid w:val="00392744"/>
    <w:rsid w:val="003A0C75"/>
    <w:rsid w:val="003A2C06"/>
    <w:rsid w:val="003A41D1"/>
    <w:rsid w:val="003A4299"/>
    <w:rsid w:val="003A49DB"/>
    <w:rsid w:val="003B0E06"/>
    <w:rsid w:val="003B22A7"/>
    <w:rsid w:val="003B49A5"/>
    <w:rsid w:val="003B49D8"/>
    <w:rsid w:val="003C06E8"/>
    <w:rsid w:val="003C27AB"/>
    <w:rsid w:val="003C76F6"/>
    <w:rsid w:val="003D0BFE"/>
    <w:rsid w:val="003D55DF"/>
    <w:rsid w:val="003D7027"/>
    <w:rsid w:val="003E153D"/>
    <w:rsid w:val="003E2A10"/>
    <w:rsid w:val="003E7A58"/>
    <w:rsid w:val="003F4CD8"/>
    <w:rsid w:val="003F4F88"/>
    <w:rsid w:val="003F5D83"/>
    <w:rsid w:val="004056F5"/>
    <w:rsid w:val="0040777B"/>
    <w:rsid w:val="004103D7"/>
    <w:rsid w:val="0041042C"/>
    <w:rsid w:val="00411505"/>
    <w:rsid w:val="00414DB1"/>
    <w:rsid w:val="00415A52"/>
    <w:rsid w:val="00415BAE"/>
    <w:rsid w:val="004170DF"/>
    <w:rsid w:val="004230A5"/>
    <w:rsid w:val="00426F2E"/>
    <w:rsid w:val="0043327A"/>
    <w:rsid w:val="00442E3A"/>
    <w:rsid w:val="0045033F"/>
    <w:rsid w:val="00450A32"/>
    <w:rsid w:val="00452B82"/>
    <w:rsid w:val="00452C5A"/>
    <w:rsid w:val="004543EC"/>
    <w:rsid w:val="00454702"/>
    <w:rsid w:val="004548C6"/>
    <w:rsid w:val="00454968"/>
    <w:rsid w:val="00457DA0"/>
    <w:rsid w:val="00462070"/>
    <w:rsid w:val="00462435"/>
    <w:rsid w:val="0046436D"/>
    <w:rsid w:val="004643B8"/>
    <w:rsid w:val="00471550"/>
    <w:rsid w:val="00481CEB"/>
    <w:rsid w:val="0048320F"/>
    <w:rsid w:val="00493FCC"/>
    <w:rsid w:val="00495BB2"/>
    <w:rsid w:val="004962BF"/>
    <w:rsid w:val="004A035F"/>
    <w:rsid w:val="004A0585"/>
    <w:rsid w:val="004A20D2"/>
    <w:rsid w:val="004A5101"/>
    <w:rsid w:val="004A7BAC"/>
    <w:rsid w:val="004B08BF"/>
    <w:rsid w:val="004B0B35"/>
    <w:rsid w:val="004B25CF"/>
    <w:rsid w:val="004B331F"/>
    <w:rsid w:val="004B3831"/>
    <w:rsid w:val="004B4B30"/>
    <w:rsid w:val="004B6A2F"/>
    <w:rsid w:val="004C002F"/>
    <w:rsid w:val="004C27BF"/>
    <w:rsid w:val="004C69A2"/>
    <w:rsid w:val="004D6514"/>
    <w:rsid w:val="004D6792"/>
    <w:rsid w:val="004E0F8A"/>
    <w:rsid w:val="004E1247"/>
    <w:rsid w:val="004E3957"/>
    <w:rsid w:val="004F1E0A"/>
    <w:rsid w:val="004F28C3"/>
    <w:rsid w:val="00500D5F"/>
    <w:rsid w:val="005012A4"/>
    <w:rsid w:val="005018D6"/>
    <w:rsid w:val="00501947"/>
    <w:rsid w:val="00502BAB"/>
    <w:rsid w:val="00504869"/>
    <w:rsid w:val="00505241"/>
    <w:rsid w:val="005055FF"/>
    <w:rsid w:val="005056E2"/>
    <w:rsid w:val="0051122E"/>
    <w:rsid w:val="0052000C"/>
    <w:rsid w:val="005205BD"/>
    <w:rsid w:val="0052104B"/>
    <w:rsid w:val="005224FA"/>
    <w:rsid w:val="00524F39"/>
    <w:rsid w:val="00526185"/>
    <w:rsid w:val="005313EE"/>
    <w:rsid w:val="00537504"/>
    <w:rsid w:val="005430E0"/>
    <w:rsid w:val="005432FB"/>
    <w:rsid w:val="005438EA"/>
    <w:rsid w:val="00545F7E"/>
    <w:rsid w:val="0054618F"/>
    <w:rsid w:val="00550C85"/>
    <w:rsid w:val="0055458D"/>
    <w:rsid w:val="005760EC"/>
    <w:rsid w:val="00583B2E"/>
    <w:rsid w:val="0058533C"/>
    <w:rsid w:val="00585F14"/>
    <w:rsid w:val="00586604"/>
    <w:rsid w:val="00587D3A"/>
    <w:rsid w:val="00594262"/>
    <w:rsid w:val="00595883"/>
    <w:rsid w:val="005973D3"/>
    <w:rsid w:val="00597DC7"/>
    <w:rsid w:val="005A1B9B"/>
    <w:rsid w:val="005A252B"/>
    <w:rsid w:val="005A2B1F"/>
    <w:rsid w:val="005A31FF"/>
    <w:rsid w:val="005B176C"/>
    <w:rsid w:val="005B1A38"/>
    <w:rsid w:val="005B1F6E"/>
    <w:rsid w:val="005B531B"/>
    <w:rsid w:val="005B7071"/>
    <w:rsid w:val="005C023E"/>
    <w:rsid w:val="005D019E"/>
    <w:rsid w:val="005D66D8"/>
    <w:rsid w:val="005E1478"/>
    <w:rsid w:val="005E3860"/>
    <w:rsid w:val="005E41F5"/>
    <w:rsid w:val="005E710F"/>
    <w:rsid w:val="005F6AED"/>
    <w:rsid w:val="0060325A"/>
    <w:rsid w:val="006053A6"/>
    <w:rsid w:val="006054B7"/>
    <w:rsid w:val="00605745"/>
    <w:rsid w:val="00607DEA"/>
    <w:rsid w:val="006160E9"/>
    <w:rsid w:val="006172C3"/>
    <w:rsid w:val="00620273"/>
    <w:rsid w:val="00620CFB"/>
    <w:rsid w:val="006211C1"/>
    <w:rsid w:val="0062223B"/>
    <w:rsid w:val="006249A0"/>
    <w:rsid w:val="00625E52"/>
    <w:rsid w:val="00630D73"/>
    <w:rsid w:val="006316D0"/>
    <w:rsid w:val="00637BB2"/>
    <w:rsid w:val="00640FCA"/>
    <w:rsid w:val="0064148A"/>
    <w:rsid w:val="0064254A"/>
    <w:rsid w:val="006472A6"/>
    <w:rsid w:val="006515EA"/>
    <w:rsid w:val="006517BB"/>
    <w:rsid w:val="00654217"/>
    <w:rsid w:val="00654FB0"/>
    <w:rsid w:val="00657DA9"/>
    <w:rsid w:val="0066086D"/>
    <w:rsid w:val="00663471"/>
    <w:rsid w:val="00663DA0"/>
    <w:rsid w:val="00663DB2"/>
    <w:rsid w:val="00665EC0"/>
    <w:rsid w:val="00666816"/>
    <w:rsid w:val="006705F1"/>
    <w:rsid w:val="00673CB0"/>
    <w:rsid w:val="00673FB0"/>
    <w:rsid w:val="006765E0"/>
    <w:rsid w:val="006767F2"/>
    <w:rsid w:val="006824F9"/>
    <w:rsid w:val="00682714"/>
    <w:rsid w:val="00682D85"/>
    <w:rsid w:val="00682E0A"/>
    <w:rsid w:val="00683D48"/>
    <w:rsid w:val="0068405E"/>
    <w:rsid w:val="00690A19"/>
    <w:rsid w:val="006930B6"/>
    <w:rsid w:val="006941BD"/>
    <w:rsid w:val="006A2132"/>
    <w:rsid w:val="006A2772"/>
    <w:rsid w:val="006A3F21"/>
    <w:rsid w:val="006B0296"/>
    <w:rsid w:val="006B563C"/>
    <w:rsid w:val="006C7774"/>
    <w:rsid w:val="006D3BAE"/>
    <w:rsid w:val="006D5F78"/>
    <w:rsid w:val="006E5137"/>
    <w:rsid w:val="006E5A43"/>
    <w:rsid w:val="006E67EE"/>
    <w:rsid w:val="006F15A5"/>
    <w:rsid w:val="006F2F38"/>
    <w:rsid w:val="006F3F2E"/>
    <w:rsid w:val="006F5ABB"/>
    <w:rsid w:val="00700761"/>
    <w:rsid w:val="00701B3F"/>
    <w:rsid w:val="00702C35"/>
    <w:rsid w:val="00704A0B"/>
    <w:rsid w:val="00707E09"/>
    <w:rsid w:val="00711740"/>
    <w:rsid w:val="00712BA1"/>
    <w:rsid w:val="007131E4"/>
    <w:rsid w:val="007157D7"/>
    <w:rsid w:val="00715C29"/>
    <w:rsid w:val="007204AA"/>
    <w:rsid w:val="00721AD0"/>
    <w:rsid w:val="00726613"/>
    <w:rsid w:val="00727257"/>
    <w:rsid w:val="00727879"/>
    <w:rsid w:val="007301FB"/>
    <w:rsid w:val="00730D06"/>
    <w:rsid w:val="007328B5"/>
    <w:rsid w:val="00733C57"/>
    <w:rsid w:val="00733F2B"/>
    <w:rsid w:val="0073617E"/>
    <w:rsid w:val="007454CE"/>
    <w:rsid w:val="00745C68"/>
    <w:rsid w:val="007470EE"/>
    <w:rsid w:val="007508F6"/>
    <w:rsid w:val="00751387"/>
    <w:rsid w:val="00751606"/>
    <w:rsid w:val="00751C68"/>
    <w:rsid w:val="00752403"/>
    <w:rsid w:val="007541B7"/>
    <w:rsid w:val="0075764C"/>
    <w:rsid w:val="007613F1"/>
    <w:rsid w:val="00762546"/>
    <w:rsid w:val="0076297E"/>
    <w:rsid w:val="00763147"/>
    <w:rsid w:val="00771531"/>
    <w:rsid w:val="007726B1"/>
    <w:rsid w:val="00773537"/>
    <w:rsid w:val="007751D1"/>
    <w:rsid w:val="00777271"/>
    <w:rsid w:val="00777AD5"/>
    <w:rsid w:val="00782EF9"/>
    <w:rsid w:val="00785F0C"/>
    <w:rsid w:val="00785F9C"/>
    <w:rsid w:val="00786283"/>
    <w:rsid w:val="00786947"/>
    <w:rsid w:val="007900BE"/>
    <w:rsid w:val="007909B1"/>
    <w:rsid w:val="00790B16"/>
    <w:rsid w:val="0079177D"/>
    <w:rsid w:val="007922E8"/>
    <w:rsid w:val="00792BA7"/>
    <w:rsid w:val="007A19A3"/>
    <w:rsid w:val="007A1FC6"/>
    <w:rsid w:val="007A2251"/>
    <w:rsid w:val="007A41D4"/>
    <w:rsid w:val="007A4430"/>
    <w:rsid w:val="007A4AE6"/>
    <w:rsid w:val="007A6EFA"/>
    <w:rsid w:val="007A7CD9"/>
    <w:rsid w:val="007B3307"/>
    <w:rsid w:val="007B5710"/>
    <w:rsid w:val="007B6EC3"/>
    <w:rsid w:val="007B7B1E"/>
    <w:rsid w:val="007C0288"/>
    <w:rsid w:val="007C060E"/>
    <w:rsid w:val="007C0ADE"/>
    <w:rsid w:val="007C315C"/>
    <w:rsid w:val="007C46C2"/>
    <w:rsid w:val="007D21E4"/>
    <w:rsid w:val="007D439D"/>
    <w:rsid w:val="007D5136"/>
    <w:rsid w:val="007D5DE8"/>
    <w:rsid w:val="007D7209"/>
    <w:rsid w:val="007E0525"/>
    <w:rsid w:val="007E07F8"/>
    <w:rsid w:val="007E0892"/>
    <w:rsid w:val="007E0DA7"/>
    <w:rsid w:val="007E248C"/>
    <w:rsid w:val="007E39BF"/>
    <w:rsid w:val="007E3C7F"/>
    <w:rsid w:val="007E7A69"/>
    <w:rsid w:val="007F06C5"/>
    <w:rsid w:val="007F0E91"/>
    <w:rsid w:val="007F23A5"/>
    <w:rsid w:val="007F30E5"/>
    <w:rsid w:val="008025C8"/>
    <w:rsid w:val="00803C6C"/>
    <w:rsid w:val="00803FB5"/>
    <w:rsid w:val="00804D4C"/>
    <w:rsid w:val="00805592"/>
    <w:rsid w:val="008070ED"/>
    <w:rsid w:val="00807888"/>
    <w:rsid w:val="00807DB0"/>
    <w:rsid w:val="0081729F"/>
    <w:rsid w:val="00817FD4"/>
    <w:rsid w:val="0082012D"/>
    <w:rsid w:val="00820D4D"/>
    <w:rsid w:val="00824E2A"/>
    <w:rsid w:val="00827AA6"/>
    <w:rsid w:val="0083102D"/>
    <w:rsid w:val="0083254F"/>
    <w:rsid w:val="00842EC5"/>
    <w:rsid w:val="008439EC"/>
    <w:rsid w:val="00843D26"/>
    <w:rsid w:val="00844B1A"/>
    <w:rsid w:val="008468DF"/>
    <w:rsid w:val="00852077"/>
    <w:rsid w:val="008528F9"/>
    <w:rsid w:val="00855D4B"/>
    <w:rsid w:val="0085618D"/>
    <w:rsid w:val="00864EF9"/>
    <w:rsid w:val="00865446"/>
    <w:rsid w:val="00867EA9"/>
    <w:rsid w:val="00872D3A"/>
    <w:rsid w:val="00873289"/>
    <w:rsid w:val="00880BE5"/>
    <w:rsid w:val="00895E0E"/>
    <w:rsid w:val="00897D7B"/>
    <w:rsid w:val="008A1631"/>
    <w:rsid w:val="008A2361"/>
    <w:rsid w:val="008A28C2"/>
    <w:rsid w:val="008A2B11"/>
    <w:rsid w:val="008A37A9"/>
    <w:rsid w:val="008A4695"/>
    <w:rsid w:val="008A4DF2"/>
    <w:rsid w:val="008A6AB7"/>
    <w:rsid w:val="008A7DBA"/>
    <w:rsid w:val="008B17CB"/>
    <w:rsid w:val="008B50E6"/>
    <w:rsid w:val="008B7D00"/>
    <w:rsid w:val="008C09AA"/>
    <w:rsid w:val="008C3428"/>
    <w:rsid w:val="008C3D2E"/>
    <w:rsid w:val="008C5437"/>
    <w:rsid w:val="008C702F"/>
    <w:rsid w:val="008D0458"/>
    <w:rsid w:val="008D1C82"/>
    <w:rsid w:val="008D27FE"/>
    <w:rsid w:val="008D45D1"/>
    <w:rsid w:val="008D56DD"/>
    <w:rsid w:val="008D7E91"/>
    <w:rsid w:val="008E620B"/>
    <w:rsid w:val="008E6C1E"/>
    <w:rsid w:val="008F15E9"/>
    <w:rsid w:val="008F1685"/>
    <w:rsid w:val="008F30EA"/>
    <w:rsid w:val="008F34A4"/>
    <w:rsid w:val="008F36F7"/>
    <w:rsid w:val="008F59BF"/>
    <w:rsid w:val="008F7F5A"/>
    <w:rsid w:val="00901A98"/>
    <w:rsid w:val="00901D75"/>
    <w:rsid w:val="00901DD6"/>
    <w:rsid w:val="0090519E"/>
    <w:rsid w:val="00907AD9"/>
    <w:rsid w:val="00911755"/>
    <w:rsid w:val="0091381F"/>
    <w:rsid w:val="00915BF6"/>
    <w:rsid w:val="00917DB7"/>
    <w:rsid w:val="00920160"/>
    <w:rsid w:val="009206C3"/>
    <w:rsid w:val="00920A4F"/>
    <w:rsid w:val="00922098"/>
    <w:rsid w:val="0092370A"/>
    <w:rsid w:val="009262E5"/>
    <w:rsid w:val="00926704"/>
    <w:rsid w:val="00927E2B"/>
    <w:rsid w:val="00930E62"/>
    <w:rsid w:val="00932F65"/>
    <w:rsid w:val="00934A7D"/>
    <w:rsid w:val="009367AB"/>
    <w:rsid w:val="009368B2"/>
    <w:rsid w:val="00936F9C"/>
    <w:rsid w:val="009405B2"/>
    <w:rsid w:val="009415D6"/>
    <w:rsid w:val="00942F44"/>
    <w:rsid w:val="009440ED"/>
    <w:rsid w:val="00946D58"/>
    <w:rsid w:val="0095136E"/>
    <w:rsid w:val="0095652E"/>
    <w:rsid w:val="00957A6F"/>
    <w:rsid w:val="0096187C"/>
    <w:rsid w:val="00961F10"/>
    <w:rsid w:val="00963A08"/>
    <w:rsid w:val="00970340"/>
    <w:rsid w:val="00970B3B"/>
    <w:rsid w:val="00971626"/>
    <w:rsid w:val="00972CF9"/>
    <w:rsid w:val="00977058"/>
    <w:rsid w:val="0097762C"/>
    <w:rsid w:val="0098077C"/>
    <w:rsid w:val="00980CBE"/>
    <w:rsid w:val="00980F4B"/>
    <w:rsid w:val="00982F6A"/>
    <w:rsid w:val="00986411"/>
    <w:rsid w:val="009944EB"/>
    <w:rsid w:val="0099470C"/>
    <w:rsid w:val="00996EA2"/>
    <w:rsid w:val="00997FA7"/>
    <w:rsid w:val="009A0BE3"/>
    <w:rsid w:val="009A0F02"/>
    <w:rsid w:val="009A12D7"/>
    <w:rsid w:val="009A1F0E"/>
    <w:rsid w:val="009A2A82"/>
    <w:rsid w:val="009A3DD3"/>
    <w:rsid w:val="009A432D"/>
    <w:rsid w:val="009A4B03"/>
    <w:rsid w:val="009A6411"/>
    <w:rsid w:val="009B0FC2"/>
    <w:rsid w:val="009B3C05"/>
    <w:rsid w:val="009B7D63"/>
    <w:rsid w:val="009C0396"/>
    <w:rsid w:val="009C11E2"/>
    <w:rsid w:val="009C43C8"/>
    <w:rsid w:val="009C5004"/>
    <w:rsid w:val="009C786F"/>
    <w:rsid w:val="009D0761"/>
    <w:rsid w:val="009D7378"/>
    <w:rsid w:val="009E22B6"/>
    <w:rsid w:val="009E35CB"/>
    <w:rsid w:val="009E4215"/>
    <w:rsid w:val="009E4BBF"/>
    <w:rsid w:val="009F0101"/>
    <w:rsid w:val="009F1611"/>
    <w:rsid w:val="009F18EC"/>
    <w:rsid w:val="009F7600"/>
    <w:rsid w:val="00A03AA7"/>
    <w:rsid w:val="00A04BB8"/>
    <w:rsid w:val="00A051C7"/>
    <w:rsid w:val="00A112BE"/>
    <w:rsid w:val="00A11D55"/>
    <w:rsid w:val="00A12A6C"/>
    <w:rsid w:val="00A12D21"/>
    <w:rsid w:val="00A1409B"/>
    <w:rsid w:val="00A15A06"/>
    <w:rsid w:val="00A16F87"/>
    <w:rsid w:val="00A20665"/>
    <w:rsid w:val="00A21753"/>
    <w:rsid w:val="00A21B22"/>
    <w:rsid w:val="00A21BFD"/>
    <w:rsid w:val="00A2722D"/>
    <w:rsid w:val="00A30C98"/>
    <w:rsid w:val="00A30FD1"/>
    <w:rsid w:val="00A3198E"/>
    <w:rsid w:val="00A3201E"/>
    <w:rsid w:val="00A32D69"/>
    <w:rsid w:val="00A35C45"/>
    <w:rsid w:val="00A41EE7"/>
    <w:rsid w:val="00A47058"/>
    <w:rsid w:val="00A479D2"/>
    <w:rsid w:val="00A50E5E"/>
    <w:rsid w:val="00A54518"/>
    <w:rsid w:val="00A54D45"/>
    <w:rsid w:val="00A55554"/>
    <w:rsid w:val="00A576C4"/>
    <w:rsid w:val="00A57C41"/>
    <w:rsid w:val="00A60B79"/>
    <w:rsid w:val="00A631A4"/>
    <w:rsid w:val="00A701EE"/>
    <w:rsid w:val="00A70B80"/>
    <w:rsid w:val="00A724ED"/>
    <w:rsid w:val="00A80AD8"/>
    <w:rsid w:val="00A80C30"/>
    <w:rsid w:val="00A81276"/>
    <w:rsid w:val="00A818A1"/>
    <w:rsid w:val="00A829D7"/>
    <w:rsid w:val="00A85A10"/>
    <w:rsid w:val="00A870D6"/>
    <w:rsid w:val="00A87CC8"/>
    <w:rsid w:val="00A90A1B"/>
    <w:rsid w:val="00A930EF"/>
    <w:rsid w:val="00A94957"/>
    <w:rsid w:val="00A957F9"/>
    <w:rsid w:val="00AA2E43"/>
    <w:rsid w:val="00AA4D33"/>
    <w:rsid w:val="00AB403F"/>
    <w:rsid w:val="00AB46EF"/>
    <w:rsid w:val="00AB7F42"/>
    <w:rsid w:val="00AC0321"/>
    <w:rsid w:val="00AC516B"/>
    <w:rsid w:val="00AD059F"/>
    <w:rsid w:val="00AD42AB"/>
    <w:rsid w:val="00AD431E"/>
    <w:rsid w:val="00AD593B"/>
    <w:rsid w:val="00AE0025"/>
    <w:rsid w:val="00AE2691"/>
    <w:rsid w:val="00AE3330"/>
    <w:rsid w:val="00AE57DD"/>
    <w:rsid w:val="00AF386F"/>
    <w:rsid w:val="00AF38CA"/>
    <w:rsid w:val="00AF5BA3"/>
    <w:rsid w:val="00B0345B"/>
    <w:rsid w:val="00B053DC"/>
    <w:rsid w:val="00B056A6"/>
    <w:rsid w:val="00B11946"/>
    <w:rsid w:val="00B14EAA"/>
    <w:rsid w:val="00B15EA7"/>
    <w:rsid w:val="00B170C2"/>
    <w:rsid w:val="00B20444"/>
    <w:rsid w:val="00B2415A"/>
    <w:rsid w:val="00B25D6C"/>
    <w:rsid w:val="00B260A8"/>
    <w:rsid w:val="00B26DBC"/>
    <w:rsid w:val="00B37E4C"/>
    <w:rsid w:val="00B40283"/>
    <w:rsid w:val="00B40793"/>
    <w:rsid w:val="00B409FE"/>
    <w:rsid w:val="00B40DD7"/>
    <w:rsid w:val="00B461EE"/>
    <w:rsid w:val="00B47880"/>
    <w:rsid w:val="00B47B3B"/>
    <w:rsid w:val="00B50DC5"/>
    <w:rsid w:val="00B528B2"/>
    <w:rsid w:val="00B56E0C"/>
    <w:rsid w:val="00B57236"/>
    <w:rsid w:val="00B6339E"/>
    <w:rsid w:val="00B63508"/>
    <w:rsid w:val="00B72196"/>
    <w:rsid w:val="00B83036"/>
    <w:rsid w:val="00B83394"/>
    <w:rsid w:val="00B8436A"/>
    <w:rsid w:val="00B85476"/>
    <w:rsid w:val="00B90704"/>
    <w:rsid w:val="00B919C2"/>
    <w:rsid w:val="00B91F48"/>
    <w:rsid w:val="00B96CFF"/>
    <w:rsid w:val="00B97246"/>
    <w:rsid w:val="00BA06E8"/>
    <w:rsid w:val="00BA1DE9"/>
    <w:rsid w:val="00BA3B61"/>
    <w:rsid w:val="00BB011E"/>
    <w:rsid w:val="00BB01B1"/>
    <w:rsid w:val="00BB4916"/>
    <w:rsid w:val="00BB4C23"/>
    <w:rsid w:val="00BB50F6"/>
    <w:rsid w:val="00BB5FD7"/>
    <w:rsid w:val="00BC20DE"/>
    <w:rsid w:val="00BC2278"/>
    <w:rsid w:val="00BC25CF"/>
    <w:rsid w:val="00BC4343"/>
    <w:rsid w:val="00BC5A19"/>
    <w:rsid w:val="00BC6FBF"/>
    <w:rsid w:val="00BD011D"/>
    <w:rsid w:val="00BD2238"/>
    <w:rsid w:val="00BD2BC3"/>
    <w:rsid w:val="00BD5158"/>
    <w:rsid w:val="00BD75AF"/>
    <w:rsid w:val="00BE00E6"/>
    <w:rsid w:val="00BE05FE"/>
    <w:rsid w:val="00BE512F"/>
    <w:rsid w:val="00BE5721"/>
    <w:rsid w:val="00BF136C"/>
    <w:rsid w:val="00BF443C"/>
    <w:rsid w:val="00BF5856"/>
    <w:rsid w:val="00BF6779"/>
    <w:rsid w:val="00BF778B"/>
    <w:rsid w:val="00C01E1D"/>
    <w:rsid w:val="00C01EA6"/>
    <w:rsid w:val="00C02BAA"/>
    <w:rsid w:val="00C0549F"/>
    <w:rsid w:val="00C06CC1"/>
    <w:rsid w:val="00C07135"/>
    <w:rsid w:val="00C1431C"/>
    <w:rsid w:val="00C15197"/>
    <w:rsid w:val="00C22564"/>
    <w:rsid w:val="00C23760"/>
    <w:rsid w:val="00C24925"/>
    <w:rsid w:val="00C27C57"/>
    <w:rsid w:val="00C30B9E"/>
    <w:rsid w:val="00C33106"/>
    <w:rsid w:val="00C336FE"/>
    <w:rsid w:val="00C33F4A"/>
    <w:rsid w:val="00C340CE"/>
    <w:rsid w:val="00C3627A"/>
    <w:rsid w:val="00C41576"/>
    <w:rsid w:val="00C43228"/>
    <w:rsid w:val="00C474E3"/>
    <w:rsid w:val="00C479BA"/>
    <w:rsid w:val="00C51F78"/>
    <w:rsid w:val="00C5224F"/>
    <w:rsid w:val="00C613DE"/>
    <w:rsid w:val="00C61689"/>
    <w:rsid w:val="00C62B60"/>
    <w:rsid w:val="00C63731"/>
    <w:rsid w:val="00C63C30"/>
    <w:rsid w:val="00C643DC"/>
    <w:rsid w:val="00C64FE6"/>
    <w:rsid w:val="00C70CCA"/>
    <w:rsid w:val="00C71199"/>
    <w:rsid w:val="00C72D68"/>
    <w:rsid w:val="00C75947"/>
    <w:rsid w:val="00C777AC"/>
    <w:rsid w:val="00C83B70"/>
    <w:rsid w:val="00C90120"/>
    <w:rsid w:val="00C909BA"/>
    <w:rsid w:val="00C91C7E"/>
    <w:rsid w:val="00C924E6"/>
    <w:rsid w:val="00C9592C"/>
    <w:rsid w:val="00C96195"/>
    <w:rsid w:val="00C96DC9"/>
    <w:rsid w:val="00C97C5F"/>
    <w:rsid w:val="00CA1A27"/>
    <w:rsid w:val="00CA48CA"/>
    <w:rsid w:val="00CA79DC"/>
    <w:rsid w:val="00CB466A"/>
    <w:rsid w:val="00CC4BD7"/>
    <w:rsid w:val="00CC6546"/>
    <w:rsid w:val="00CD3470"/>
    <w:rsid w:val="00CD701E"/>
    <w:rsid w:val="00CE0507"/>
    <w:rsid w:val="00CE3A95"/>
    <w:rsid w:val="00CE4CD5"/>
    <w:rsid w:val="00CE50C4"/>
    <w:rsid w:val="00CF0E2C"/>
    <w:rsid w:val="00CF1187"/>
    <w:rsid w:val="00CF2713"/>
    <w:rsid w:val="00CF3972"/>
    <w:rsid w:val="00D0464E"/>
    <w:rsid w:val="00D06E5A"/>
    <w:rsid w:val="00D11C49"/>
    <w:rsid w:val="00D13318"/>
    <w:rsid w:val="00D13775"/>
    <w:rsid w:val="00D1410A"/>
    <w:rsid w:val="00D14CBD"/>
    <w:rsid w:val="00D179D4"/>
    <w:rsid w:val="00D27DB3"/>
    <w:rsid w:val="00D31B85"/>
    <w:rsid w:val="00D34758"/>
    <w:rsid w:val="00D35054"/>
    <w:rsid w:val="00D36205"/>
    <w:rsid w:val="00D40C3C"/>
    <w:rsid w:val="00D41388"/>
    <w:rsid w:val="00D44C84"/>
    <w:rsid w:val="00D4701F"/>
    <w:rsid w:val="00D52047"/>
    <w:rsid w:val="00D52822"/>
    <w:rsid w:val="00D55F2A"/>
    <w:rsid w:val="00D6101A"/>
    <w:rsid w:val="00D64716"/>
    <w:rsid w:val="00D66B70"/>
    <w:rsid w:val="00D74559"/>
    <w:rsid w:val="00D76A62"/>
    <w:rsid w:val="00D82F12"/>
    <w:rsid w:val="00D843F0"/>
    <w:rsid w:val="00D8472A"/>
    <w:rsid w:val="00D856A5"/>
    <w:rsid w:val="00D85A52"/>
    <w:rsid w:val="00D90EAA"/>
    <w:rsid w:val="00DA1D75"/>
    <w:rsid w:val="00DA3622"/>
    <w:rsid w:val="00DA3EEF"/>
    <w:rsid w:val="00DB1C68"/>
    <w:rsid w:val="00DB3A9F"/>
    <w:rsid w:val="00DB4D71"/>
    <w:rsid w:val="00DB6322"/>
    <w:rsid w:val="00DB7EB2"/>
    <w:rsid w:val="00DC0186"/>
    <w:rsid w:val="00DC3C44"/>
    <w:rsid w:val="00DC47E8"/>
    <w:rsid w:val="00DD0954"/>
    <w:rsid w:val="00DD2B46"/>
    <w:rsid w:val="00DE11DB"/>
    <w:rsid w:val="00DE3A7C"/>
    <w:rsid w:val="00DE3DB3"/>
    <w:rsid w:val="00DE4F9C"/>
    <w:rsid w:val="00DE5518"/>
    <w:rsid w:val="00DF34A4"/>
    <w:rsid w:val="00DF4B19"/>
    <w:rsid w:val="00E02975"/>
    <w:rsid w:val="00E0447D"/>
    <w:rsid w:val="00E05D42"/>
    <w:rsid w:val="00E07A10"/>
    <w:rsid w:val="00E125BA"/>
    <w:rsid w:val="00E201A0"/>
    <w:rsid w:val="00E20F74"/>
    <w:rsid w:val="00E23817"/>
    <w:rsid w:val="00E249E6"/>
    <w:rsid w:val="00E25959"/>
    <w:rsid w:val="00E2763E"/>
    <w:rsid w:val="00E31952"/>
    <w:rsid w:val="00E31978"/>
    <w:rsid w:val="00E31E1C"/>
    <w:rsid w:val="00E32D84"/>
    <w:rsid w:val="00E347A6"/>
    <w:rsid w:val="00E34983"/>
    <w:rsid w:val="00E43A65"/>
    <w:rsid w:val="00E447D1"/>
    <w:rsid w:val="00E45EBC"/>
    <w:rsid w:val="00E47185"/>
    <w:rsid w:val="00E51D9D"/>
    <w:rsid w:val="00E53642"/>
    <w:rsid w:val="00E54B6A"/>
    <w:rsid w:val="00E60841"/>
    <w:rsid w:val="00E61002"/>
    <w:rsid w:val="00E61222"/>
    <w:rsid w:val="00E633E7"/>
    <w:rsid w:val="00E653AA"/>
    <w:rsid w:val="00E712AE"/>
    <w:rsid w:val="00E71829"/>
    <w:rsid w:val="00E72C22"/>
    <w:rsid w:val="00E738C3"/>
    <w:rsid w:val="00E745AF"/>
    <w:rsid w:val="00E75390"/>
    <w:rsid w:val="00E75B2B"/>
    <w:rsid w:val="00E8022D"/>
    <w:rsid w:val="00E802F6"/>
    <w:rsid w:val="00E80C50"/>
    <w:rsid w:val="00E83CA4"/>
    <w:rsid w:val="00E84F6C"/>
    <w:rsid w:val="00E86042"/>
    <w:rsid w:val="00E92C14"/>
    <w:rsid w:val="00E93CCA"/>
    <w:rsid w:val="00E93D6F"/>
    <w:rsid w:val="00E94BF0"/>
    <w:rsid w:val="00E967DA"/>
    <w:rsid w:val="00EA1BCF"/>
    <w:rsid w:val="00EA27FC"/>
    <w:rsid w:val="00EA3FBF"/>
    <w:rsid w:val="00EA470A"/>
    <w:rsid w:val="00EB05E7"/>
    <w:rsid w:val="00EB2218"/>
    <w:rsid w:val="00EB2286"/>
    <w:rsid w:val="00EB53BB"/>
    <w:rsid w:val="00EB5D52"/>
    <w:rsid w:val="00EC1093"/>
    <w:rsid w:val="00EC35BB"/>
    <w:rsid w:val="00EC3D75"/>
    <w:rsid w:val="00EC4ED8"/>
    <w:rsid w:val="00EC61CE"/>
    <w:rsid w:val="00EC6E20"/>
    <w:rsid w:val="00EC7C5E"/>
    <w:rsid w:val="00ED1C65"/>
    <w:rsid w:val="00EE0A66"/>
    <w:rsid w:val="00EE0C99"/>
    <w:rsid w:val="00EE2CC1"/>
    <w:rsid w:val="00EE4D9D"/>
    <w:rsid w:val="00EF1730"/>
    <w:rsid w:val="00EF1D34"/>
    <w:rsid w:val="00EF1E13"/>
    <w:rsid w:val="00EF341B"/>
    <w:rsid w:val="00F06BDA"/>
    <w:rsid w:val="00F10931"/>
    <w:rsid w:val="00F10A51"/>
    <w:rsid w:val="00F128D6"/>
    <w:rsid w:val="00F148FF"/>
    <w:rsid w:val="00F226C6"/>
    <w:rsid w:val="00F234A7"/>
    <w:rsid w:val="00F247A7"/>
    <w:rsid w:val="00F257AC"/>
    <w:rsid w:val="00F30021"/>
    <w:rsid w:val="00F3473A"/>
    <w:rsid w:val="00F361FD"/>
    <w:rsid w:val="00F36B78"/>
    <w:rsid w:val="00F43350"/>
    <w:rsid w:val="00F43786"/>
    <w:rsid w:val="00F448DA"/>
    <w:rsid w:val="00F503B5"/>
    <w:rsid w:val="00F5098C"/>
    <w:rsid w:val="00F53B10"/>
    <w:rsid w:val="00F54877"/>
    <w:rsid w:val="00F55E89"/>
    <w:rsid w:val="00F57768"/>
    <w:rsid w:val="00F6475F"/>
    <w:rsid w:val="00F72DAD"/>
    <w:rsid w:val="00F73629"/>
    <w:rsid w:val="00F85D50"/>
    <w:rsid w:val="00F85F34"/>
    <w:rsid w:val="00F877AF"/>
    <w:rsid w:val="00F9516C"/>
    <w:rsid w:val="00F97780"/>
    <w:rsid w:val="00FA09C2"/>
    <w:rsid w:val="00FA4695"/>
    <w:rsid w:val="00FA69B2"/>
    <w:rsid w:val="00FB0C8A"/>
    <w:rsid w:val="00FB160E"/>
    <w:rsid w:val="00FB3A20"/>
    <w:rsid w:val="00FB406E"/>
    <w:rsid w:val="00FB415C"/>
    <w:rsid w:val="00FB498E"/>
    <w:rsid w:val="00FB60A2"/>
    <w:rsid w:val="00FB61D1"/>
    <w:rsid w:val="00FB6383"/>
    <w:rsid w:val="00FB6BA8"/>
    <w:rsid w:val="00FC1D3D"/>
    <w:rsid w:val="00FC21C6"/>
    <w:rsid w:val="00FC58DE"/>
    <w:rsid w:val="00FD07A5"/>
    <w:rsid w:val="00FD3E59"/>
    <w:rsid w:val="00FD4165"/>
    <w:rsid w:val="00FE7C2F"/>
    <w:rsid w:val="00FF0F6E"/>
    <w:rsid w:val="00FF21D1"/>
    <w:rsid w:val="00FF5450"/>
    <w:rsid w:val="00FF55BF"/>
    <w:rsid w:val="00FF5801"/>
    <w:rsid w:val="00FF6091"/>
    <w:rsid w:val="00FF6665"/>
    <w:rsid w:val="00FF6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F9D2A5"/>
  <w15:chartTrackingRefBased/>
  <w15:docId w15:val="{583F988E-A65A-46DF-83AC-D090CE5CB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Hyperlink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D6"/>
    <w:pPr>
      <w:jc w:val="both"/>
    </w:pPr>
    <w:rPr>
      <w:rFonts w:cs="Arial"/>
      <w:sz w:val="22"/>
      <w:szCs w:val="24"/>
      <w:lang w:val="en-GB"/>
    </w:rPr>
  </w:style>
  <w:style w:type="paragraph" w:styleId="Heading1">
    <w:name w:val="heading 1"/>
    <w:basedOn w:val="Normal"/>
    <w:next w:val="Normal"/>
    <w:qFormat/>
    <w:rsid w:val="002045A6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045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045A6"/>
    <w:pPr>
      <w:tabs>
        <w:tab w:val="center" w:pos="4320"/>
        <w:tab w:val="right" w:pos="8640"/>
      </w:tabs>
      <w:jc w:val="left"/>
    </w:pPr>
    <w:rPr>
      <w:szCs w:val="20"/>
      <w:lang w:val="en-US"/>
    </w:rPr>
  </w:style>
  <w:style w:type="character" w:styleId="PageNumber">
    <w:name w:val="page number"/>
    <w:basedOn w:val="DefaultParagraphFont"/>
    <w:rsid w:val="002045A6"/>
  </w:style>
  <w:style w:type="paragraph" w:styleId="BodyTextIndent">
    <w:name w:val="Body Text Indent"/>
    <w:basedOn w:val="Normal"/>
    <w:rsid w:val="002045A6"/>
    <w:pPr>
      <w:ind w:left="2907" w:hanging="2907"/>
      <w:jc w:val="left"/>
    </w:pPr>
  </w:style>
  <w:style w:type="character" w:styleId="Hyperlink">
    <w:name w:val="Hyperlink"/>
    <w:uiPriority w:val="99"/>
    <w:rsid w:val="002045A6"/>
    <w:rPr>
      <w:color w:val="0000FF"/>
      <w:u w:val="single"/>
    </w:rPr>
  </w:style>
  <w:style w:type="paragraph" w:customStyle="1" w:styleId="Char">
    <w:name w:val="Char"/>
    <w:basedOn w:val="Normal"/>
    <w:rsid w:val="002045A6"/>
    <w:pPr>
      <w:tabs>
        <w:tab w:val="left" w:pos="709"/>
      </w:tabs>
      <w:jc w:val="left"/>
    </w:pPr>
    <w:rPr>
      <w:rFonts w:ascii="Tahoma" w:hAnsi="Tahoma"/>
      <w:lang w:val="pl-PL" w:eastAsia="pl-PL"/>
    </w:rPr>
  </w:style>
  <w:style w:type="paragraph" w:customStyle="1" w:styleId="Char0">
    <w:name w:val="Char"/>
    <w:basedOn w:val="Normal"/>
    <w:rsid w:val="00E32D84"/>
    <w:pPr>
      <w:tabs>
        <w:tab w:val="left" w:pos="709"/>
      </w:tabs>
      <w:jc w:val="left"/>
    </w:pPr>
    <w:rPr>
      <w:rFonts w:ascii="Tahoma" w:hAnsi="Tahoma"/>
      <w:bCs/>
      <w:lang w:val="pl-PL" w:eastAsia="pl-PL"/>
    </w:rPr>
  </w:style>
  <w:style w:type="paragraph" w:styleId="EndnoteText">
    <w:name w:val="endnote text"/>
    <w:basedOn w:val="Normal"/>
    <w:link w:val="EndnoteTextChar"/>
    <w:unhideWhenUsed/>
    <w:rsid w:val="000201D0"/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0201D0"/>
    <w:rPr>
      <w:rFonts w:ascii="Arial" w:hAnsi="Arial"/>
    </w:rPr>
  </w:style>
  <w:style w:type="paragraph" w:styleId="ListParagraph">
    <w:name w:val="List Paragraph"/>
    <w:aliases w:val="Citation List,본문(내용),List Paragraph (numbered (a)),Akapit z listą BS,Bullet1,Bullets,Dot pt,IBL List Paragraph,List Paragraph 1,List Paragraph nowy,List Paragraph-ExecSummary,List Paragraph1,List_Paragraph,Multilevel para_II,References,Ha"/>
    <w:basedOn w:val="Normal"/>
    <w:link w:val="ListParagraphChar"/>
    <w:uiPriority w:val="34"/>
    <w:qFormat/>
    <w:rsid w:val="000201D0"/>
    <w:pPr>
      <w:spacing w:after="120"/>
      <w:ind w:left="720"/>
      <w:contextualSpacing/>
    </w:pPr>
    <w:rPr>
      <w:rFonts w:ascii="Calibri" w:eastAsia="Calibri" w:hAnsi="Calibri"/>
      <w:szCs w:val="22"/>
      <w:lang w:val="en-US"/>
    </w:rPr>
  </w:style>
  <w:style w:type="paragraph" w:styleId="Title">
    <w:name w:val="Title"/>
    <w:basedOn w:val="Normal"/>
    <w:link w:val="TitleChar"/>
    <w:rsid w:val="006211C1"/>
    <w:pPr>
      <w:autoSpaceDE w:val="0"/>
      <w:autoSpaceDN w:val="0"/>
      <w:adjustRightInd w:val="0"/>
      <w:jc w:val="center"/>
    </w:pPr>
    <w:rPr>
      <w:b/>
      <w:szCs w:val="20"/>
      <w:lang w:eastAsia="x-none"/>
    </w:rPr>
  </w:style>
  <w:style w:type="character" w:customStyle="1" w:styleId="TitleChar">
    <w:name w:val="Title Char"/>
    <w:link w:val="Title"/>
    <w:rsid w:val="006211C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DF4B19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rsid w:val="00DF4B19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rsid w:val="005012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12A4"/>
    <w:rPr>
      <w:sz w:val="20"/>
      <w:szCs w:val="20"/>
    </w:rPr>
  </w:style>
  <w:style w:type="character" w:customStyle="1" w:styleId="CommentTextChar">
    <w:name w:val="Comment Text Char"/>
    <w:link w:val="CommentText"/>
    <w:rsid w:val="005012A4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5012A4"/>
    <w:rPr>
      <w:b/>
      <w:bCs/>
    </w:rPr>
  </w:style>
  <w:style w:type="character" w:customStyle="1" w:styleId="CommentSubjectChar">
    <w:name w:val="Comment Subject Char"/>
    <w:link w:val="CommentSubject"/>
    <w:rsid w:val="005012A4"/>
    <w:rPr>
      <w:b/>
      <w:bCs/>
      <w:lang w:val="en-GB"/>
    </w:rPr>
  </w:style>
  <w:style w:type="table" w:styleId="TableGrid">
    <w:name w:val="Table Grid"/>
    <w:basedOn w:val="TableNormal"/>
    <w:uiPriority w:val="39"/>
    <w:rsid w:val="0008294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rsid w:val="00FF6091"/>
    <w:rPr>
      <w:b/>
      <w:bCs/>
    </w:rPr>
  </w:style>
  <w:style w:type="character" w:customStyle="1" w:styleId="ListParagraphChar">
    <w:name w:val="List Paragraph Char"/>
    <w:aliases w:val="Citation List Char,본문(내용) Char,List Paragraph (numbered (a)) Char,Akapit z listą BS Char,Bullet1 Char,Bullets Char,Dot pt Char,IBL List Paragraph Char,List Paragraph 1 Char,List Paragraph nowy Char,List Paragraph-ExecSummary Char"/>
    <w:link w:val="ListParagraph"/>
    <w:uiPriority w:val="34"/>
    <w:qFormat/>
    <w:rsid w:val="00CC4BD7"/>
    <w:rPr>
      <w:rFonts w:ascii="Calibri" w:eastAsia="Calibri" w:hAnsi="Calibri" w:cs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B7630"/>
    <w:rPr>
      <w:rFonts w:cs="Arial"/>
      <w:sz w:val="22"/>
    </w:rPr>
  </w:style>
  <w:style w:type="character" w:customStyle="1" w:styleId="normaltextrun">
    <w:name w:val="normaltextrun"/>
    <w:basedOn w:val="DefaultParagraphFont"/>
    <w:rsid w:val="000F54EA"/>
  </w:style>
  <w:style w:type="paragraph" w:customStyle="1" w:styleId="Normal0">
    <w:name w:val="Normal_0"/>
    <w:qFormat/>
    <w:rsid w:val="0085618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4B08BF"/>
    <w:rPr>
      <w:rFonts w:cs="Arial"/>
      <w:sz w:val="2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CE092B-F2C6-4B21-BBCB-FD83BABBF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ava o dodeljivanju</vt:lpstr>
    </vt:vector>
  </TitlesOfParts>
  <Company>JPPS</Company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ava o dodeljivanju</dc:title>
  <dc:subject/>
  <dc:creator>gsdj</dc:creator>
  <cp:keywords/>
  <cp:lastModifiedBy>Гордана Ранђеловић</cp:lastModifiedBy>
  <cp:revision>35</cp:revision>
  <cp:lastPrinted>2024-11-17T11:07:00Z</cp:lastPrinted>
  <dcterms:created xsi:type="dcterms:W3CDTF">2025-06-27T14:42:00Z</dcterms:created>
  <dcterms:modified xsi:type="dcterms:W3CDTF">2026-01-2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295fa05d2d315336586188424d8c55ca7622b7914dda50ee0b2b3ac6754132</vt:lpwstr>
  </property>
</Properties>
</file>